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2408C" w:rsidRDefault="00C2408C" w:rsidP="00C2408C">
      <w:pPr>
        <w:jc w:val="center"/>
        <w:rPr>
          <w:rFonts w:ascii="Algerian" w:hAnsi="Algerian"/>
          <w:b/>
          <w:bCs/>
          <w:iCs/>
          <w:color w:val="CC0000"/>
          <w:sz w:val="52"/>
          <w:szCs w:val="52"/>
        </w:rPr>
      </w:pPr>
      <w:r>
        <w:rPr>
          <w:rFonts w:ascii="Algerian" w:hAnsi="Algerian"/>
          <w:b/>
          <w:bCs/>
          <w:iCs/>
          <w:color w:val="CC0000"/>
          <w:sz w:val="52"/>
          <w:szCs w:val="52"/>
        </w:rPr>
        <w:t xml:space="preserve">Math 161 Class discussion </w:t>
      </w:r>
    </w:p>
    <w:p w:rsidR="00A73A95" w:rsidRPr="00F532AD" w:rsidRDefault="00C2408C" w:rsidP="00F532AD">
      <w:pPr>
        <w:spacing w:line="360" w:lineRule="auto"/>
        <w:jc w:val="center"/>
        <w:rPr>
          <w:rFonts w:ascii="Algerian" w:hAnsi="Algerian"/>
          <w:sz w:val="28"/>
          <w:szCs w:val="28"/>
        </w:rPr>
      </w:pPr>
      <w:r w:rsidRPr="00C2408C">
        <w:rPr>
          <w:rFonts w:ascii="Algerian" w:hAnsi="Algerian"/>
          <w:b/>
          <w:bCs/>
          <w:iCs/>
          <w:color w:val="CC0000"/>
          <w:sz w:val="28"/>
          <w:szCs w:val="28"/>
        </w:rPr>
        <w:t>1 October</w:t>
      </w:r>
      <w:r w:rsidR="00F532AD">
        <w:rPr>
          <w:rFonts w:ascii="Algerian" w:hAnsi="Algerian"/>
          <w:b/>
          <w:iCs/>
          <w:color w:val="0000FF"/>
          <w:sz w:val="36"/>
          <w:szCs w:val="36"/>
        </w:rPr>
        <w:t xml:space="preserve"> </w:t>
      </w:r>
    </w:p>
    <w:p w:rsidR="009D501F" w:rsidRPr="00F532AD" w:rsidRDefault="00D74352" w:rsidP="00F532AD">
      <w:pPr>
        <w:pStyle w:val="NormalWeb"/>
        <w:numPr>
          <w:ilvl w:val="0"/>
          <w:numId w:val="9"/>
        </w:numPr>
        <w:spacing w:before="0" w:beforeAutospacing="0" w:after="120" w:afterAutospacing="0" w:line="360" w:lineRule="auto"/>
        <w:rPr>
          <w:b/>
          <w:iCs/>
          <w:color w:val="0000FF"/>
        </w:rPr>
      </w:pPr>
      <w:r>
        <w:rPr>
          <w:b/>
          <w:iCs/>
          <w:color w:val="0000FF"/>
        </w:rPr>
        <w:t xml:space="preserve">The Game of </w:t>
      </w:r>
      <w:r w:rsidRPr="00B30985">
        <w:rPr>
          <w:b/>
          <w:iCs/>
          <w:noProof/>
          <w:color w:val="0000FF"/>
        </w:rPr>
        <w:t>Antiderivat</w:t>
      </w:r>
      <w:r w:rsidR="00B30985">
        <w:rPr>
          <w:b/>
          <w:iCs/>
          <w:noProof/>
          <w:color w:val="0000FF"/>
        </w:rPr>
        <w:t>iv</w:t>
      </w:r>
      <w:r w:rsidRPr="00B30985">
        <w:rPr>
          <w:b/>
          <w:iCs/>
          <w:noProof/>
          <w:color w:val="0000FF"/>
        </w:rPr>
        <w:t>es</w:t>
      </w:r>
      <w:r>
        <w:rPr>
          <w:b/>
          <w:iCs/>
          <w:color w:val="0000FF"/>
        </w:rPr>
        <w:t xml:space="preserve">: </w:t>
      </w:r>
      <w:r w:rsidR="009D501F" w:rsidRPr="00F532AD">
        <w:rPr>
          <w:b/>
          <w:iCs/>
          <w:color w:val="0000FF"/>
        </w:rPr>
        <w:t>A first look</w:t>
      </w:r>
      <w:r>
        <w:rPr>
          <w:b/>
          <w:iCs/>
          <w:color w:val="0000FF"/>
        </w:rPr>
        <w:t xml:space="preserve"> at the</w:t>
      </w:r>
      <w:r w:rsidR="00F532AD" w:rsidRPr="00F532AD">
        <w:rPr>
          <w:b/>
          <w:iCs/>
          <w:color w:val="0000FF"/>
        </w:rPr>
        <w:t xml:space="preserve"> method of “</w:t>
      </w:r>
      <w:r>
        <w:rPr>
          <w:b/>
          <w:iCs/>
          <w:color w:val="0000FF"/>
        </w:rPr>
        <w:t xml:space="preserve">judicious </w:t>
      </w:r>
      <w:r w:rsidRPr="00B30985">
        <w:rPr>
          <w:b/>
          <w:iCs/>
          <w:noProof/>
          <w:color w:val="0000FF"/>
        </w:rPr>
        <w:t>guessing</w:t>
      </w:r>
      <w:r w:rsidR="00B30985">
        <w:rPr>
          <w:b/>
          <w:iCs/>
          <w:noProof/>
          <w:color w:val="0000FF"/>
        </w:rPr>
        <w:t>.</w:t>
      </w:r>
      <w:r w:rsidR="00F532AD" w:rsidRPr="00F532AD">
        <w:rPr>
          <w:b/>
          <w:iCs/>
          <w:color w:val="0000FF"/>
        </w:rPr>
        <w:t>”</w:t>
      </w:r>
    </w:p>
    <w:p w:rsidR="00F532AD" w:rsidRDefault="009D501F" w:rsidP="00F532AD">
      <w:pPr>
        <w:pStyle w:val="NormalWeb"/>
        <w:spacing w:before="0" w:beforeAutospacing="0" w:after="120" w:afterAutospacing="0" w:line="360" w:lineRule="auto"/>
        <w:ind w:left="576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 xml:space="preserve">Find an antiderivative for each of the following </w:t>
      </w:r>
      <w:proofErr w:type="gramStart"/>
      <w:r>
        <w:rPr>
          <w:iCs/>
          <w:color w:val="0000FF"/>
          <w:sz w:val="22"/>
          <w:szCs w:val="22"/>
        </w:rPr>
        <w:t>functions</w:t>
      </w:r>
      <w:proofErr w:type="gramEnd"/>
      <w:r>
        <w:rPr>
          <w:iCs/>
          <w:color w:val="0000FF"/>
          <w:sz w:val="22"/>
          <w:szCs w:val="22"/>
        </w:rPr>
        <w:br/>
        <w:t>(a)   cos x</w:t>
      </w:r>
      <w:r w:rsidR="00F532AD">
        <w:rPr>
          <w:iCs/>
          <w:color w:val="0000FF"/>
          <w:sz w:val="22"/>
          <w:szCs w:val="22"/>
        </w:rPr>
        <w:t xml:space="preserve">           (b)    2018   </w:t>
      </w:r>
      <w:r w:rsidR="00F532AD">
        <w:rPr>
          <w:iCs/>
          <w:color w:val="0000FF"/>
          <w:sz w:val="22"/>
          <w:szCs w:val="22"/>
        </w:rPr>
        <w:tab/>
        <w:t>(c)  6x</w:t>
      </w:r>
      <w:r w:rsidR="00F532AD">
        <w:rPr>
          <w:iCs/>
          <w:color w:val="0000FF"/>
          <w:sz w:val="22"/>
          <w:szCs w:val="22"/>
          <w:vertAlign w:val="superscript"/>
        </w:rPr>
        <w:t>5</w:t>
      </w:r>
      <w:r w:rsidR="00F532AD">
        <w:rPr>
          <w:iCs/>
          <w:color w:val="0000FF"/>
          <w:sz w:val="22"/>
          <w:szCs w:val="22"/>
        </w:rPr>
        <w:t xml:space="preserve"> + 5x</w:t>
      </w:r>
      <w:r w:rsidR="00F532AD">
        <w:rPr>
          <w:iCs/>
          <w:color w:val="0000FF"/>
          <w:sz w:val="22"/>
          <w:szCs w:val="22"/>
          <w:vertAlign w:val="superscript"/>
        </w:rPr>
        <w:t>4</w:t>
      </w:r>
      <w:r w:rsidR="00F532AD">
        <w:rPr>
          <w:iCs/>
          <w:color w:val="0000FF"/>
          <w:sz w:val="22"/>
          <w:szCs w:val="22"/>
        </w:rPr>
        <w:t xml:space="preserve"> + e</w:t>
      </w:r>
      <w:r w:rsidR="00F532AD">
        <w:rPr>
          <w:iCs/>
          <w:color w:val="0000FF"/>
          <w:sz w:val="22"/>
          <w:szCs w:val="22"/>
          <w:vertAlign w:val="superscript"/>
        </w:rPr>
        <w:t>5</w:t>
      </w:r>
      <w:r w:rsidR="00F532AD">
        <w:rPr>
          <w:iCs/>
          <w:color w:val="0000FF"/>
          <w:sz w:val="22"/>
          <w:szCs w:val="22"/>
        </w:rPr>
        <w:tab/>
        <w:t>(d)   sec</w:t>
      </w:r>
      <w:r w:rsidR="00F532AD">
        <w:rPr>
          <w:iCs/>
          <w:color w:val="0000FF"/>
          <w:sz w:val="22"/>
          <w:szCs w:val="22"/>
          <w:vertAlign w:val="superscript"/>
        </w:rPr>
        <w:t>2</w:t>
      </w:r>
      <w:r w:rsidR="00F532AD">
        <w:rPr>
          <w:iCs/>
          <w:color w:val="0000FF"/>
          <w:sz w:val="22"/>
          <w:szCs w:val="22"/>
        </w:rPr>
        <w:t xml:space="preserve"> x</w:t>
      </w:r>
      <w:r w:rsidR="00F532AD">
        <w:rPr>
          <w:iCs/>
          <w:color w:val="0000FF"/>
          <w:sz w:val="22"/>
          <w:szCs w:val="22"/>
        </w:rPr>
        <w:tab/>
        <w:t>(e)    x</w:t>
      </w:r>
      <w:r w:rsidR="00F532AD">
        <w:rPr>
          <w:iCs/>
          <w:color w:val="0000FF"/>
          <w:sz w:val="22"/>
          <w:szCs w:val="22"/>
          <w:vertAlign w:val="superscript"/>
        </w:rPr>
        <w:t>9</w:t>
      </w:r>
      <w:r w:rsidR="00F532AD">
        <w:rPr>
          <w:iCs/>
          <w:color w:val="0000FF"/>
          <w:sz w:val="22"/>
          <w:szCs w:val="22"/>
        </w:rPr>
        <w:t xml:space="preserve"> + 7x</w:t>
      </w:r>
      <w:r w:rsidR="00F532AD">
        <w:rPr>
          <w:iCs/>
          <w:color w:val="0000FF"/>
          <w:sz w:val="22"/>
          <w:szCs w:val="22"/>
          <w:vertAlign w:val="superscript"/>
        </w:rPr>
        <w:t>3</w:t>
      </w:r>
      <w:r w:rsidR="00F532AD">
        <w:rPr>
          <w:iCs/>
          <w:color w:val="0000FF"/>
          <w:sz w:val="22"/>
          <w:szCs w:val="22"/>
        </w:rPr>
        <w:t xml:space="preserve"> + 1</w:t>
      </w:r>
      <w:r w:rsidR="00F532AD">
        <w:rPr>
          <w:iCs/>
          <w:color w:val="0000FF"/>
          <w:sz w:val="22"/>
          <w:szCs w:val="22"/>
        </w:rPr>
        <w:tab/>
      </w:r>
    </w:p>
    <w:p w:rsidR="00F532AD" w:rsidRPr="00F532AD" w:rsidRDefault="00F532AD" w:rsidP="00F532AD">
      <w:pPr>
        <w:pStyle w:val="NormalWeb"/>
        <w:spacing w:before="0" w:beforeAutospacing="0" w:after="120" w:afterAutospacing="0" w:line="360" w:lineRule="auto"/>
        <w:ind w:left="576"/>
        <w:rPr>
          <w:iCs/>
          <w:color w:val="0000FF"/>
          <w:sz w:val="22"/>
          <w:szCs w:val="22"/>
        </w:rPr>
      </w:pPr>
      <w:r>
        <w:rPr>
          <w:iCs/>
          <w:color w:val="0000FF"/>
          <w:sz w:val="22"/>
          <w:szCs w:val="22"/>
        </w:rPr>
        <w:t>(f)   5e</w:t>
      </w:r>
      <w:r>
        <w:rPr>
          <w:iCs/>
          <w:color w:val="0000FF"/>
          <w:sz w:val="22"/>
          <w:szCs w:val="22"/>
          <w:vertAlign w:val="superscript"/>
        </w:rPr>
        <w:t>x</w:t>
      </w:r>
      <w:r>
        <w:rPr>
          <w:iCs/>
          <w:color w:val="0000FF"/>
          <w:sz w:val="22"/>
          <w:szCs w:val="22"/>
        </w:rPr>
        <w:t xml:space="preserve"> + sec x tan x</w:t>
      </w:r>
      <w:r>
        <w:rPr>
          <w:iCs/>
          <w:color w:val="0000FF"/>
          <w:sz w:val="22"/>
          <w:szCs w:val="22"/>
        </w:rPr>
        <w:tab/>
      </w:r>
      <w:r>
        <w:rPr>
          <w:iCs/>
          <w:color w:val="0000FF"/>
          <w:sz w:val="22"/>
          <w:szCs w:val="22"/>
        </w:rPr>
        <w:tab/>
        <w:t>(g</w:t>
      </w:r>
      <w:proofErr w:type="gramStart"/>
      <w:r>
        <w:rPr>
          <w:iCs/>
          <w:color w:val="0000FF"/>
          <w:sz w:val="22"/>
          <w:szCs w:val="22"/>
        </w:rPr>
        <w:t>)  19</w:t>
      </w:r>
      <w:proofErr w:type="gramEnd"/>
      <w:r>
        <w:rPr>
          <w:iCs/>
          <w:color w:val="0000FF"/>
          <w:sz w:val="22"/>
          <w:szCs w:val="22"/>
        </w:rPr>
        <w:t xml:space="preserve"> sin x</w:t>
      </w:r>
      <w:r>
        <w:rPr>
          <w:iCs/>
          <w:color w:val="0000FF"/>
          <w:sz w:val="22"/>
          <w:szCs w:val="22"/>
        </w:rPr>
        <w:tab/>
      </w:r>
      <w:r>
        <w:rPr>
          <w:iCs/>
          <w:color w:val="0000FF"/>
          <w:sz w:val="22"/>
          <w:szCs w:val="22"/>
        </w:rPr>
        <w:tab/>
        <w:t>(h)  x – cos x + 5</w:t>
      </w:r>
    </w:p>
    <w:p w:rsidR="00F532AD" w:rsidRDefault="00F532AD" w:rsidP="00F532AD">
      <w:pPr>
        <w:pStyle w:val="NormalWeb"/>
        <w:spacing w:before="0" w:beforeAutospacing="0" w:after="0" w:afterAutospacing="0" w:line="360" w:lineRule="auto"/>
        <w:jc w:val="center"/>
        <w:rPr>
          <w:rFonts w:ascii="Algerian" w:hAnsi="Algerian"/>
          <w:b/>
          <w:iCs/>
          <w:color w:val="0000FF"/>
          <w:sz w:val="36"/>
          <w:szCs w:val="36"/>
        </w:rPr>
      </w:pPr>
    </w:p>
    <w:p w:rsidR="00F532AD" w:rsidRDefault="00F532AD" w:rsidP="00F532AD">
      <w:pPr>
        <w:pStyle w:val="NormalWeb"/>
        <w:spacing w:before="0" w:beforeAutospacing="0" w:after="0" w:afterAutospacing="0" w:line="360" w:lineRule="auto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rFonts w:ascii="Algerian" w:hAnsi="Algerian"/>
          <w:b/>
          <w:iCs/>
          <w:color w:val="0000FF"/>
          <w:sz w:val="36"/>
          <w:szCs w:val="36"/>
        </w:rPr>
        <w:t>Higher-Order Derivatives</w:t>
      </w:r>
    </w:p>
    <w:p w:rsidR="00F532AD" w:rsidRDefault="00F532AD" w:rsidP="00F532AD">
      <w:pPr>
        <w:pStyle w:val="NormalWeb"/>
        <w:spacing w:before="0" w:beforeAutospacing="0" w:after="120" w:afterAutospacing="0" w:line="360" w:lineRule="auto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77E0F8CA" wp14:editId="0CB55067">
            <wp:extent cx="2009775" cy="2009775"/>
            <wp:effectExtent l="0" t="0" r="9525" b="9525"/>
            <wp:docPr id="1" name="Picture 1" descr="one-does-not-simply-a - One does not take higher-order derivative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ne-does-not-simply-a - One does not take higher-order derivatives 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874" cy="203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3F7" w:rsidRPr="005C69A1" w:rsidRDefault="00435702" w:rsidP="005C69A1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5C69A1">
        <w:rPr>
          <w:iCs/>
          <w:color w:val="auto"/>
          <w:sz w:val="22"/>
          <w:szCs w:val="22"/>
        </w:rPr>
        <w:t>1.</w:t>
      </w:r>
      <w:r w:rsidR="008D6CDF" w:rsidRPr="005C69A1">
        <w:rPr>
          <w:iCs/>
          <w:color w:val="auto"/>
          <w:sz w:val="22"/>
          <w:szCs w:val="22"/>
        </w:rPr>
        <w:t xml:space="preserve">    </w:t>
      </w:r>
      <w:r w:rsidR="00463C27" w:rsidRPr="005C69A1">
        <w:rPr>
          <w:iCs/>
          <w:color w:val="auto"/>
          <w:sz w:val="22"/>
          <w:szCs w:val="22"/>
        </w:rPr>
        <w:t xml:space="preserve">Find the first </w:t>
      </w:r>
      <w:r w:rsidR="00463C27" w:rsidRPr="005C69A1">
        <w:rPr>
          <w:i/>
          <w:iCs/>
          <w:color w:val="auto"/>
          <w:sz w:val="22"/>
          <w:szCs w:val="22"/>
        </w:rPr>
        <w:t xml:space="preserve">three </w:t>
      </w:r>
      <w:r w:rsidR="00463C27" w:rsidRPr="005C69A1">
        <w:rPr>
          <w:iCs/>
          <w:color w:val="auto"/>
          <w:sz w:val="22"/>
          <w:szCs w:val="22"/>
        </w:rPr>
        <w:t>derivatives of each of the following functions.</w:t>
      </w:r>
    </w:p>
    <w:p w:rsidR="003F6DA8" w:rsidRPr="005C69A1" w:rsidRDefault="004C4171" w:rsidP="00C74F90">
      <w:pPr>
        <w:spacing w:line="360" w:lineRule="auto"/>
        <w:ind w:left="720"/>
        <w:divId w:val="1125198629"/>
        <w:rPr>
          <w:i/>
          <w:color w:val="800000"/>
          <w:position w:val="-24"/>
          <w:sz w:val="22"/>
          <w:szCs w:val="22"/>
        </w:rPr>
      </w:pPr>
      <w:r w:rsidRPr="005C69A1">
        <w:rPr>
          <w:i/>
          <w:color w:val="800000"/>
          <w:position w:val="-10"/>
          <w:sz w:val="22"/>
          <w:szCs w:val="22"/>
        </w:rPr>
        <w:object w:dxaOrig="212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.25pt;height:18pt" o:ole="">
            <v:imagedata r:id="rId6" o:title=""/>
          </v:shape>
          <o:OLEObject Type="Embed" ProgID="Equation.3" ShapeID="_x0000_i1025" DrawAspect="Content" ObjectID="_1599904554" r:id="rId7"/>
        </w:object>
      </w:r>
    </w:p>
    <w:p w:rsidR="00F532AD" w:rsidRDefault="004C4171" w:rsidP="00F532AD">
      <w:pPr>
        <w:ind w:left="720"/>
        <w:divId w:val="1125198629"/>
        <w:rPr>
          <w:i/>
          <w:color w:val="800000"/>
          <w:sz w:val="22"/>
          <w:szCs w:val="22"/>
        </w:rPr>
      </w:pPr>
      <w:r w:rsidRPr="005C69A1">
        <w:rPr>
          <w:i/>
          <w:color w:val="800000"/>
          <w:position w:val="-24"/>
          <w:sz w:val="22"/>
          <w:szCs w:val="22"/>
        </w:rPr>
        <w:object w:dxaOrig="2220" w:dyaOrig="620">
          <v:shape id="_x0000_i1026" type="#_x0000_t75" style="width:110.75pt;height:31.15pt" o:ole="">
            <v:imagedata r:id="rId8" o:title=""/>
          </v:shape>
          <o:OLEObject Type="Embed" ProgID="Equation.3" ShapeID="_x0000_i1026" DrawAspect="Content" ObjectID="_1599904555" r:id="rId9"/>
        </w:object>
      </w:r>
      <w:r w:rsidR="00F532AD">
        <w:rPr>
          <w:i/>
          <w:color w:val="800000"/>
          <w:sz w:val="22"/>
          <w:szCs w:val="22"/>
        </w:rPr>
        <w:t xml:space="preserve">  </w:t>
      </w:r>
    </w:p>
    <w:p w:rsidR="00F532AD" w:rsidRPr="00F532AD" w:rsidRDefault="00D74352" w:rsidP="00D74352">
      <w:pPr>
        <w:spacing w:after="120"/>
        <w:ind w:left="720" w:right="-576"/>
        <w:divId w:val="1125198629"/>
        <w:rPr>
          <w:i/>
          <w:color w:val="800000"/>
          <w:sz w:val="22"/>
          <w:szCs w:val="22"/>
        </w:rPr>
      </w:pPr>
      <w:r w:rsidRPr="00D74352">
        <w:rPr>
          <w:i/>
          <w:color w:val="C00000"/>
          <w:sz w:val="22"/>
          <w:szCs w:val="22"/>
        </w:rPr>
        <w:t xml:space="preserve">(Here assume that the shortcut for differentiating </w:t>
      </w:r>
      <w:bookmarkStart w:id="0" w:name="_GoBack"/>
      <w:bookmarkEnd w:id="0"/>
      <w:r w:rsidRPr="00B30985">
        <w:rPr>
          <w:i/>
          <w:noProof/>
          <w:color w:val="C00000"/>
          <w:sz w:val="22"/>
          <w:szCs w:val="22"/>
        </w:rPr>
        <w:t>x</w:t>
      </w:r>
      <w:r w:rsidRPr="00B30985">
        <w:rPr>
          <w:i/>
          <w:noProof/>
          <w:color w:val="C00000"/>
          <w:sz w:val="22"/>
          <w:szCs w:val="22"/>
          <w:vertAlign w:val="superscript"/>
        </w:rPr>
        <w:t>n</w:t>
      </w:r>
      <w:r w:rsidRPr="00D74352">
        <w:rPr>
          <w:i/>
          <w:color w:val="C00000"/>
          <w:sz w:val="22"/>
          <w:szCs w:val="22"/>
        </w:rPr>
        <w:t xml:space="preserve"> is valid for </w:t>
      </w:r>
      <w:r>
        <w:rPr>
          <w:i/>
          <w:color w:val="C00000"/>
          <w:sz w:val="22"/>
          <w:szCs w:val="22"/>
        </w:rPr>
        <w:t xml:space="preserve">negative values of </w:t>
      </w:r>
      <w:r w:rsidRPr="00D74352">
        <w:rPr>
          <w:i/>
          <w:color w:val="C00000"/>
          <w:sz w:val="22"/>
          <w:szCs w:val="22"/>
        </w:rPr>
        <w:t>n</w:t>
      </w:r>
      <w:r w:rsidRPr="00D74352">
        <w:rPr>
          <w:i/>
          <w:color w:val="C00000"/>
          <w:sz w:val="22"/>
          <w:szCs w:val="22"/>
        </w:rPr>
        <w:t>.)</w:t>
      </w:r>
    </w:p>
    <w:p w:rsidR="00C103F7" w:rsidRPr="005C69A1" w:rsidRDefault="004C4171" w:rsidP="00216A70">
      <w:pPr>
        <w:spacing w:line="360" w:lineRule="auto"/>
        <w:ind w:left="720"/>
        <w:divId w:val="1125198629"/>
        <w:rPr>
          <w:i/>
          <w:color w:val="800000"/>
          <w:sz w:val="22"/>
          <w:szCs w:val="22"/>
        </w:rPr>
      </w:pPr>
      <w:r w:rsidRPr="005C69A1">
        <w:rPr>
          <w:i/>
          <w:color w:val="800000"/>
          <w:position w:val="-10"/>
          <w:sz w:val="22"/>
          <w:szCs w:val="22"/>
        </w:rPr>
        <w:object w:dxaOrig="1340" w:dyaOrig="360">
          <v:shape id="_x0000_i1027" type="#_x0000_t75" style="width:66.45pt;height:18pt" o:ole="">
            <v:imagedata r:id="rId10" o:title=""/>
          </v:shape>
          <o:OLEObject Type="Embed" ProgID="Equation.3" ShapeID="_x0000_i1027" DrawAspect="Content" ObjectID="_1599904556" r:id="rId11"/>
        </w:object>
      </w:r>
    </w:p>
    <w:p w:rsidR="00C74F90" w:rsidRPr="005C69A1" w:rsidRDefault="00BD2BA6" w:rsidP="00C74F90">
      <w:pPr>
        <w:spacing w:line="360" w:lineRule="auto"/>
        <w:ind w:left="720"/>
        <w:divId w:val="1125198629"/>
        <w:rPr>
          <w:i/>
          <w:color w:val="800000"/>
          <w:sz w:val="22"/>
          <w:szCs w:val="22"/>
        </w:rPr>
      </w:pPr>
      <w:r w:rsidRPr="005C69A1">
        <w:rPr>
          <w:i/>
          <w:color w:val="800000"/>
          <w:position w:val="-10"/>
          <w:sz w:val="22"/>
          <w:szCs w:val="22"/>
        </w:rPr>
        <w:object w:dxaOrig="1380" w:dyaOrig="320">
          <v:shape id="_x0000_i1028" type="#_x0000_t75" style="width:69.25pt;height:16.6pt" o:ole="">
            <v:imagedata r:id="rId12" o:title=""/>
          </v:shape>
          <o:OLEObject Type="Embed" ProgID="Equation.3" ShapeID="_x0000_i1028" DrawAspect="Content" ObjectID="_1599904557" r:id="rId13"/>
        </w:object>
      </w:r>
    </w:p>
    <w:p w:rsidR="00D74352" w:rsidRPr="00D74352" w:rsidRDefault="00C74F90" w:rsidP="00D74352">
      <w:pPr>
        <w:spacing w:line="360" w:lineRule="auto"/>
        <w:ind w:left="720"/>
        <w:divId w:val="1125198629"/>
        <w:rPr>
          <w:i/>
          <w:color w:val="800000"/>
          <w:sz w:val="22"/>
          <w:szCs w:val="22"/>
        </w:rPr>
      </w:pPr>
      <w:r w:rsidRPr="005C69A1">
        <w:rPr>
          <w:i/>
          <w:color w:val="800000"/>
          <w:position w:val="-10"/>
          <w:sz w:val="22"/>
          <w:szCs w:val="22"/>
        </w:rPr>
        <w:object w:dxaOrig="1600" w:dyaOrig="320">
          <v:shape id="_x0000_i1029" type="#_x0000_t75" style="width:80.3pt;height:16.6pt" o:ole="">
            <v:imagedata r:id="rId14" o:title=""/>
          </v:shape>
          <o:OLEObject Type="Embed" ProgID="Equation.3" ShapeID="_x0000_i1029" DrawAspect="Content" ObjectID="_1599904558" r:id="rId15"/>
        </w:object>
      </w:r>
    </w:p>
    <w:p w:rsidR="00C103F7" w:rsidRPr="00070E8B" w:rsidRDefault="00F532AD" w:rsidP="00D74352">
      <w:pPr>
        <w:spacing w:line="360" w:lineRule="auto"/>
        <w:ind w:left="720"/>
        <w:divId w:val="1125198629"/>
        <w:rPr>
          <w:i/>
          <w:color w:val="auto"/>
          <w:sz w:val="22"/>
          <w:szCs w:val="2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auto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/>
              <w:color w:val="auto"/>
              <w:sz w:val="22"/>
              <w:szCs w:val="22"/>
            </w:rPr>
            <m:t xml:space="preserve">   y= </m:t>
          </m:r>
          <m:sSup>
            <m:sSupPr>
              <m:ctrlPr>
                <w:rPr>
                  <w:rFonts w:ascii="Cambria Math" w:hAnsi="Cambria Math"/>
                  <w:i/>
                  <w:color w:val="auto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</m:t>
              </m:r>
            </m:e>
            <m:sup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101</m:t>
              </m:r>
            </m:sup>
          </m:sSup>
        </m:oMath>
      </m:oMathPara>
    </w:p>
    <w:p w:rsidR="00983417" w:rsidRDefault="00435702" w:rsidP="00E8576D">
      <w:pPr>
        <w:spacing w:line="360" w:lineRule="auto"/>
        <w:rPr>
          <w:color w:val="auto"/>
          <w:sz w:val="22"/>
          <w:szCs w:val="22"/>
        </w:rPr>
      </w:pPr>
      <w:r w:rsidRPr="005C69A1">
        <w:rPr>
          <w:color w:val="auto"/>
          <w:sz w:val="22"/>
          <w:szCs w:val="22"/>
        </w:rPr>
        <w:t>2.</w:t>
      </w:r>
      <w:r w:rsidR="00602B9C" w:rsidRPr="005C69A1">
        <w:rPr>
          <w:color w:val="auto"/>
          <w:sz w:val="22"/>
          <w:szCs w:val="22"/>
        </w:rPr>
        <w:t xml:space="preserve">  </w:t>
      </w:r>
      <w:r w:rsidR="00983417" w:rsidRPr="005C69A1">
        <w:rPr>
          <w:color w:val="auto"/>
          <w:sz w:val="22"/>
          <w:szCs w:val="22"/>
        </w:rPr>
        <w:t xml:space="preserve">     (</w:t>
      </w:r>
      <w:proofErr w:type="gramStart"/>
      <w:r w:rsidR="00D74352">
        <w:rPr>
          <w:color w:val="auto"/>
          <w:sz w:val="22"/>
          <w:szCs w:val="22"/>
        </w:rPr>
        <w:t>a</w:t>
      </w:r>
      <w:proofErr w:type="gramEnd"/>
      <w:r w:rsidR="005C69A1" w:rsidRPr="005C69A1">
        <w:rPr>
          <w:color w:val="auto"/>
          <w:sz w:val="22"/>
          <w:szCs w:val="22"/>
        </w:rPr>
        <w:t>) If</w:t>
      </w:r>
      <w:r w:rsidR="00983417" w:rsidRPr="005C69A1">
        <w:rPr>
          <w:color w:val="auto"/>
          <w:sz w:val="22"/>
          <w:szCs w:val="22"/>
        </w:rPr>
        <w:t xml:space="preserve">  (d/dx)e</w:t>
      </w:r>
      <w:r w:rsidR="00983417" w:rsidRPr="005C69A1">
        <w:rPr>
          <w:color w:val="auto"/>
          <w:sz w:val="22"/>
          <w:szCs w:val="22"/>
          <w:vertAlign w:val="superscript"/>
        </w:rPr>
        <w:t>4x</w:t>
      </w:r>
      <w:r w:rsidR="00983417" w:rsidRPr="005C69A1">
        <w:rPr>
          <w:color w:val="auto"/>
          <w:sz w:val="22"/>
          <w:szCs w:val="22"/>
        </w:rPr>
        <w:t xml:space="preserve"> = 4e</w:t>
      </w:r>
      <w:r w:rsidR="00983417" w:rsidRPr="005C69A1">
        <w:rPr>
          <w:color w:val="auto"/>
          <w:sz w:val="22"/>
          <w:szCs w:val="22"/>
          <w:vertAlign w:val="superscript"/>
        </w:rPr>
        <w:t>4x</w:t>
      </w:r>
      <w:r w:rsidR="00983417" w:rsidRPr="005C69A1">
        <w:rPr>
          <w:color w:val="auto"/>
          <w:sz w:val="22"/>
          <w:szCs w:val="22"/>
        </w:rPr>
        <w:t>, find (d</w:t>
      </w:r>
      <w:r w:rsidR="00983417" w:rsidRPr="005C69A1">
        <w:rPr>
          <w:color w:val="auto"/>
          <w:sz w:val="22"/>
          <w:szCs w:val="22"/>
          <w:vertAlign w:val="superscript"/>
        </w:rPr>
        <w:t>199</w:t>
      </w:r>
      <w:r w:rsidR="00983417" w:rsidRPr="005C69A1">
        <w:rPr>
          <w:color w:val="auto"/>
          <w:sz w:val="22"/>
          <w:szCs w:val="22"/>
        </w:rPr>
        <w:t>/dx</w:t>
      </w:r>
      <w:r w:rsidR="00983417" w:rsidRPr="005C69A1">
        <w:rPr>
          <w:color w:val="auto"/>
          <w:sz w:val="22"/>
          <w:szCs w:val="22"/>
          <w:vertAlign w:val="superscript"/>
        </w:rPr>
        <w:t>199</w:t>
      </w:r>
      <w:r w:rsidR="00983417" w:rsidRPr="005C69A1">
        <w:rPr>
          <w:color w:val="auto"/>
          <w:sz w:val="22"/>
          <w:szCs w:val="22"/>
        </w:rPr>
        <w:t>) e</w:t>
      </w:r>
      <w:r w:rsidR="00983417" w:rsidRPr="005C69A1">
        <w:rPr>
          <w:color w:val="auto"/>
          <w:sz w:val="22"/>
          <w:szCs w:val="22"/>
          <w:vertAlign w:val="superscript"/>
        </w:rPr>
        <w:t>4x</w:t>
      </w:r>
      <w:r w:rsidR="00162003" w:rsidRPr="005C69A1">
        <w:rPr>
          <w:color w:val="auto"/>
          <w:sz w:val="22"/>
          <w:szCs w:val="22"/>
        </w:rPr>
        <w:t>.</w:t>
      </w:r>
    </w:p>
    <w:p w:rsidR="00D74352" w:rsidRPr="005C69A1" w:rsidRDefault="00D74352" w:rsidP="00E8576D">
      <w:pPr>
        <w:spacing w:line="360" w:lineRule="auto"/>
        <w:rPr>
          <w:color w:val="auto"/>
          <w:sz w:val="22"/>
          <w:szCs w:val="22"/>
        </w:rPr>
      </w:pPr>
    </w:p>
    <w:p w:rsidR="00D74352" w:rsidRDefault="00983417" w:rsidP="00D74352">
      <w:pPr>
        <w:spacing w:after="120" w:line="360" w:lineRule="auto"/>
        <w:ind w:left="576"/>
        <w:rPr>
          <w:color w:val="auto"/>
          <w:sz w:val="22"/>
          <w:szCs w:val="22"/>
        </w:rPr>
      </w:pPr>
      <w:r w:rsidRPr="005C69A1">
        <w:rPr>
          <w:color w:val="auto"/>
          <w:sz w:val="22"/>
          <w:szCs w:val="22"/>
        </w:rPr>
        <w:t>(</w:t>
      </w:r>
      <w:r w:rsidR="00D74352">
        <w:rPr>
          <w:color w:val="auto"/>
          <w:sz w:val="22"/>
          <w:szCs w:val="22"/>
        </w:rPr>
        <w:t>b</w:t>
      </w:r>
      <w:r w:rsidRPr="005C69A1">
        <w:rPr>
          <w:color w:val="auto"/>
          <w:sz w:val="22"/>
          <w:szCs w:val="22"/>
        </w:rPr>
        <w:t xml:space="preserve">)  If (d/dx) sin 5x = 5 cos 5x, and (d/dx) cos 5x = - </w:t>
      </w:r>
      <w:r w:rsidR="00343A74" w:rsidRPr="005C69A1">
        <w:rPr>
          <w:color w:val="auto"/>
          <w:sz w:val="22"/>
          <w:szCs w:val="22"/>
        </w:rPr>
        <w:t xml:space="preserve">5 </w:t>
      </w:r>
      <w:r w:rsidRPr="005C69A1">
        <w:rPr>
          <w:color w:val="auto"/>
          <w:sz w:val="22"/>
          <w:szCs w:val="22"/>
        </w:rPr>
        <w:t>sin 5x</w:t>
      </w:r>
      <w:proofErr w:type="gramStart"/>
      <w:r w:rsidRPr="005C69A1">
        <w:rPr>
          <w:color w:val="auto"/>
          <w:sz w:val="22"/>
          <w:szCs w:val="22"/>
        </w:rPr>
        <w:t>,  find</w:t>
      </w:r>
      <w:proofErr w:type="gramEnd"/>
      <w:r w:rsidRPr="005C69A1">
        <w:rPr>
          <w:color w:val="auto"/>
          <w:sz w:val="22"/>
          <w:szCs w:val="22"/>
        </w:rPr>
        <w:t xml:space="preserve"> (d</w:t>
      </w:r>
      <w:r w:rsidRPr="005C69A1">
        <w:rPr>
          <w:color w:val="auto"/>
          <w:sz w:val="22"/>
          <w:szCs w:val="22"/>
          <w:vertAlign w:val="superscript"/>
        </w:rPr>
        <w:t>201</w:t>
      </w:r>
      <w:r w:rsidR="00D74352">
        <w:rPr>
          <w:color w:val="auto"/>
          <w:sz w:val="22"/>
          <w:szCs w:val="22"/>
          <w:vertAlign w:val="superscript"/>
        </w:rPr>
        <w:t>8</w:t>
      </w:r>
      <w:r w:rsidRPr="005C69A1">
        <w:rPr>
          <w:color w:val="auto"/>
          <w:sz w:val="22"/>
          <w:szCs w:val="22"/>
        </w:rPr>
        <w:t>/dx</w:t>
      </w:r>
      <w:r w:rsidRPr="005C69A1">
        <w:rPr>
          <w:color w:val="auto"/>
          <w:sz w:val="22"/>
          <w:szCs w:val="22"/>
          <w:vertAlign w:val="superscript"/>
        </w:rPr>
        <w:t>201</w:t>
      </w:r>
      <w:r w:rsidR="00D74352">
        <w:rPr>
          <w:color w:val="auto"/>
          <w:sz w:val="22"/>
          <w:szCs w:val="22"/>
          <w:vertAlign w:val="superscript"/>
        </w:rPr>
        <w:t>8</w:t>
      </w:r>
      <w:r w:rsidRPr="005C69A1">
        <w:rPr>
          <w:color w:val="auto"/>
          <w:sz w:val="22"/>
          <w:szCs w:val="22"/>
        </w:rPr>
        <w:t>) sin 5x.</w:t>
      </w:r>
    </w:p>
    <w:p w:rsidR="009140FB" w:rsidRPr="00D74352" w:rsidRDefault="005C69A1" w:rsidP="00E76BDA">
      <w:pPr>
        <w:spacing w:after="120" w:line="360" w:lineRule="auto"/>
        <w:rPr>
          <w:color w:val="auto"/>
          <w:sz w:val="22"/>
          <w:szCs w:val="22"/>
        </w:rPr>
      </w:pPr>
      <w:r w:rsidRPr="005C69A1">
        <w:rPr>
          <w:color w:val="auto"/>
          <w:sz w:val="22"/>
          <w:szCs w:val="22"/>
        </w:rPr>
        <w:lastRenderedPageBreak/>
        <w:t>3.     If f(x) = x</w:t>
      </w:r>
      <w:r w:rsidRPr="005C69A1">
        <w:rPr>
          <w:color w:val="auto"/>
          <w:sz w:val="22"/>
          <w:szCs w:val="22"/>
          <w:vertAlign w:val="superscript"/>
        </w:rPr>
        <w:t>1/2</w:t>
      </w:r>
      <w:r w:rsidRPr="005C69A1">
        <w:rPr>
          <w:color w:val="auto"/>
          <w:sz w:val="22"/>
          <w:szCs w:val="22"/>
        </w:rPr>
        <w:t xml:space="preserve">, find </w:t>
      </w:r>
      <w:proofErr w:type="gramStart"/>
      <w:r w:rsidRPr="005C69A1">
        <w:rPr>
          <w:color w:val="auto"/>
          <w:sz w:val="22"/>
          <w:szCs w:val="22"/>
        </w:rPr>
        <w:t>f</w:t>
      </w:r>
      <w:r w:rsidRPr="005C69A1">
        <w:rPr>
          <w:color w:val="auto"/>
          <w:sz w:val="22"/>
          <w:szCs w:val="22"/>
          <w:vertAlign w:val="superscript"/>
        </w:rPr>
        <w:t>(</w:t>
      </w:r>
      <w:proofErr w:type="gramEnd"/>
      <w:r w:rsidRPr="005C69A1">
        <w:rPr>
          <w:color w:val="auto"/>
          <w:sz w:val="22"/>
          <w:szCs w:val="22"/>
          <w:vertAlign w:val="superscript"/>
        </w:rPr>
        <w:t>4)</w:t>
      </w:r>
      <w:r w:rsidRPr="005C69A1">
        <w:rPr>
          <w:color w:val="auto"/>
          <w:sz w:val="22"/>
          <w:szCs w:val="22"/>
        </w:rPr>
        <w:t>(x).</w:t>
      </w:r>
      <w:r w:rsidR="00D74352">
        <w:rPr>
          <w:color w:val="auto"/>
          <w:sz w:val="22"/>
          <w:szCs w:val="22"/>
        </w:rPr>
        <w:t xml:space="preserve">  </w:t>
      </w:r>
      <w:r w:rsidR="00D74352" w:rsidRPr="00D74352">
        <w:rPr>
          <w:i/>
          <w:color w:val="C00000"/>
          <w:sz w:val="22"/>
          <w:szCs w:val="22"/>
        </w:rPr>
        <w:t xml:space="preserve">(Here assume that the shortcut for differentiating </w:t>
      </w:r>
      <w:proofErr w:type="spellStart"/>
      <w:r w:rsidR="00D74352" w:rsidRPr="00D74352">
        <w:rPr>
          <w:i/>
          <w:color w:val="C00000"/>
          <w:sz w:val="22"/>
          <w:szCs w:val="22"/>
        </w:rPr>
        <w:t>x</w:t>
      </w:r>
      <w:r w:rsidR="00D74352" w:rsidRPr="00D74352">
        <w:rPr>
          <w:i/>
          <w:color w:val="C00000"/>
          <w:sz w:val="22"/>
          <w:szCs w:val="22"/>
          <w:vertAlign w:val="superscript"/>
        </w:rPr>
        <w:t>n</w:t>
      </w:r>
      <w:proofErr w:type="spellEnd"/>
      <w:r w:rsidR="00D74352" w:rsidRPr="00D74352">
        <w:rPr>
          <w:i/>
          <w:color w:val="C00000"/>
          <w:sz w:val="22"/>
          <w:szCs w:val="22"/>
        </w:rPr>
        <w:t xml:space="preserve"> is valid for rational n.)</w:t>
      </w:r>
    </w:p>
    <w:p w:rsidR="00D74352" w:rsidRPr="00D74352" w:rsidRDefault="00D74352" w:rsidP="005C69A1">
      <w:pPr>
        <w:spacing w:line="360" w:lineRule="auto"/>
        <w:rPr>
          <w:color w:val="auto"/>
          <w:sz w:val="22"/>
          <w:szCs w:val="22"/>
        </w:rPr>
      </w:pPr>
    </w:p>
    <w:p w:rsidR="00983417" w:rsidRPr="005C69A1" w:rsidRDefault="005C69A1" w:rsidP="00E8576D">
      <w:pPr>
        <w:spacing w:line="360" w:lineRule="auto"/>
        <w:rPr>
          <w:color w:val="auto"/>
          <w:sz w:val="22"/>
          <w:szCs w:val="22"/>
        </w:rPr>
      </w:pPr>
      <w:r w:rsidRPr="005C69A1">
        <w:rPr>
          <w:noProof/>
          <w:sz w:val="22"/>
          <w:szCs w:val="22"/>
          <w:lang w:eastAsia="en-US"/>
        </w:rPr>
        <w:drawing>
          <wp:anchor distT="0" distB="0" distL="114300" distR="114300" simplePos="0" relativeHeight="251659264" behindDoc="0" locked="0" layoutInCell="1" allowOverlap="1" wp14:anchorId="1D508FE9" wp14:editId="36AD8C40">
            <wp:simplePos x="0" y="0"/>
            <wp:positionH relativeFrom="margin">
              <wp:align>left</wp:align>
            </wp:positionH>
            <wp:positionV relativeFrom="paragraph">
              <wp:posOffset>-11430</wp:posOffset>
            </wp:positionV>
            <wp:extent cx="1485900" cy="2049384"/>
            <wp:effectExtent l="0" t="0" r="0" b="8255"/>
            <wp:wrapSquare wrapText="bothSides"/>
            <wp:docPr id="3" name="Picture 3" descr="http://azcoloring.com/coloring/BTa/75j/BTa75jeT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azcoloring.com/coloring/BTa/75j/BTa75jeT8.g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04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702" w:rsidRPr="005C69A1">
        <w:rPr>
          <w:color w:val="auto"/>
          <w:sz w:val="22"/>
          <w:szCs w:val="22"/>
        </w:rPr>
        <w:t>4.</w:t>
      </w:r>
      <w:r w:rsidR="00983417" w:rsidRPr="005C69A1">
        <w:rPr>
          <w:color w:val="auto"/>
          <w:sz w:val="22"/>
          <w:szCs w:val="22"/>
        </w:rPr>
        <w:t xml:space="preserve">    If </w:t>
      </w:r>
      <w:proofErr w:type="gramStart"/>
      <w:r w:rsidR="00983417" w:rsidRPr="005C69A1">
        <w:rPr>
          <w:i/>
          <w:color w:val="0000FF"/>
          <w:sz w:val="22"/>
          <w:szCs w:val="22"/>
        </w:rPr>
        <w:t>x(</w:t>
      </w:r>
      <w:proofErr w:type="gramEnd"/>
      <w:r w:rsidR="00983417" w:rsidRPr="005C69A1">
        <w:rPr>
          <w:i/>
          <w:color w:val="0000FF"/>
          <w:sz w:val="22"/>
          <w:szCs w:val="22"/>
        </w:rPr>
        <w:t>t) = 3t</w:t>
      </w:r>
      <w:r w:rsidR="00983417" w:rsidRPr="005C69A1">
        <w:rPr>
          <w:i/>
          <w:color w:val="0000FF"/>
          <w:sz w:val="22"/>
          <w:szCs w:val="22"/>
          <w:vertAlign w:val="superscript"/>
        </w:rPr>
        <w:t>3</w:t>
      </w:r>
      <w:r w:rsidR="00983417" w:rsidRPr="005C69A1">
        <w:rPr>
          <w:i/>
          <w:color w:val="0000FF"/>
          <w:sz w:val="22"/>
          <w:szCs w:val="22"/>
        </w:rPr>
        <w:t xml:space="preserve"> – 4t + 1</w:t>
      </w:r>
      <w:r w:rsidR="00983417" w:rsidRPr="005C69A1">
        <w:rPr>
          <w:color w:val="auto"/>
          <w:sz w:val="22"/>
          <w:szCs w:val="22"/>
        </w:rPr>
        <w:t xml:space="preserve"> is the position (measured in meters) of Charlotte on the x-axis at time </w:t>
      </w:r>
      <w:r w:rsidR="00983417" w:rsidRPr="005C69A1">
        <w:rPr>
          <w:i/>
          <w:color w:val="auto"/>
          <w:sz w:val="22"/>
          <w:szCs w:val="22"/>
        </w:rPr>
        <w:t>t</w:t>
      </w:r>
      <w:r w:rsidR="00983417" w:rsidRPr="005C69A1">
        <w:rPr>
          <w:color w:val="auto"/>
          <w:sz w:val="22"/>
          <w:szCs w:val="22"/>
        </w:rPr>
        <w:t xml:space="preserve"> (measured in hours), find Charlotte’s </w:t>
      </w:r>
      <w:r w:rsidR="00983417" w:rsidRPr="005C69A1">
        <w:rPr>
          <w:i/>
          <w:color w:val="auto"/>
          <w:sz w:val="22"/>
          <w:szCs w:val="22"/>
        </w:rPr>
        <w:t>velocity</w:t>
      </w:r>
      <w:r w:rsidR="00983417" w:rsidRPr="005C69A1">
        <w:rPr>
          <w:color w:val="auto"/>
          <w:sz w:val="22"/>
          <w:szCs w:val="22"/>
        </w:rPr>
        <w:t xml:space="preserve"> and </w:t>
      </w:r>
      <w:r w:rsidR="00983417" w:rsidRPr="005C69A1">
        <w:rPr>
          <w:i/>
          <w:color w:val="auto"/>
          <w:sz w:val="22"/>
          <w:szCs w:val="22"/>
        </w:rPr>
        <w:t>acceleration</w:t>
      </w:r>
      <w:r w:rsidR="00983417" w:rsidRPr="005C69A1">
        <w:rPr>
          <w:color w:val="auto"/>
          <w:sz w:val="22"/>
          <w:szCs w:val="22"/>
        </w:rPr>
        <w:t xml:space="preserve"> at time t = </w:t>
      </w:r>
      <w:r w:rsidR="00586015" w:rsidRPr="005C69A1">
        <w:rPr>
          <w:color w:val="auto"/>
          <w:sz w:val="22"/>
          <w:szCs w:val="22"/>
        </w:rPr>
        <w:t>2</w:t>
      </w:r>
      <w:r w:rsidR="00983417" w:rsidRPr="005C69A1">
        <w:rPr>
          <w:color w:val="auto"/>
          <w:sz w:val="22"/>
          <w:szCs w:val="22"/>
        </w:rPr>
        <w:t xml:space="preserve"> hrs.</w:t>
      </w:r>
    </w:p>
    <w:p w:rsidR="005C69A1" w:rsidRDefault="005C69A1" w:rsidP="00E8576D">
      <w:pPr>
        <w:spacing w:line="360" w:lineRule="auto"/>
        <w:rPr>
          <w:color w:val="auto"/>
          <w:sz w:val="22"/>
          <w:szCs w:val="22"/>
        </w:rPr>
      </w:pPr>
    </w:p>
    <w:p w:rsidR="005C69A1" w:rsidRDefault="005C69A1" w:rsidP="00E8576D">
      <w:pPr>
        <w:spacing w:line="360" w:lineRule="auto"/>
        <w:rPr>
          <w:color w:val="auto"/>
          <w:sz w:val="22"/>
          <w:szCs w:val="22"/>
        </w:rPr>
      </w:pPr>
    </w:p>
    <w:p w:rsidR="00162003" w:rsidRPr="005C69A1" w:rsidRDefault="00435702" w:rsidP="00E8576D">
      <w:pPr>
        <w:spacing w:line="360" w:lineRule="auto"/>
        <w:rPr>
          <w:color w:val="auto"/>
          <w:sz w:val="22"/>
          <w:szCs w:val="22"/>
        </w:rPr>
      </w:pPr>
      <w:r w:rsidRPr="005C69A1">
        <w:rPr>
          <w:color w:val="auto"/>
          <w:sz w:val="22"/>
          <w:szCs w:val="22"/>
        </w:rPr>
        <w:t>5.</w:t>
      </w:r>
      <w:r w:rsidR="00162003" w:rsidRPr="005C69A1">
        <w:rPr>
          <w:color w:val="auto"/>
          <w:sz w:val="22"/>
          <w:szCs w:val="22"/>
        </w:rPr>
        <w:t xml:space="preserve">  </w:t>
      </w:r>
      <w:r w:rsidR="00D33D70" w:rsidRPr="005C69A1">
        <w:rPr>
          <w:color w:val="auto"/>
          <w:sz w:val="22"/>
          <w:szCs w:val="22"/>
        </w:rPr>
        <w:t xml:space="preserve"> </w:t>
      </w:r>
      <w:r w:rsidR="00162003" w:rsidRPr="005C69A1">
        <w:rPr>
          <w:color w:val="auto"/>
          <w:sz w:val="22"/>
          <w:szCs w:val="22"/>
        </w:rPr>
        <w:t xml:space="preserve"> If </w:t>
      </w:r>
      <w:r w:rsidR="00162003" w:rsidRPr="005C69A1">
        <w:rPr>
          <w:i/>
          <w:color w:val="0000FF"/>
          <w:sz w:val="22"/>
          <w:szCs w:val="22"/>
        </w:rPr>
        <w:t xml:space="preserve">F(x) = </w:t>
      </w:r>
      <w:r w:rsidR="00162003" w:rsidRPr="00B30985">
        <w:rPr>
          <w:i/>
          <w:noProof/>
          <w:color w:val="0000FF"/>
          <w:sz w:val="22"/>
          <w:szCs w:val="22"/>
        </w:rPr>
        <w:t>x</w:t>
      </w:r>
      <w:r w:rsidR="00162003" w:rsidRPr="00B30985">
        <w:rPr>
          <w:i/>
          <w:noProof/>
          <w:color w:val="0000FF"/>
          <w:sz w:val="22"/>
          <w:szCs w:val="22"/>
          <w:vertAlign w:val="superscript"/>
        </w:rPr>
        <w:t>m</w:t>
      </w:r>
      <w:r w:rsidR="00162003" w:rsidRPr="005C69A1">
        <w:rPr>
          <w:color w:val="auto"/>
          <w:sz w:val="22"/>
          <w:szCs w:val="22"/>
        </w:rPr>
        <w:t xml:space="preserve">, find </w:t>
      </w:r>
      <w:proofErr w:type="gramStart"/>
      <w:r w:rsidR="00162003" w:rsidRPr="005C69A1">
        <w:rPr>
          <w:color w:val="auto"/>
          <w:sz w:val="22"/>
          <w:szCs w:val="22"/>
        </w:rPr>
        <w:t>F</w:t>
      </w:r>
      <w:r w:rsidR="00162003" w:rsidRPr="005C69A1">
        <w:rPr>
          <w:color w:val="auto"/>
          <w:sz w:val="22"/>
          <w:szCs w:val="22"/>
          <w:vertAlign w:val="superscript"/>
        </w:rPr>
        <w:t>(</w:t>
      </w:r>
      <w:proofErr w:type="gramEnd"/>
      <w:r w:rsidR="00162003" w:rsidRPr="005C69A1">
        <w:rPr>
          <w:color w:val="auto"/>
          <w:sz w:val="22"/>
          <w:szCs w:val="22"/>
          <w:vertAlign w:val="superscript"/>
        </w:rPr>
        <w:t>m)</w:t>
      </w:r>
      <w:r w:rsidR="00162003" w:rsidRPr="005C69A1">
        <w:rPr>
          <w:color w:val="auto"/>
          <w:sz w:val="22"/>
          <w:szCs w:val="22"/>
        </w:rPr>
        <w:t xml:space="preserve">(x).   (Assume that </w:t>
      </w:r>
      <w:r w:rsidR="00162003" w:rsidRPr="005C69A1">
        <w:rPr>
          <w:i/>
          <w:color w:val="auto"/>
          <w:sz w:val="22"/>
          <w:szCs w:val="22"/>
        </w:rPr>
        <w:t>m</w:t>
      </w:r>
      <w:r w:rsidR="00162003" w:rsidRPr="005C69A1">
        <w:rPr>
          <w:color w:val="auto"/>
          <w:sz w:val="22"/>
          <w:szCs w:val="22"/>
        </w:rPr>
        <w:t xml:space="preserve"> is a positive integer.)</w:t>
      </w:r>
    </w:p>
    <w:p w:rsidR="00D33D70" w:rsidRPr="005C69A1" w:rsidRDefault="00D33D70" w:rsidP="00E8576D">
      <w:pPr>
        <w:spacing w:line="360" w:lineRule="auto"/>
        <w:rPr>
          <w:color w:val="auto"/>
          <w:sz w:val="22"/>
          <w:szCs w:val="22"/>
        </w:rPr>
      </w:pPr>
    </w:p>
    <w:p w:rsidR="00D33D70" w:rsidRPr="005C69A1" w:rsidRDefault="00435702" w:rsidP="00D21B5E">
      <w:pPr>
        <w:spacing w:after="120" w:line="360" w:lineRule="auto"/>
        <w:rPr>
          <w:color w:val="auto"/>
          <w:sz w:val="22"/>
          <w:szCs w:val="22"/>
        </w:rPr>
      </w:pPr>
      <w:r w:rsidRPr="005C69A1">
        <w:rPr>
          <w:color w:val="auto"/>
          <w:sz w:val="22"/>
          <w:szCs w:val="22"/>
        </w:rPr>
        <w:t>6.</w:t>
      </w:r>
      <w:r w:rsidR="00D33D70" w:rsidRPr="005C69A1">
        <w:rPr>
          <w:color w:val="auto"/>
          <w:sz w:val="22"/>
          <w:szCs w:val="22"/>
        </w:rPr>
        <w:t xml:space="preserve">    Let y = ln x.   </w:t>
      </w:r>
      <w:r w:rsidR="005F1AA2" w:rsidRPr="005C69A1">
        <w:rPr>
          <w:color w:val="auto"/>
          <w:sz w:val="22"/>
          <w:szCs w:val="22"/>
        </w:rPr>
        <w:t>Given that</w:t>
      </w:r>
      <w:r w:rsidR="00D33D70" w:rsidRPr="005C69A1">
        <w:rPr>
          <w:color w:val="auto"/>
          <w:sz w:val="22"/>
          <w:szCs w:val="22"/>
        </w:rPr>
        <w:t xml:space="preserve"> dy/dx = 1/x, find d</w:t>
      </w:r>
      <w:r w:rsidR="00D33D70" w:rsidRPr="005C69A1">
        <w:rPr>
          <w:color w:val="auto"/>
          <w:sz w:val="22"/>
          <w:szCs w:val="22"/>
          <w:vertAlign w:val="superscript"/>
        </w:rPr>
        <w:t>4</w:t>
      </w:r>
      <w:r w:rsidR="00D33D70" w:rsidRPr="005C69A1">
        <w:rPr>
          <w:color w:val="auto"/>
          <w:sz w:val="22"/>
          <w:szCs w:val="22"/>
        </w:rPr>
        <w:t>y/dx</w:t>
      </w:r>
      <w:r w:rsidR="00D33D70" w:rsidRPr="005C69A1">
        <w:rPr>
          <w:color w:val="auto"/>
          <w:sz w:val="22"/>
          <w:szCs w:val="22"/>
          <w:vertAlign w:val="superscript"/>
        </w:rPr>
        <w:t>4</w:t>
      </w:r>
      <w:r w:rsidR="00D33D70" w:rsidRPr="005C69A1">
        <w:rPr>
          <w:color w:val="auto"/>
          <w:sz w:val="22"/>
          <w:szCs w:val="22"/>
        </w:rPr>
        <w:t>.  Can you find d</w:t>
      </w:r>
      <w:r w:rsidR="00D33D70" w:rsidRPr="005C69A1">
        <w:rPr>
          <w:color w:val="auto"/>
          <w:sz w:val="22"/>
          <w:szCs w:val="22"/>
          <w:vertAlign w:val="superscript"/>
        </w:rPr>
        <w:t>10</w:t>
      </w:r>
      <w:r w:rsidR="00D33D70" w:rsidRPr="005C69A1">
        <w:rPr>
          <w:color w:val="auto"/>
          <w:sz w:val="22"/>
          <w:szCs w:val="22"/>
        </w:rPr>
        <w:t>y/</w:t>
      </w:r>
      <w:proofErr w:type="gramStart"/>
      <w:r w:rsidR="00D33D70" w:rsidRPr="005C69A1">
        <w:rPr>
          <w:color w:val="auto"/>
          <w:sz w:val="22"/>
          <w:szCs w:val="22"/>
        </w:rPr>
        <w:t>dx</w:t>
      </w:r>
      <w:r w:rsidR="00D33D70" w:rsidRPr="005C69A1">
        <w:rPr>
          <w:color w:val="auto"/>
          <w:sz w:val="22"/>
          <w:szCs w:val="22"/>
          <w:vertAlign w:val="superscript"/>
        </w:rPr>
        <w:t>10</w:t>
      </w:r>
      <w:r w:rsidR="00D33D70" w:rsidRPr="005C69A1">
        <w:rPr>
          <w:color w:val="auto"/>
          <w:sz w:val="22"/>
          <w:szCs w:val="22"/>
        </w:rPr>
        <w:t xml:space="preserve"> ?</w:t>
      </w:r>
      <w:proofErr w:type="gramEnd"/>
    </w:p>
    <w:p w:rsidR="00800E0E" w:rsidRPr="005C69A1" w:rsidRDefault="00800E0E" w:rsidP="00800E0E">
      <w:pPr>
        <w:spacing w:after="5" w:line="262" w:lineRule="auto"/>
        <w:jc w:val="both"/>
        <w:rPr>
          <w:sz w:val="22"/>
          <w:szCs w:val="22"/>
        </w:rPr>
      </w:pPr>
      <w:r w:rsidRPr="005C69A1">
        <w:rPr>
          <w:sz w:val="22"/>
          <w:szCs w:val="22"/>
        </w:rPr>
        <w:t xml:space="preserve">7.   </w:t>
      </w:r>
      <w:r w:rsidRPr="005C69A1">
        <w:rPr>
          <w:i/>
          <w:sz w:val="22"/>
          <w:szCs w:val="22"/>
        </w:rPr>
        <w:t>(University of Michigan</w:t>
      </w:r>
      <w:proofErr w:type="gramStart"/>
      <w:r w:rsidRPr="005C69A1">
        <w:rPr>
          <w:i/>
          <w:sz w:val="22"/>
          <w:szCs w:val="22"/>
        </w:rPr>
        <w:t xml:space="preserve">) </w:t>
      </w:r>
      <w:r w:rsidRPr="005C69A1">
        <w:rPr>
          <w:sz w:val="22"/>
          <w:szCs w:val="22"/>
        </w:rPr>
        <w:t xml:space="preserve"> Consider</w:t>
      </w:r>
      <w:proofErr w:type="gramEnd"/>
      <w:r w:rsidRPr="005C69A1">
        <w:rPr>
          <w:sz w:val="22"/>
          <w:szCs w:val="22"/>
        </w:rPr>
        <w:t xml:space="preserve"> the following table giving values, rounded to three decimal places, of a function </w:t>
      </w:r>
      <w:r w:rsidRPr="005C69A1">
        <w:rPr>
          <w:rFonts w:ascii="Cambria" w:eastAsia="Cambria" w:hAnsi="Cambria" w:cs="Cambria"/>
          <w:i/>
          <w:sz w:val="22"/>
          <w:szCs w:val="22"/>
        </w:rPr>
        <w:t>f</w:t>
      </w:r>
      <w:r w:rsidRPr="005C69A1">
        <w:rPr>
          <w:sz w:val="22"/>
          <w:szCs w:val="22"/>
        </w:rPr>
        <w:t>(</w:t>
      </w:r>
      <w:r w:rsidRPr="005C69A1">
        <w:rPr>
          <w:rFonts w:ascii="Cambria" w:eastAsia="Cambria" w:hAnsi="Cambria" w:cs="Cambria"/>
          <w:i/>
          <w:sz w:val="22"/>
          <w:szCs w:val="22"/>
        </w:rPr>
        <w:t>x</w:t>
      </w:r>
      <w:r w:rsidRPr="005C69A1">
        <w:rPr>
          <w:sz w:val="22"/>
          <w:szCs w:val="22"/>
        </w:rPr>
        <w:t>).</w:t>
      </w:r>
    </w:p>
    <w:tbl>
      <w:tblPr>
        <w:tblStyle w:val="TableGrid"/>
        <w:tblW w:w="2486" w:type="dxa"/>
        <w:tblInd w:w="3655" w:type="dxa"/>
        <w:tblCellMar>
          <w:top w:w="26" w:type="dxa"/>
          <w:right w:w="115" w:type="dxa"/>
        </w:tblCellMar>
        <w:tblLook w:val="04A0" w:firstRow="1" w:lastRow="0" w:firstColumn="1" w:lastColumn="0" w:noHBand="0" w:noVBand="1"/>
      </w:tblPr>
      <w:tblGrid>
        <w:gridCol w:w="664"/>
        <w:gridCol w:w="468"/>
        <w:gridCol w:w="737"/>
        <w:gridCol w:w="617"/>
      </w:tblGrid>
      <w:tr w:rsidR="00800E0E" w:rsidRPr="005C69A1" w:rsidTr="005C69A1">
        <w:trPr>
          <w:trHeight w:val="274"/>
        </w:trPr>
        <w:tc>
          <w:tcPr>
            <w:tcW w:w="66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800E0E" w:rsidRPr="005C69A1" w:rsidRDefault="00800E0E" w:rsidP="002B2145">
            <w:pPr>
              <w:spacing w:line="259" w:lineRule="auto"/>
              <w:ind w:left="118"/>
              <w:jc w:val="center"/>
              <w:rPr>
                <w:sz w:val="22"/>
                <w:szCs w:val="22"/>
              </w:rPr>
            </w:pPr>
            <w:r w:rsidRPr="005C69A1">
              <w:rPr>
                <w:rFonts w:ascii="Cambria" w:eastAsia="Cambria" w:hAnsi="Cambria" w:cs="Cambria"/>
                <w:i/>
                <w:sz w:val="22"/>
                <w:szCs w:val="22"/>
              </w:rPr>
              <w:t>x</w:t>
            </w:r>
          </w:p>
        </w:tc>
        <w:tc>
          <w:tcPr>
            <w:tcW w:w="46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ind w:left="120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ind w:left="108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0.5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ind w:left="192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1</w:t>
            </w:r>
          </w:p>
        </w:tc>
      </w:tr>
      <w:tr w:rsidR="00800E0E" w:rsidRPr="005C69A1" w:rsidTr="005C69A1">
        <w:trPr>
          <w:trHeight w:val="276"/>
        </w:trPr>
        <w:tc>
          <w:tcPr>
            <w:tcW w:w="66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:rsidR="00800E0E" w:rsidRPr="005C69A1" w:rsidRDefault="00800E0E" w:rsidP="002B2145">
            <w:pPr>
              <w:spacing w:line="259" w:lineRule="auto"/>
              <w:ind w:left="120"/>
              <w:rPr>
                <w:sz w:val="22"/>
                <w:szCs w:val="22"/>
              </w:rPr>
            </w:pPr>
            <w:r w:rsidRPr="005C69A1">
              <w:rPr>
                <w:rFonts w:ascii="Cambria" w:eastAsia="Cambria" w:hAnsi="Cambria" w:cs="Cambria"/>
                <w:i/>
                <w:sz w:val="22"/>
                <w:szCs w:val="22"/>
              </w:rPr>
              <w:t>f</w:t>
            </w:r>
            <w:r w:rsidRPr="005C69A1">
              <w:rPr>
                <w:sz w:val="22"/>
                <w:szCs w:val="22"/>
              </w:rPr>
              <w:t>(</w:t>
            </w:r>
            <w:r w:rsidRPr="005C69A1">
              <w:rPr>
                <w:rFonts w:ascii="Cambria" w:eastAsia="Cambria" w:hAnsi="Cambria" w:cs="Cambria"/>
                <w:i/>
                <w:sz w:val="22"/>
                <w:szCs w:val="22"/>
              </w:rPr>
              <w:t>x</w:t>
            </w:r>
            <w:r w:rsidRPr="005C69A1">
              <w:rPr>
                <w:sz w:val="22"/>
                <w:szCs w:val="22"/>
              </w:rPr>
              <w:t>)</w:t>
            </w:r>
          </w:p>
        </w:tc>
        <w:tc>
          <w:tcPr>
            <w:tcW w:w="46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ind w:left="120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0</w:t>
            </w: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0.247</w:t>
            </w:r>
          </w:p>
        </w:tc>
        <w:tc>
          <w:tcPr>
            <w:tcW w:w="617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5C69A1" w:rsidRDefault="00800E0E" w:rsidP="002B2145">
            <w:pPr>
              <w:spacing w:line="259" w:lineRule="auto"/>
              <w:rPr>
                <w:sz w:val="22"/>
                <w:szCs w:val="22"/>
              </w:rPr>
            </w:pPr>
            <w:r w:rsidRPr="005C69A1">
              <w:rPr>
                <w:sz w:val="22"/>
                <w:szCs w:val="22"/>
              </w:rPr>
              <w:t>0.841</w:t>
            </w:r>
          </w:p>
        </w:tc>
      </w:tr>
    </w:tbl>
    <w:p w:rsidR="00800E0E" w:rsidRPr="00D74352" w:rsidRDefault="00D74352" w:rsidP="00D74352">
      <w:pPr>
        <w:numPr>
          <w:ilvl w:val="1"/>
          <w:numId w:val="4"/>
        </w:numPr>
        <w:spacing w:before="240" w:line="360" w:lineRule="auto"/>
        <w:ind w:left="893" w:hanging="27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gramStart"/>
      <w:r w:rsidR="00800E0E" w:rsidRPr="005C69A1">
        <w:rPr>
          <w:sz w:val="22"/>
          <w:szCs w:val="22"/>
        </w:rPr>
        <w:t>Estimate</w:t>
      </w:r>
      <w:r w:rsidR="009140FB" w:rsidRPr="005C69A1">
        <w:rPr>
          <w:rFonts w:ascii="Cambria" w:eastAsia="Cambria" w:hAnsi="Cambria" w:cs="Cambria"/>
          <w:i/>
          <w:sz w:val="22"/>
          <w:szCs w:val="22"/>
        </w:rPr>
        <w:t xml:space="preserve"> </w:t>
      </w:r>
      <w:proofErr w:type="gramEnd"/>
      <m:oMath>
        <m:r>
          <w:rPr>
            <w:rFonts w:ascii="Cambria Math" w:hAnsi="Cambria Math"/>
            <w:sz w:val="22"/>
            <w:szCs w:val="22"/>
          </w:rPr>
          <m:t>f'(1)</m:t>
        </m:r>
      </m:oMath>
      <w:r w:rsidR="00800E0E" w:rsidRPr="005C69A1">
        <w:rPr>
          <w:sz w:val="22"/>
          <w:szCs w:val="22"/>
        </w:rPr>
        <w:t>. Be sure it is clear how you obtain your answer.</w:t>
      </w:r>
    </w:p>
    <w:p w:rsidR="00800E0E" w:rsidRDefault="00D74352" w:rsidP="005C69A1">
      <w:pPr>
        <w:numPr>
          <w:ilvl w:val="1"/>
          <w:numId w:val="4"/>
        </w:numPr>
        <w:spacing w:line="360" w:lineRule="auto"/>
        <w:ind w:left="893" w:hanging="27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00E0E" w:rsidRPr="005C69A1">
        <w:rPr>
          <w:sz w:val="22"/>
          <w:szCs w:val="22"/>
        </w:rPr>
        <w:t xml:space="preserve">Estimate </w:t>
      </w:r>
      <m:oMath>
        <m:r>
          <w:rPr>
            <w:rFonts w:ascii="Cambria Math" w:hAnsi="Cambria Math"/>
            <w:sz w:val="22"/>
            <w:szCs w:val="22"/>
          </w:rPr>
          <m:t>f(1.25)</m:t>
        </m:r>
      </m:oMath>
      <w:r w:rsidR="009140FB" w:rsidRPr="005C69A1">
        <w:rPr>
          <w:sz w:val="22"/>
          <w:szCs w:val="22"/>
        </w:rPr>
        <w:t xml:space="preserve"> </w:t>
      </w:r>
      <w:r w:rsidR="00800E0E" w:rsidRPr="005C69A1">
        <w:rPr>
          <w:sz w:val="22"/>
          <w:szCs w:val="22"/>
        </w:rPr>
        <w:t>being sure your work is clear.</w:t>
      </w:r>
    </w:p>
    <w:p w:rsidR="00D74352" w:rsidRPr="005C69A1" w:rsidRDefault="00D74352" w:rsidP="005C69A1">
      <w:pPr>
        <w:numPr>
          <w:ilvl w:val="1"/>
          <w:numId w:val="4"/>
        </w:numPr>
        <w:spacing w:line="360" w:lineRule="auto"/>
        <w:ind w:left="893" w:hanging="27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gramStart"/>
      <w:r w:rsidRPr="005C69A1">
        <w:rPr>
          <w:sz w:val="22"/>
          <w:szCs w:val="22"/>
        </w:rPr>
        <w:t xml:space="preserve">Estimate </w:t>
      </w:r>
      <w:proofErr w:type="gramEnd"/>
      <m:oMath>
        <m:r>
          <w:rPr>
            <w:rFonts w:ascii="Cambria Math" w:hAnsi="Cambria Math"/>
            <w:sz w:val="22"/>
            <w:szCs w:val="22"/>
          </w:rPr>
          <m:t>f''(1)</m:t>
        </m:r>
      </m:oMath>
      <w:r w:rsidRPr="005C69A1">
        <w:rPr>
          <w:sz w:val="22"/>
          <w:szCs w:val="22"/>
        </w:rPr>
        <w:t>. Again, be sure that it is clear how you obtain your answer.</w:t>
      </w:r>
    </w:p>
    <w:p w:rsidR="00800E0E" w:rsidRPr="005C69A1" w:rsidRDefault="00D74352" w:rsidP="005C69A1">
      <w:pPr>
        <w:numPr>
          <w:ilvl w:val="1"/>
          <w:numId w:val="4"/>
        </w:numPr>
        <w:spacing w:after="5" w:line="360" w:lineRule="auto"/>
        <w:ind w:left="888" w:hanging="27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gramStart"/>
      <w:r w:rsidR="00800E0E" w:rsidRPr="005C69A1">
        <w:rPr>
          <w:sz w:val="22"/>
          <w:szCs w:val="22"/>
        </w:rPr>
        <w:t>Based on your work in (a) and (</w:t>
      </w:r>
      <w:r>
        <w:rPr>
          <w:sz w:val="22"/>
          <w:szCs w:val="22"/>
        </w:rPr>
        <w:t>c</w:t>
      </w:r>
      <w:r w:rsidR="00800E0E" w:rsidRPr="005C69A1">
        <w:rPr>
          <w:sz w:val="22"/>
          <w:szCs w:val="22"/>
        </w:rPr>
        <w:t>), is your estimate in (</w:t>
      </w:r>
      <w:r>
        <w:rPr>
          <w:sz w:val="22"/>
          <w:szCs w:val="22"/>
        </w:rPr>
        <w:t>b</w:t>
      </w:r>
      <w:r w:rsidR="00800E0E" w:rsidRPr="005C69A1">
        <w:rPr>
          <w:sz w:val="22"/>
          <w:szCs w:val="22"/>
        </w:rPr>
        <w:t>) an over- or underestimate?</w:t>
      </w:r>
      <w:proofErr w:type="gramEnd"/>
      <w:r w:rsidR="00800E0E" w:rsidRPr="005C69A1">
        <w:rPr>
          <w:sz w:val="22"/>
          <w:szCs w:val="22"/>
        </w:rPr>
        <w:t xml:space="preserve"> Explain.</w:t>
      </w:r>
    </w:p>
    <w:p w:rsidR="00800E0E" w:rsidRPr="005C69A1" w:rsidRDefault="00800E0E" w:rsidP="005C69A1">
      <w:pPr>
        <w:rPr>
          <w:sz w:val="22"/>
          <w:szCs w:val="22"/>
        </w:rPr>
      </w:pPr>
    </w:p>
    <w:p w:rsidR="00800E0E" w:rsidRPr="005C69A1" w:rsidRDefault="00800E0E" w:rsidP="00D74352">
      <w:pPr>
        <w:pStyle w:val="ListParagraph"/>
        <w:numPr>
          <w:ilvl w:val="0"/>
          <w:numId w:val="5"/>
        </w:numPr>
        <w:spacing w:after="120" w:line="240" w:lineRule="auto"/>
        <w:rPr>
          <w:rFonts w:ascii="Times New Roman" w:hAnsi="Times New Roman" w:cs="Times New Roman"/>
        </w:rPr>
      </w:pPr>
      <w:r w:rsidRPr="005C69A1">
        <w:rPr>
          <w:rFonts w:ascii="Times New Roman" w:hAnsi="Times New Roman" w:cs="Times New Roman"/>
          <w:i/>
        </w:rPr>
        <w:t>(University of Michigan)</w:t>
      </w:r>
      <w:r w:rsidRPr="005C69A1">
        <w:rPr>
          <w:rFonts w:ascii="Times New Roman" w:hAnsi="Times New Roman" w:cs="Times New Roman"/>
        </w:rPr>
        <w:t xml:space="preserve">  A paperback book (definitely not a valuable calculus textbook, of course) </w:t>
      </w:r>
      <w:r w:rsidRPr="00B30985">
        <w:rPr>
          <w:rFonts w:ascii="Times New Roman" w:hAnsi="Times New Roman" w:cs="Times New Roman"/>
          <w:noProof/>
        </w:rPr>
        <w:t>is dropped</w:t>
      </w:r>
      <w:r w:rsidRPr="005C69A1">
        <w:rPr>
          <w:rFonts w:ascii="Times New Roman" w:hAnsi="Times New Roman" w:cs="Times New Roman"/>
        </w:rPr>
        <w:t xml:space="preserve"> from the top of Mertz hall (which is 40 m high) towards a very large, upward pointing fan. The average velocity of the book between time </w:t>
      </w:r>
      <w:r w:rsidRPr="005C69A1">
        <w:rPr>
          <w:rFonts w:ascii="Times New Roman" w:hAnsi="Times New Roman" w:cs="Times New Roman"/>
          <w:i/>
        </w:rPr>
        <w:t xml:space="preserve">t </w:t>
      </w:r>
      <w:r w:rsidRPr="005C69A1">
        <w:rPr>
          <w:rFonts w:ascii="Times New Roman" w:hAnsi="Times New Roman" w:cs="Times New Roman"/>
        </w:rPr>
        <w:t xml:space="preserve">= </w:t>
      </w:r>
      <w:proofErr w:type="gramStart"/>
      <w:r w:rsidRPr="005C69A1">
        <w:rPr>
          <w:rFonts w:ascii="Times New Roman" w:hAnsi="Times New Roman" w:cs="Times New Roman"/>
        </w:rPr>
        <w:t>0</w:t>
      </w:r>
      <w:proofErr w:type="gramEnd"/>
      <w:r w:rsidRPr="005C69A1">
        <w:rPr>
          <w:rFonts w:ascii="Times New Roman" w:hAnsi="Times New Roman" w:cs="Times New Roman"/>
        </w:rPr>
        <w:t xml:space="preserve"> and later times </w:t>
      </w:r>
      <w:r w:rsidRPr="00B30985">
        <w:rPr>
          <w:rFonts w:ascii="Times New Roman" w:hAnsi="Times New Roman" w:cs="Times New Roman"/>
          <w:noProof/>
        </w:rPr>
        <w:t>is shown</w:t>
      </w:r>
      <w:r w:rsidRPr="005C69A1">
        <w:rPr>
          <w:rFonts w:ascii="Times New Roman" w:hAnsi="Times New Roman" w:cs="Times New Roman"/>
        </w:rPr>
        <w:t xml:space="preserve"> in the table of data below (in which </w:t>
      </w:r>
      <w:r w:rsidRPr="005C69A1">
        <w:rPr>
          <w:rFonts w:ascii="Times New Roman" w:hAnsi="Times New Roman" w:cs="Times New Roman"/>
          <w:i/>
        </w:rPr>
        <w:t xml:space="preserve">t </w:t>
      </w:r>
      <w:r w:rsidRPr="005C69A1">
        <w:rPr>
          <w:rFonts w:ascii="Times New Roman" w:hAnsi="Times New Roman" w:cs="Times New Roman"/>
        </w:rPr>
        <w:t>is in seconds and the velocities are in m/s).</w:t>
      </w:r>
    </w:p>
    <w:p w:rsidR="009140FB" w:rsidRPr="005C69A1" w:rsidRDefault="009140FB" w:rsidP="00D74352">
      <w:pPr>
        <w:pStyle w:val="ListParagraph"/>
        <w:spacing w:after="120" w:line="240" w:lineRule="auto"/>
        <w:ind w:left="360" w:firstLine="0"/>
        <w:rPr>
          <w:rFonts w:ascii="Times New Roman" w:hAnsi="Times New Roman" w:cs="Times New Roman"/>
        </w:rPr>
      </w:pPr>
    </w:p>
    <w:tbl>
      <w:tblPr>
        <w:tblStyle w:val="TableGrid"/>
        <w:tblW w:w="6577" w:type="dxa"/>
        <w:tblInd w:w="1530" w:type="dxa"/>
        <w:tblCellMar>
          <w:top w:w="26" w:type="dxa"/>
          <w:right w:w="121" w:type="dxa"/>
        </w:tblCellMar>
        <w:tblLook w:val="04A0" w:firstRow="1" w:lastRow="0" w:firstColumn="1" w:lastColumn="0" w:noHBand="0" w:noVBand="1"/>
      </w:tblPr>
      <w:tblGrid>
        <w:gridCol w:w="3314"/>
        <w:gridCol w:w="623"/>
        <w:gridCol w:w="553"/>
        <w:gridCol w:w="742"/>
        <w:gridCol w:w="711"/>
        <w:gridCol w:w="634"/>
      </w:tblGrid>
      <w:tr w:rsidR="00800E0E" w:rsidRPr="00F64A7F" w:rsidTr="00D21B5E">
        <w:trPr>
          <w:trHeight w:val="274"/>
        </w:trPr>
        <w:tc>
          <w:tcPr>
            <w:tcW w:w="33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5C69A1" w:rsidRPr="00F64A7F" w:rsidRDefault="005C69A1" w:rsidP="002B2145">
            <w:pPr>
              <w:spacing w:line="259" w:lineRule="auto"/>
              <w:ind w:left="120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5C69A1" w:rsidP="00F64A7F">
            <w:pPr>
              <w:spacing w:line="259" w:lineRule="auto"/>
              <w:ind w:left="12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   </w:t>
            </w:r>
            <w:r w:rsidR="00800E0E"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between </w:t>
            </w:r>
            <w:r w:rsidR="00800E0E" w:rsidRPr="00F64A7F">
              <w:rPr>
                <w:rFonts w:ascii="Times New Roman" w:eastAsia="Cambria" w:hAnsi="Times New Roman" w:cs="Times New Roman"/>
                <w:b/>
                <w:i/>
                <w:sz w:val="22"/>
                <w:szCs w:val="22"/>
              </w:rPr>
              <w:t xml:space="preserve">t </w:t>
            </w:r>
            <w:r w:rsidR="00800E0E"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= 0 seconds and </w:t>
            </w:r>
            <w:r w:rsidR="00800E0E" w:rsidRPr="00F64A7F">
              <w:rPr>
                <w:rFonts w:ascii="Times New Roman" w:eastAsia="Cambria" w:hAnsi="Times New Roman" w:cs="Times New Roman"/>
                <w:b/>
                <w:i/>
                <w:sz w:val="22"/>
                <w:szCs w:val="22"/>
              </w:rPr>
              <w:t xml:space="preserve">t </w:t>
            </w:r>
            <w:r w:rsidR="00D21B5E">
              <w:rPr>
                <w:rFonts w:ascii="Times New Roman" w:hAnsi="Times New Roman" w:cs="Times New Roman"/>
                <w:b/>
                <w:sz w:val="22"/>
                <w:szCs w:val="22"/>
              </w:rPr>
              <w:t>=</w:t>
            </w:r>
          </w:p>
        </w:tc>
        <w:tc>
          <w:tcPr>
            <w:tcW w:w="62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9140FB" w:rsidRPr="00F64A7F" w:rsidRDefault="009140FB" w:rsidP="002B2145">
            <w:pPr>
              <w:spacing w:line="259" w:lineRule="auto"/>
              <w:ind w:left="202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800E0E" w:rsidP="002B2145">
            <w:pPr>
              <w:spacing w:line="259" w:lineRule="auto"/>
              <w:ind w:left="202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1</w:t>
            </w:r>
          </w:p>
        </w:tc>
        <w:tc>
          <w:tcPr>
            <w:tcW w:w="55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9140FB" w:rsidRPr="00F64A7F" w:rsidRDefault="009140FB" w:rsidP="002B2145">
            <w:pPr>
              <w:spacing w:line="259" w:lineRule="auto"/>
              <w:ind w:left="139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800E0E" w:rsidP="002B2145">
            <w:pPr>
              <w:spacing w:line="259" w:lineRule="auto"/>
              <w:ind w:left="139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2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9140FB" w:rsidRPr="00F64A7F" w:rsidRDefault="009140FB" w:rsidP="002B2145">
            <w:pPr>
              <w:spacing w:line="259" w:lineRule="auto"/>
              <w:ind w:left="278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800E0E" w:rsidP="002B2145">
            <w:pPr>
              <w:spacing w:line="259" w:lineRule="auto"/>
              <w:ind w:left="278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3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9140FB" w:rsidRPr="00F64A7F" w:rsidRDefault="009140FB" w:rsidP="002B2145">
            <w:pPr>
              <w:spacing w:line="259" w:lineRule="auto"/>
              <w:ind w:left="86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800E0E" w:rsidP="002B2145">
            <w:pPr>
              <w:spacing w:line="259" w:lineRule="auto"/>
              <w:ind w:left="86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4</w:t>
            </w:r>
          </w:p>
        </w:tc>
        <w:tc>
          <w:tcPr>
            <w:tcW w:w="634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9140FB" w:rsidRPr="00F64A7F" w:rsidRDefault="009140FB" w:rsidP="002B2145">
            <w:pPr>
              <w:spacing w:line="259" w:lineRule="auto"/>
              <w:ind w:left="170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:rsidR="00800E0E" w:rsidRPr="00F64A7F" w:rsidRDefault="00800E0E" w:rsidP="002B2145">
            <w:pPr>
              <w:spacing w:line="259" w:lineRule="auto"/>
              <w:ind w:left="17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5</w:t>
            </w:r>
          </w:p>
        </w:tc>
      </w:tr>
      <w:tr w:rsidR="00800E0E" w:rsidRPr="00F64A7F" w:rsidTr="00D21B5E">
        <w:trPr>
          <w:trHeight w:val="276"/>
        </w:trPr>
        <w:tc>
          <w:tcPr>
            <w:tcW w:w="33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:rsidR="00800E0E" w:rsidRPr="00F64A7F" w:rsidRDefault="005C69A1" w:rsidP="00F64A7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he </w:t>
            </w:r>
            <w:r w:rsidR="00800E0E"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average velocity is</w:t>
            </w:r>
          </w:p>
        </w:tc>
        <w:tc>
          <w:tcPr>
            <w:tcW w:w="62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:rsidR="00800E0E" w:rsidRPr="00F64A7F" w:rsidRDefault="00800E0E" w:rsidP="002B2145">
            <w:pPr>
              <w:spacing w:line="259" w:lineRule="auto"/>
              <w:ind w:left="118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eastAsia="Cambria" w:hAnsi="Times New Roman" w:cs="Times New Roman"/>
                <w:b/>
                <w:sz w:val="22"/>
                <w:szCs w:val="22"/>
              </w:rPr>
              <w:t>−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5</w:t>
            </w:r>
          </w:p>
        </w:tc>
        <w:tc>
          <w:tcPr>
            <w:tcW w:w="553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F64A7F" w:rsidRDefault="00800E0E" w:rsidP="002B2145">
            <w:pPr>
              <w:spacing w:line="259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eastAsia="Cambria" w:hAnsi="Times New Roman" w:cs="Times New Roman"/>
                <w:b/>
                <w:sz w:val="22"/>
                <w:szCs w:val="22"/>
              </w:rPr>
              <w:t>−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10</w:t>
            </w:r>
          </w:p>
        </w:tc>
        <w:tc>
          <w:tcPr>
            <w:tcW w:w="742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F64A7F" w:rsidRDefault="00800E0E" w:rsidP="002B2145">
            <w:pPr>
              <w:spacing w:line="259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eastAsia="Cambria" w:hAnsi="Times New Roman" w:cs="Times New Roman"/>
                <w:b/>
                <w:sz w:val="22"/>
                <w:szCs w:val="22"/>
              </w:rPr>
              <w:t>−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11</w:t>
            </w:r>
            <w:r w:rsidRPr="00F64A7F">
              <w:rPr>
                <w:rFonts w:ascii="Times New Roman" w:eastAsia="Cambria" w:hAnsi="Times New Roman" w:cs="Times New Roman"/>
                <w:b/>
                <w:i/>
                <w:sz w:val="22"/>
                <w:szCs w:val="22"/>
              </w:rPr>
              <w:t>.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67</w:t>
            </w:r>
          </w:p>
        </w:tc>
        <w:tc>
          <w:tcPr>
            <w:tcW w:w="711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F64A7F" w:rsidRDefault="00800E0E" w:rsidP="002B2145">
            <w:pPr>
              <w:spacing w:line="259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eastAsia="Cambria" w:hAnsi="Times New Roman" w:cs="Times New Roman"/>
                <w:b/>
                <w:sz w:val="22"/>
                <w:szCs w:val="22"/>
              </w:rPr>
              <w:t>−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9</w:t>
            </w:r>
          </w:p>
        </w:tc>
        <w:tc>
          <w:tcPr>
            <w:tcW w:w="634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:rsidR="00800E0E" w:rsidRPr="00F64A7F" w:rsidRDefault="00800E0E" w:rsidP="002B2145">
            <w:pPr>
              <w:spacing w:line="259" w:lineRule="auto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64A7F">
              <w:rPr>
                <w:rFonts w:ascii="Times New Roman" w:eastAsia="Cambria" w:hAnsi="Times New Roman" w:cs="Times New Roman"/>
                <w:b/>
                <w:sz w:val="22"/>
                <w:szCs w:val="22"/>
              </w:rPr>
              <w:t>−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7</w:t>
            </w:r>
            <w:r w:rsidRPr="00F64A7F">
              <w:rPr>
                <w:rFonts w:ascii="Times New Roman" w:eastAsia="Cambria" w:hAnsi="Times New Roman" w:cs="Times New Roman"/>
                <w:b/>
                <w:i/>
                <w:sz w:val="22"/>
                <w:szCs w:val="22"/>
              </w:rPr>
              <w:t>.</w:t>
            </w:r>
            <w:r w:rsidRPr="00F64A7F">
              <w:rPr>
                <w:rFonts w:ascii="Times New Roman" w:hAnsi="Times New Roman" w:cs="Times New Roman"/>
                <w:b/>
                <w:sz w:val="22"/>
                <w:szCs w:val="22"/>
              </w:rPr>
              <w:t>2</w:t>
            </w:r>
          </w:p>
        </w:tc>
      </w:tr>
    </w:tbl>
    <w:p w:rsidR="00543EE7" w:rsidRPr="005C69A1" w:rsidRDefault="00543EE7" w:rsidP="00543EE7">
      <w:pPr>
        <w:spacing w:after="5" w:line="262" w:lineRule="auto"/>
        <w:jc w:val="both"/>
        <w:rPr>
          <w:sz w:val="22"/>
          <w:szCs w:val="22"/>
        </w:rPr>
      </w:pPr>
    </w:p>
    <w:p w:rsidR="00800E0E" w:rsidRPr="005C69A1" w:rsidRDefault="00800E0E" w:rsidP="00800E0E">
      <w:pPr>
        <w:numPr>
          <w:ilvl w:val="1"/>
          <w:numId w:val="5"/>
        </w:numPr>
        <w:spacing w:after="5" w:line="262" w:lineRule="auto"/>
        <w:ind w:left="888" w:hanging="274"/>
        <w:jc w:val="both"/>
        <w:rPr>
          <w:sz w:val="22"/>
          <w:szCs w:val="22"/>
        </w:rPr>
      </w:pPr>
      <w:r w:rsidRPr="005C69A1">
        <w:rPr>
          <w:sz w:val="22"/>
          <w:szCs w:val="22"/>
        </w:rPr>
        <w:t xml:space="preserve">Fill in the following table of values for the height </w:t>
      </w:r>
      <w:proofErr w:type="gramStart"/>
      <w:r w:rsidRPr="005C69A1">
        <w:rPr>
          <w:rFonts w:ascii="Cambria" w:eastAsia="Cambria" w:hAnsi="Cambria" w:cs="Cambria"/>
          <w:i/>
          <w:sz w:val="22"/>
          <w:szCs w:val="22"/>
        </w:rPr>
        <w:t>h</w:t>
      </w:r>
      <w:r w:rsidRPr="005C69A1">
        <w:rPr>
          <w:sz w:val="22"/>
          <w:szCs w:val="22"/>
        </w:rPr>
        <w:t>(</w:t>
      </w:r>
      <w:proofErr w:type="gramEnd"/>
      <w:r w:rsidRPr="005C69A1">
        <w:rPr>
          <w:rFonts w:ascii="Cambria" w:eastAsia="Cambria" w:hAnsi="Cambria" w:cs="Cambria"/>
          <w:i/>
          <w:sz w:val="22"/>
          <w:szCs w:val="22"/>
        </w:rPr>
        <w:t>t</w:t>
      </w:r>
      <w:r w:rsidRPr="005C69A1">
        <w:rPr>
          <w:sz w:val="22"/>
          <w:szCs w:val="22"/>
        </w:rPr>
        <w:t>) of the book (measured in meters). Show how you obtain your values.</w:t>
      </w:r>
    </w:p>
    <w:tbl>
      <w:tblPr>
        <w:tblStyle w:val="TableGrid"/>
        <w:tblW w:w="6370" w:type="dxa"/>
        <w:tblInd w:w="1932" w:type="dxa"/>
        <w:tblCellMar>
          <w:top w:w="26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614"/>
        <w:gridCol w:w="5756"/>
      </w:tblGrid>
      <w:tr w:rsidR="00800E0E" w:rsidRPr="00D21B5E" w:rsidTr="002B2145">
        <w:trPr>
          <w:trHeight w:val="276"/>
        </w:trPr>
        <w:tc>
          <w:tcPr>
            <w:tcW w:w="6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800E0E" w:rsidRPr="00D21B5E" w:rsidRDefault="00800E0E" w:rsidP="002B2145">
            <w:pPr>
              <w:spacing w:line="259" w:lineRule="auto"/>
              <w:ind w:left="295"/>
              <w:rPr>
                <w:b/>
                <w:sz w:val="22"/>
                <w:szCs w:val="22"/>
              </w:rPr>
            </w:pPr>
            <w:r w:rsidRPr="00D21B5E">
              <w:rPr>
                <w:rFonts w:ascii="Cambria" w:eastAsia="Cambria" w:hAnsi="Cambria" w:cs="Cambria"/>
                <w:b/>
                <w:i/>
                <w:sz w:val="22"/>
                <w:szCs w:val="22"/>
              </w:rPr>
              <w:t>t</w:t>
            </w:r>
          </w:p>
        </w:tc>
        <w:tc>
          <w:tcPr>
            <w:tcW w:w="575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800E0E" w:rsidRPr="00D21B5E" w:rsidRDefault="00800E0E" w:rsidP="002B2145">
            <w:pPr>
              <w:tabs>
                <w:tab w:val="center" w:pos="359"/>
                <w:tab w:val="center" w:pos="1317"/>
                <w:tab w:val="center" w:pos="2277"/>
                <w:tab w:val="center" w:pos="3237"/>
                <w:tab w:val="center" w:pos="4195"/>
                <w:tab w:val="center" w:pos="5155"/>
              </w:tabs>
              <w:spacing w:line="259" w:lineRule="auto"/>
              <w:rPr>
                <w:b/>
                <w:sz w:val="22"/>
                <w:szCs w:val="22"/>
              </w:rPr>
            </w:pPr>
            <w:r w:rsidRPr="00D21B5E">
              <w:rPr>
                <w:rFonts w:ascii="Calibri" w:eastAsia="Calibri" w:hAnsi="Calibri" w:cs="Calibri"/>
                <w:b/>
                <w:sz w:val="22"/>
                <w:szCs w:val="22"/>
              </w:rPr>
              <w:tab/>
            </w:r>
            <w:r w:rsidRPr="00D21B5E">
              <w:rPr>
                <w:b/>
                <w:sz w:val="22"/>
                <w:szCs w:val="22"/>
              </w:rPr>
              <w:t>0</w:t>
            </w:r>
            <w:r w:rsidRPr="00D21B5E">
              <w:rPr>
                <w:b/>
                <w:sz w:val="22"/>
                <w:szCs w:val="22"/>
              </w:rPr>
              <w:tab/>
              <w:t>1</w:t>
            </w:r>
            <w:r w:rsidRPr="00D21B5E">
              <w:rPr>
                <w:b/>
                <w:sz w:val="22"/>
                <w:szCs w:val="22"/>
              </w:rPr>
              <w:tab/>
              <w:t>2</w:t>
            </w:r>
            <w:r w:rsidRPr="00D21B5E">
              <w:rPr>
                <w:b/>
                <w:sz w:val="22"/>
                <w:szCs w:val="22"/>
              </w:rPr>
              <w:tab/>
              <w:t>3</w:t>
            </w:r>
            <w:r w:rsidRPr="00D21B5E">
              <w:rPr>
                <w:b/>
                <w:sz w:val="22"/>
                <w:szCs w:val="22"/>
              </w:rPr>
              <w:tab/>
              <w:t>4</w:t>
            </w:r>
            <w:r w:rsidRPr="00D21B5E">
              <w:rPr>
                <w:b/>
                <w:sz w:val="22"/>
                <w:szCs w:val="22"/>
              </w:rPr>
              <w:tab/>
              <w:t>5</w:t>
            </w:r>
          </w:p>
        </w:tc>
      </w:tr>
      <w:tr w:rsidR="00800E0E" w:rsidRPr="00D21B5E" w:rsidTr="002B2145">
        <w:trPr>
          <w:trHeight w:val="658"/>
        </w:trPr>
        <w:tc>
          <w:tcPr>
            <w:tcW w:w="6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</w:tcPr>
          <w:p w:rsidR="00800E0E" w:rsidRPr="00D21B5E" w:rsidRDefault="00800E0E" w:rsidP="002B2145">
            <w:pPr>
              <w:spacing w:line="259" w:lineRule="auto"/>
              <w:rPr>
                <w:b/>
                <w:sz w:val="22"/>
                <w:szCs w:val="22"/>
              </w:rPr>
            </w:pPr>
            <w:r w:rsidRPr="00D21B5E">
              <w:rPr>
                <w:rFonts w:ascii="Cambria" w:eastAsia="Cambria" w:hAnsi="Cambria" w:cs="Cambria"/>
                <w:b/>
                <w:i/>
                <w:sz w:val="22"/>
                <w:szCs w:val="22"/>
              </w:rPr>
              <w:t>h</w:t>
            </w:r>
            <w:r w:rsidRPr="00D21B5E">
              <w:rPr>
                <w:b/>
                <w:sz w:val="22"/>
                <w:szCs w:val="22"/>
              </w:rPr>
              <w:t>(</w:t>
            </w:r>
            <w:r w:rsidRPr="00D21B5E">
              <w:rPr>
                <w:rFonts w:ascii="Cambria" w:eastAsia="Cambria" w:hAnsi="Cambria" w:cs="Cambria"/>
                <w:b/>
                <w:i/>
                <w:sz w:val="22"/>
                <w:szCs w:val="22"/>
              </w:rPr>
              <w:t>t</w:t>
            </w:r>
            <w:r w:rsidRPr="00D21B5E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75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center"/>
          </w:tcPr>
          <w:p w:rsidR="00800E0E" w:rsidRPr="00D21B5E" w:rsidRDefault="00800E0E" w:rsidP="002B2145">
            <w:pPr>
              <w:tabs>
                <w:tab w:val="center" w:pos="358"/>
                <w:tab w:val="right" w:pos="5520"/>
              </w:tabs>
              <w:spacing w:line="259" w:lineRule="auto"/>
              <w:rPr>
                <w:b/>
                <w:sz w:val="22"/>
                <w:szCs w:val="22"/>
              </w:rPr>
            </w:pPr>
            <w:r w:rsidRPr="00D21B5E">
              <w:rPr>
                <w:rFonts w:ascii="Calibri" w:eastAsia="Calibri" w:hAnsi="Calibri" w:cs="Calibri"/>
                <w:b/>
                <w:sz w:val="22"/>
                <w:szCs w:val="22"/>
              </w:rPr>
              <w:tab/>
            </w:r>
            <w:r w:rsidRPr="00D21B5E">
              <w:rPr>
                <w:b/>
                <w:sz w:val="22"/>
                <w:szCs w:val="22"/>
              </w:rPr>
              <w:t>40</w:t>
            </w:r>
            <w:r w:rsidRPr="00D21B5E">
              <w:rPr>
                <w:b/>
                <w:sz w:val="22"/>
                <w:szCs w:val="22"/>
              </w:rPr>
              <w:tab/>
            </w:r>
            <w:r w:rsidRPr="00D21B5E">
              <w:rPr>
                <w:rFonts w:ascii="Calibri" w:eastAsia="Calibri" w:hAnsi="Calibri" w:cs="Calibri"/>
                <w:b/>
                <w:noProof/>
                <w:sz w:val="22"/>
                <w:szCs w:val="22"/>
                <w:lang w:eastAsia="en-US"/>
              </w:rPr>
              <mc:AlternateContent>
                <mc:Choice Requires="wpg">
                  <w:drawing>
                    <wp:inline distT="0" distB="0" distL="0" distR="0" wp14:anchorId="21010797" wp14:editId="3F8CE148">
                      <wp:extent cx="2894077" cy="6096"/>
                      <wp:effectExtent l="0" t="0" r="0" b="0"/>
                      <wp:docPr id="8787" name="Group 878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94077" cy="6096"/>
                                <a:chOff x="0" y="0"/>
                                <a:chExt cx="2894077" cy="609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00" name="Picture 500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0" y="0"/>
                                  <a:ext cx="457200" cy="60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1" name="Picture 501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609600" y="0"/>
                                  <a:ext cx="457200" cy="60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2" name="Picture 502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1217676" y="0"/>
                                  <a:ext cx="457200" cy="60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3" name="Picture 503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1827276" y="0"/>
                                  <a:ext cx="457200" cy="60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4" name="Picture 504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2436877" y="0"/>
                                  <a:ext cx="457200" cy="60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316475" id="Group 8787" o:spid="_x0000_s1026" style="width:227.9pt;height:.5pt;mso-position-horizontal-relative:char;mso-position-vertical-relative:line" coordsize="28940,6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">
                      <v:shape id="Picture 500" o:spid="_x0000_s1027" type="#_x0000_t75" style="position:absolute;width:4572;height:6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RM5rBAAAA3AAAAA8AAABkcnMvZG93bnJldi54bWxET89rwjAUvg/8H8ITvM1E0TGqUUSR6WGH&#10;uYIen82zKTYvpclq/e+Xw2DHj+/3ct27WnTUhsqzhslYgSAuvKm41JB/71/fQYSIbLD2TBqeFGC9&#10;GrwsMTP+wV/UnWIpUgiHDDXYGJtMylBYchjGviFO3M23DmOCbSlNi48U7mo5VepNOqw4NVhsaGup&#10;uJ9+nIbuc8vqerR5vpudL1NfHUv/Mdd6NOw3CxCR+vgv/nMfjIa5SvPTmXQE5OoX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HRM5rBAAAA3AAAAA8AAAAAAAAAAAAAAAAAnwIA&#10;AGRycy9kb3ducmV2LnhtbFBLBQYAAAAABAAEAPcAAACNAwAAAAA=&#10;">
                        <v:imagedata r:id="rId20" o:title=""/>
                      </v:shape>
                      <v:shape id="Picture 501" o:spid="_x0000_s1028" type="#_x0000_t75" style="position:absolute;left:6096;width:4572;height:6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6dlgHFAAAA3AAAAA8AAABkcnMvZG93bnJldi54bWxEj0FrAjEUhO8F/0N4greaKFpka5RiKdVD&#10;D9UFe3xunpulm5dlk67rv28EweMwM98wy3XvatFRGyrPGiZjBYK48KbiUkN++HhegAgR2WDtmTRc&#10;KcB6NXhaYmb8hb+p28dSJAiHDDXYGJtMylBYchjGviFO3tm3DmOSbSlNi5cEd7WcKvUiHVacFiw2&#10;tLFU/O7/nIbua8PqtLN5/j47/kx9tSv951zr0bB/ewURqY+P8L29NRrmagK3M+kIyNU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nZYBxQAAANwAAAAPAAAAAAAAAAAAAAAA&#10;AJ8CAABkcnMvZG93bnJldi54bWxQSwUGAAAAAAQABAD3AAAAkQMAAAAA&#10;">
                        <v:imagedata r:id="rId20" o:title=""/>
                      </v:shape>
                      <v:shape id="Picture 502" o:spid="_x0000_s1029" type="#_x0000_t75" style="position:absolute;left:12176;width:4572;height:6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5PCHbFAAAA3AAAAA8AAABkcnMvZG93bnJldi54bWxEj0FrAjEUhO8F/0N4Qm81calFtkYRRayH&#10;HqoL7fF189wsbl6WTVy3/74pFDwOM/MNs1gNrhE9daH2rGE6USCIS29qrjQUp93THESIyAYbz6Th&#10;hwKslqOHBebG3/iD+mOsRIJwyFGDjbHNpQylJYdh4lvi5J195zAm2VXSdHhLcNfITKkX6bDmtGCx&#10;pY2l8nK8Og39+4bV98EWxfb58yvz9aHy+5nWj+Nh/Qoi0hDv4f/2m9EwUxn8nUlHQC5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+Twh2xQAAANwAAAAPAAAAAAAAAAAAAAAA&#10;AJ8CAABkcnMvZG93bnJldi54bWxQSwUGAAAAAAQABAD3AAAAkQMAAAAA&#10;">
                        <v:imagedata r:id="rId20" o:title=""/>
                      </v:shape>
                      <v:shape id="Picture 503" o:spid="_x0000_s1030" type="#_x0000_t75" style="position:absolute;left:18272;width:4572;height:6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EDre3FAAAA3AAAAA8AAABkcnMvZG93bnJldi54bWxEj0FrAjEUhO+C/yG8greaVGspW6OIpVgP&#10;HmoX9Pi6ed0s3bwsm7iu/94IBY/DzHzDzJe9q0VHbag8a3gaKxDEhTcVlxry74/HVxAhIhusPZOG&#10;CwVYLoaDOWbGn/mLun0sRYJwyFCDjbHJpAyFJYdh7Bvi5P361mFMsi2lafGc4K6WE6VepMOK04LF&#10;htaWir/9yWnodmtWP1ub5+/Ph+PEV9vSb2Zajx761RuISH28h//bn0bDTE3hdiYdAbm4A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RA63txQAAANwAAAAPAAAAAAAAAAAAAAAA&#10;AJ8CAABkcnMvZG93bnJldi54bWxQSwUGAAAAAAQABAD3AAAAkQMAAAAA&#10;">
                        <v:imagedata r:id="rId20" o:title=""/>
                      </v:shape>
                      <v:shape id="Picture 504" o:spid="_x0000_s1031" type="#_x0000_t75" style="position:absolute;left:24368;width:4572;height:60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7qNZnFAAAA3AAAAA8AAABkcnMvZG93bnJldi54bWxEj0FrAjEUhO+F/ofwhN5qomiR1ShikdZD&#10;D9UFPT43z83i5mXZxHX775tCweMwM98wi1XvatFRGyrPGkZDBYK48KbiUkN+2L7OQISIbLD2TBp+&#10;KMBq+fy0wMz4O39Tt4+lSBAOGWqwMTaZlKGw5DAMfUOcvItvHcYk21KaFu8J7mo5VupNOqw4LVhs&#10;aGOpuO5vTkP3tWF13tk8f58cT2Nf7Ur/MdX6ZdCv5yAi9fER/m9/Gg1TNYG/M+kIyOU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e6jWZxQAAANwAAAAPAAAAAAAAAAAAAAAA&#10;AJ8CAABkcnMvZG93bnJldi54bWxQSwUGAAAAAAQABAD3AAAAkQMAAAAA&#10;">
                        <v:imagedata r:id="rId20" o:title=""/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:rsidR="00070E8B" w:rsidRDefault="00070E8B" w:rsidP="00070E8B">
      <w:pPr>
        <w:spacing w:after="5" w:line="262" w:lineRule="auto"/>
        <w:ind w:left="888"/>
        <w:jc w:val="both"/>
        <w:rPr>
          <w:sz w:val="22"/>
          <w:szCs w:val="22"/>
        </w:rPr>
      </w:pPr>
    </w:p>
    <w:p w:rsidR="00800E0E" w:rsidRPr="005C69A1" w:rsidRDefault="00800E0E" w:rsidP="00800E0E">
      <w:pPr>
        <w:numPr>
          <w:ilvl w:val="1"/>
          <w:numId w:val="5"/>
        </w:numPr>
        <w:spacing w:after="5" w:line="262" w:lineRule="auto"/>
        <w:ind w:left="888" w:hanging="274"/>
        <w:jc w:val="both"/>
        <w:rPr>
          <w:sz w:val="22"/>
          <w:szCs w:val="22"/>
        </w:rPr>
      </w:pPr>
      <w:r w:rsidRPr="005C69A1">
        <w:rPr>
          <w:sz w:val="22"/>
          <w:szCs w:val="22"/>
        </w:rPr>
        <w:t xml:space="preserve">Based on your work from (a), is </w:t>
      </w:r>
      <w:r w:rsidRPr="005C69A1">
        <w:rPr>
          <w:rFonts w:ascii="Cambria" w:eastAsia="Cambria" w:hAnsi="Cambria" w:cs="Cambria"/>
          <w:i/>
          <w:sz w:val="22"/>
          <w:szCs w:val="22"/>
        </w:rPr>
        <w:t>h</w:t>
      </w:r>
      <w:r w:rsidRPr="005C69A1">
        <w:rPr>
          <w:rFonts w:ascii="Cambria" w:eastAsia="Cambria" w:hAnsi="Cambria" w:cs="Cambria"/>
          <w:sz w:val="22"/>
          <w:szCs w:val="22"/>
          <w:vertAlign w:val="superscript"/>
        </w:rPr>
        <w:t>′</w:t>
      </w:r>
      <w:proofErr w:type="gramStart"/>
      <w:r w:rsidRPr="005C69A1">
        <w:rPr>
          <w:rFonts w:ascii="Cambria" w:eastAsia="Cambria" w:hAnsi="Cambria" w:cs="Cambria"/>
          <w:sz w:val="22"/>
          <w:szCs w:val="22"/>
          <w:vertAlign w:val="superscript"/>
        </w:rPr>
        <w:t>′</w:t>
      </w:r>
      <w:r w:rsidRPr="005C69A1">
        <w:rPr>
          <w:sz w:val="22"/>
          <w:szCs w:val="22"/>
        </w:rPr>
        <w:t>(</w:t>
      </w:r>
      <w:proofErr w:type="gramEnd"/>
      <w:r w:rsidRPr="005C69A1">
        <w:rPr>
          <w:sz w:val="22"/>
          <w:szCs w:val="22"/>
        </w:rPr>
        <w:t xml:space="preserve">1) </w:t>
      </w:r>
      <w:r w:rsidRPr="005C69A1">
        <w:rPr>
          <w:rFonts w:ascii="Cambria" w:eastAsia="Cambria" w:hAnsi="Cambria" w:cs="Cambria"/>
          <w:i/>
          <w:sz w:val="22"/>
          <w:szCs w:val="22"/>
        </w:rPr>
        <w:t xml:space="preserve">&gt; </w:t>
      </w:r>
      <w:r w:rsidRPr="005C69A1">
        <w:rPr>
          <w:sz w:val="22"/>
          <w:szCs w:val="22"/>
        </w:rPr>
        <w:t xml:space="preserve">0, </w:t>
      </w:r>
      <w:r w:rsidRPr="005C69A1">
        <w:rPr>
          <w:rFonts w:ascii="Cambria" w:eastAsia="Cambria" w:hAnsi="Cambria" w:cs="Cambria"/>
          <w:i/>
          <w:sz w:val="22"/>
          <w:szCs w:val="22"/>
        </w:rPr>
        <w:t xml:space="preserve">&lt; </w:t>
      </w:r>
      <w:r w:rsidRPr="005C69A1">
        <w:rPr>
          <w:sz w:val="22"/>
          <w:szCs w:val="22"/>
        </w:rPr>
        <w:t xml:space="preserve">0, or = 0? Is </w:t>
      </w:r>
      <w:r w:rsidRPr="005C69A1">
        <w:rPr>
          <w:rFonts w:ascii="Cambria" w:eastAsia="Cambria" w:hAnsi="Cambria" w:cs="Cambria"/>
          <w:i/>
          <w:sz w:val="22"/>
          <w:szCs w:val="22"/>
        </w:rPr>
        <w:t>h</w:t>
      </w:r>
      <w:r w:rsidRPr="005C69A1">
        <w:rPr>
          <w:rFonts w:ascii="Cambria" w:eastAsia="Cambria" w:hAnsi="Cambria" w:cs="Cambria"/>
          <w:sz w:val="22"/>
          <w:szCs w:val="22"/>
          <w:vertAlign w:val="superscript"/>
        </w:rPr>
        <w:t>′</w:t>
      </w:r>
      <w:proofErr w:type="gramStart"/>
      <w:r w:rsidRPr="005C69A1">
        <w:rPr>
          <w:rFonts w:ascii="Cambria" w:eastAsia="Cambria" w:hAnsi="Cambria" w:cs="Cambria"/>
          <w:sz w:val="22"/>
          <w:szCs w:val="22"/>
          <w:vertAlign w:val="superscript"/>
        </w:rPr>
        <w:t>′</w:t>
      </w:r>
      <w:r w:rsidRPr="005C69A1">
        <w:rPr>
          <w:sz w:val="22"/>
          <w:szCs w:val="22"/>
        </w:rPr>
        <w:t>(</w:t>
      </w:r>
      <w:proofErr w:type="gramEnd"/>
      <w:r w:rsidRPr="005C69A1">
        <w:rPr>
          <w:sz w:val="22"/>
          <w:szCs w:val="22"/>
        </w:rPr>
        <w:t xml:space="preserve">3) </w:t>
      </w:r>
      <w:r w:rsidRPr="005C69A1">
        <w:rPr>
          <w:rFonts w:ascii="Cambria" w:eastAsia="Cambria" w:hAnsi="Cambria" w:cs="Cambria"/>
          <w:i/>
          <w:sz w:val="22"/>
          <w:szCs w:val="22"/>
        </w:rPr>
        <w:t xml:space="preserve">&gt; </w:t>
      </w:r>
      <w:r w:rsidRPr="005C69A1">
        <w:rPr>
          <w:sz w:val="22"/>
          <w:szCs w:val="22"/>
        </w:rPr>
        <w:t xml:space="preserve">0, </w:t>
      </w:r>
      <w:r w:rsidRPr="005C69A1">
        <w:rPr>
          <w:rFonts w:ascii="Cambria" w:eastAsia="Cambria" w:hAnsi="Cambria" w:cs="Cambria"/>
          <w:i/>
          <w:sz w:val="22"/>
          <w:szCs w:val="22"/>
        </w:rPr>
        <w:t xml:space="preserve">&lt; </w:t>
      </w:r>
      <w:r w:rsidRPr="005C69A1">
        <w:rPr>
          <w:sz w:val="22"/>
          <w:szCs w:val="22"/>
        </w:rPr>
        <w:t xml:space="preserve">0, or = 0? </w:t>
      </w:r>
      <w:r w:rsidR="009140FB" w:rsidRPr="005C69A1">
        <w:rPr>
          <w:sz w:val="22"/>
          <w:szCs w:val="22"/>
        </w:rPr>
        <w:t xml:space="preserve"> </w:t>
      </w:r>
      <w:r w:rsidRPr="005C69A1">
        <w:rPr>
          <w:sz w:val="22"/>
          <w:szCs w:val="22"/>
        </w:rPr>
        <w:t>Explain.</w:t>
      </w:r>
    </w:p>
    <w:p w:rsidR="007736C2" w:rsidRDefault="007736C2" w:rsidP="007736C2">
      <w:pPr>
        <w:spacing w:after="5" w:line="262" w:lineRule="auto"/>
        <w:ind w:left="888"/>
        <w:jc w:val="both"/>
        <w:rPr>
          <w:sz w:val="22"/>
          <w:szCs w:val="22"/>
        </w:rPr>
      </w:pPr>
    </w:p>
    <w:p w:rsidR="00E76BDA" w:rsidRPr="005C69A1" w:rsidRDefault="00E76BDA" w:rsidP="007736C2">
      <w:pPr>
        <w:spacing w:after="5" w:line="262" w:lineRule="auto"/>
        <w:ind w:left="888"/>
        <w:jc w:val="both"/>
        <w:rPr>
          <w:sz w:val="22"/>
          <w:szCs w:val="22"/>
        </w:rPr>
      </w:pPr>
    </w:p>
    <w:p w:rsidR="00800E0E" w:rsidRPr="005C69A1" w:rsidRDefault="00800E0E" w:rsidP="007736C2">
      <w:pPr>
        <w:pStyle w:val="ListParagraph"/>
        <w:numPr>
          <w:ilvl w:val="0"/>
          <w:numId w:val="5"/>
        </w:numPr>
        <w:spacing w:after="151"/>
        <w:rPr>
          <w:rFonts w:ascii="Times New Roman" w:hAnsi="Times New Roman" w:cs="Times New Roman"/>
        </w:rPr>
      </w:pPr>
      <w:r w:rsidRPr="005C69A1">
        <w:rPr>
          <w:rFonts w:ascii="Times New Roman" w:hAnsi="Times New Roman" w:cs="Times New Roman"/>
        </w:rPr>
        <w:lastRenderedPageBreak/>
        <w:t xml:space="preserve">For each of the descriptions of a function </w:t>
      </w:r>
      <w:proofErr w:type="spellStart"/>
      <w:proofErr w:type="gramStart"/>
      <w:r w:rsidRPr="005C69A1">
        <w:rPr>
          <w:rFonts w:ascii="Times New Roman" w:hAnsi="Times New Roman" w:cs="Times New Roman"/>
          <w:i/>
        </w:rPr>
        <w:t>f</w:t>
      </w:r>
      <w:proofErr w:type="spellEnd"/>
      <w:r w:rsidRPr="005C69A1">
        <w:rPr>
          <w:rFonts w:ascii="Times New Roman" w:hAnsi="Times New Roman" w:cs="Times New Roman"/>
          <w:i/>
        </w:rPr>
        <w:t xml:space="preserve">  </w:t>
      </w:r>
      <w:r w:rsidRPr="005C69A1">
        <w:rPr>
          <w:rFonts w:ascii="Times New Roman" w:hAnsi="Times New Roman" w:cs="Times New Roman"/>
        </w:rPr>
        <w:t>that</w:t>
      </w:r>
      <w:proofErr w:type="gramEnd"/>
      <w:r w:rsidRPr="005C69A1">
        <w:rPr>
          <w:rFonts w:ascii="Times New Roman" w:hAnsi="Times New Roman" w:cs="Times New Roman"/>
        </w:rPr>
        <w:t xml:space="preserve"> follow, indicate which of the graphs match the description. For each description there may be no, one, or several graphs that match; write </w:t>
      </w:r>
      <w:r w:rsidRPr="005C69A1">
        <w:rPr>
          <w:rFonts w:ascii="Times New Roman" w:hAnsi="Times New Roman" w:cs="Times New Roman"/>
          <w:b/>
        </w:rPr>
        <w:t xml:space="preserve">none </w:t>
      </w:r>
      <w:r w:rsidRPr="005C69A1">
        <w:rPr>
          <w:rFonts w:ascii="Times New Roman" w:hAnsi="Times New Roman" w:cs="Times New Roman"/>
        </w:rPr>
        <w:t xml:space="preserve">if no graphs match the description. You may need to use a graph more than once. In each </w:t>
      </w:r>
      <w:r w:rsidRPr="00B30985">
        <w:rPr>
          <w:rFonts w:ascii="Times New Roman" w:hAnsi="Times New Roman" w:cs="Times New Roman"/>
          <w:noProof/>
        </w:rPr>
        <w:t>case</w:t>
      </w:r>
      <w:r w:rsidR="00B30985">
        <w:rPr>
          <w:rFonts w:ascii="Times New Roman" w:hAnsi="Times New Roman" w:cs="Times New Roman"/>
          <w:noProof/>
        </w:rPr>
        <w:t>,</w:t>
      </w:r>
      <w:r w:rsidRPr="005C69A1">
        <w:rPr>
          <w:rFonts w:ascii="Times New Roman" w:hAnsi="Times New Roman" w:cs="Times New Roman"/>
        </w:rPr>
        <w:t xml:space="preserve"> you should assume that </w:t>
      </w:r>
      <w:proofErr w:type="gramStart"/>
      <w:r w:rsidRPr="005C69A1">
        <w:rPr>
          <w:rFonts w:ascii="Times New Roman" w:hAnsi="Times New Roman" w:cs="Times New Roman"/>
          <w:i/>
        </w:rPr>
        <w:t xml:space="preserve">f  </w:t>
      </w:r>
      <w:r w:rsidRPr="005C69A1">
        <w:rPr>
          <w:rFonts w:ascii="Times New Roman" w:hAnsi="Times New Roman" w:cs="Times New Roman"/>
        </w:rPr>
        <w:t>is</w:t>
      </w:r>
      <w:proofErr w:type="gramEnd"/>
      <w:r w:rsidRPr="005C69A1">
        <w:rPr>
          <w:rFonts w:ascii="Times New Roman" w:hAnsi="Times New Roman" w:cs="Times New Roman"/>
        </w:rPr>
        <w:t xml:space="preserve"> defined only on the domain [0</w:t>
      </w:r>
      <w:r w:rsidRPr="005C69A1">
        <w:rPr>
          <w:rFonts w:ascii="Times New Roman" w:hAnsi="Times New Roman" w:cs="Times New Roman"/>
          <w:i/>
        </w:rPr>
        <w:t xml:space="preserve">, </w:t>
      </w:r>
      <w:r w:rsidRPr="005C69A1">
        <w:rPr>
          <w:rFonts w:ascii="Times New Roman" w:hAnsi="Times New Roman" w:cs="Times New Roman"/>
        </w:rPr>
        <w:t>2].</w:t>
      </w:r>
    </w:p>
    <w:p w:rsidR="005C69A1" w:rsidRPr="005C69A1" w:rsidRDefault="005C69A1" w:rsidP="005C69A1">
      <w:pPr>
        <w:pStyle w:val="ListParagraph"/>
        <w:spacing w:after="151"/>
        <w:ind w:left="360" w:firstLine="0"/>
      </w:pPr>
    </w:p>
    <w:p w:rsidR="00800E0E" w:rsidRPr="005C69A1" w:rsidRDefault="006E21BD" w:rsidP="007736C2">
      <w:pPr>
        <w:pStyle w:val="ListParagraph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&lt;0 </m:t>
        </m:r>
      </m:oMath>
      <w:proofErr w:type="gramStart"/>
      <w:r w:rsidR="00800E0E" w:rsidRPr="005C69A1">
        <w:t>for</w:t>
      </w:r>
      <w:proofErr w:type="gramEnd"/>
      <w:r w:rsidR="00800E0E" w:rsidRPr="005C69A1">
        <w:t xml:space="preserve"> </w:t>
      </w:r>
      <w:r w:rsidR="00800E0E" w:rsidRPr="005C69A1">
        <w:rPr>
          <w:i/>
        </w:rPr>
        <w:t xml:space="preserve">x </w:t>
      </w:r>
      <w:r w:rsidR="00365D36" w:rsidRPr="005C69A1">
        <w:rPr>
          <w:i/>
        </w:rPr>
        <w:t xml:space="preserve">&lt; </w:t>
      </w:r>
      <w:r w:rsidR="00800E0E" w:rsidRPr="005C69A1">
        <w:t xml:space="preserve">1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800E0E" w:rsidRPr="005C69A1">
        <w:t xml:space="preserve"> </w:t>
      </w:r>
      <w:r w:rsidR="00800E0E" w:rsidRPr="005C69A1">
        <w:rPr>
          <w:i/>
        </w:rPr>
        <w:t xml:space="preserve">&gt; </w:t>
      </w:r>
      <w:r w:rsidR="00800E0E" w:rsidRPr="005C69A1">
        <w:t xml:space="preserve">0 for </w:t>
      </w:r>
      <w:r w:rsidR="00800E0E" w:rsidRPr="005C69A1">
        <w:rPr>
          <w:i/>
        </w:rPr>
        <w:t xml:space="preserve">x &gt; </w:t>
      </w:r>
      <w:r w:rsidR="00800E0E" w:rsidRPr="005C69A1">
        <w:t xml:space="preserve">1;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</m:t>
        </m:r>
      </m:oMath>
      <w:r w:rsidR="00800E0E" w:rsidRPr="005C69A1">
        <w:rPr>
          <w:i/>
        </w:rPr>
        <w:t xml:space="preserve"> </w:t>
      </w:r>
      <w:r w:rsidR="00800E0E" w:rsidRPr="005C69A1">
        <w:t xml:space="preserve">0 for </w:t>
      </w:r>
      <w:r w:rsidR="00800E0E" w:rsidRPr="005C69A1">
        <w:rPr>
          <w:i/>
        </w:rPr>
        <w:t xml:space="preserve">x &lt; </w:t>
      </w:r>
      <w:r w:rsidR="00800E0E" w:rsidRPr="005C69A1">
        <w:t xml:space="preserve">1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</w:t>
      </w:r>
      <w:r w:rsidR="00800E0E" w:rsidRPr="005C69A1">
        <w:rPr>
          <w:i/>
        </w:rPr>
        <w:t xml:space="preserve">&gt; </w:t>
      </w:r>
      <w:r w:rsidR="00800E0E" w:rsidRPr="005C69A1">
        <w:t xml:space="preserve">0 for </w:t>
      </w:r>
      <w:r w:rsidR="00800E0E" w:rsidRPr="005C69A1">
        <w:rPr>
          <w:i/>
        </w:rPr>
        <w:t xml:space="preserve">x &gt; </w:t>
      </w:r>
      <w:r w:rsidR="00800E0E" w:rsidRPr="005C69A1">
        <w:t xml:space="preserve">1; and </w:t>
      </w:r>
      <w:r w:rsidR="00800E0E" w:rsidRPr="005C69A1">
        <w:rPr>
          <w:i/>
        </w:rPr>
        <w:t>f</w:t>
      </w:r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is continuous everywhere except at </w:t>
      </w:r>
      <w:r w:rsidR="00800E0E" w:rsidRPr="005C69A1">
        <w:rPr>
          <w:i/>
        </w:rPr>
        <w:t xml:space="preserve">x </w:t>
      </w:r>
      <w:r w:rsidR="00800E0E" w:rsidRPr="005C69A1">
        <w:t>= 1.</w:t>
      </w:r>
    </w:p>
    <w:p w:rsidR="00800E0E" w:rsidRDefault="006E21BD" w:rsidP="007736C2">
      <w:pPr>
        <w:pStyle w:val="ListParagraph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</m:oMath>
      <w:r w:rsidR="00800E0E" w:rsidRPr="005C69A1">
        <w:rPr>
          <w:i/>
        </w:rPr>
        <w:t xml:space="preserve">&gt; </w:t>
      </w:r>
      <w:r w:rsidR="00800E0E" w:rsidRPr="005C69A1">
        <w:t xml:space="preserve">0 for all </w:t>
      </w:r>
      <w:r w:rsidR="00800E0E" w:rsidRPr="005C69A1">
        <w:rPr>
          <w:i/>
        </w:rPr>
        <w:t xml:space="preserve">x </w:t>
      </w:r>
      <w:r w:rsidR="00365D36" w:rsidRPr="005C69A1">
        <w:t>&lt;</w:t>
      </w:r>
      <w:r w:rsidR="00800E0E" w:rsidRPr="005C69A1">
        <w:t xml:space="preserve"> 1;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</m:oMath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</w:t>
      </w:r>
      <w:r w:rsidR="00800E0E" w:rsidRPr="005C69A1">
        <w:rPr>
          <w:i/>
        </w:rPr>
        <w:t xml:space="preserve">&lt; </w:t>
      </w:r>
      <w:r w:rsidR="00800E0E" w:rsidRPr="005C69A1">
        <w:t xml:space="preserve">0 for all </w:t>
      </w:r>
      <w:r w:rsidR="00800E0E" w:rsidRPr="005C69A1">
        <w:rPr>
          <w:i/>
        </w:rPr>
        <w:t xml:space="preserve">x </w:t>
      </w:r>
      <w:r w:rsidR="00365D36" w:rsidRPr="005C69A1">
        <w:t>&gt;</w:t>
      </w:r>
      <w:r w:rsidR="00800E0E" w:rsidRPr="005C69A1">
        <w:t xml:space="preserve"> </w:t>
      </w:r>
      <w:proofErr w:type="gramStart"/>
      <w:r w:rsidR="00800E0E" w:rsidRPr="005C69A1">
        <w:t>1 ;</w:t>
      </w:r>
      <w:proofErr w:type="gramEnd"/>
      <w:r w:rsidR="00800E0E" w:rsidRPr="005C69A1">
        <w:t xml:space="preserve"> and </w:t>
      </w:r>
      <w:r w:rsidR="00800E0E" w:rsidRPr="005C69A1">
        <w:rPr>
          <w:i/>
        </w:rPr>
        <w:t>f</w:t>
      </w:r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is differentiable everywhere except at </w:t>
      </w:r>
      <w:r w:rsidR="00800E0E" w:rsidRPr="005C69A1">
        <w:rPr>
          <w:i/>
        </w:rPr>
        <w:t xml:space="preserve">x </w:t>
      </w:r>
      <w:r w:rsidR="00800E0E" w:rsidRPr="005C69A1">
        <w:t>= 1.</w:t>
      </w:r>
    </w:p>
    <w:p w:rsidR="007736C2" w:rsidRPr="005C69A1" w:rsidRDefault="006E21BD" w:rsidP="005C69A1">
      <w:pPr>
        <w:pStyle w:val="ListParagraph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</m:oMath>
      <w:r w:rsidR="00800E0E" w:rsidRPr="005C69A1">
        <w:rPr>
          <w:i/>
        </w:rPr>
        <w:t xml:space="preserve">&lt; </w:t>
      </w:r>
      <w:r w:rsidR="00800E0E" w:rsidRPr="005C69A1">
        <w:t xml:space="preserve">0 for all </w:t>
      </w:r>
      <w:r w:rsidR="00800E0E" w:rsidRPr="005C69A1">
        <w:rPr>
          <w:i/>
        </w:rPr>
        <w:t xml:space="preserve">x </w:t>
      </w:r>
      <w:r w:rsidR="00365D36" w:rsidRPr="005C69A1">
        <w:t>&lt;</w:t>
      </w:r>
      <w:r w:rsidR="00800E0E" w:rsidRPr="005C69A1">
        <w:t xml:space="preserve"> 1</w:t>
      </w:r>
      <w:proofErr w:type="gramStart"/>
      <w:r w:rsidR="00800E0E" w:rsidRPr="005C69A1">
        <w:t xml:space="preserve">; </w:t>
      </w:r>
      <w:r w:rsidR="006C5953" w:rsidRPr="005C69A1">
        <w:t xml:space="preserve"> </w:t>
      </w:r>
      <w:proofErr w:type="gramEnd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800E0E" w:rsidRPr="005C69A1">
        <w:rPr>
          <w:i/>
        </w:rPr>
        <w:t xml:space="preserve">&lt; </w:t>
      </w:r>
      <w:r w:rsidR="00800E0E" w:rsidRPr="005C69A1">
        <w:t xml:space="preserve">0 for </w:t>
      </w:r>
      <w:r w:rsidR="00800E0E" w:rsidRPr="005C69A1">
        <w:rPr>
          <w:i/>
        </w:rPr>
        <w:t xml:space="preserve">x &lt; </w:t>
      </w:r>
      <w:r w:rsidR="00800E0E" w:rsidRPr="005C69A1">
        <w:t xml:space="preserve">1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</m:oMath>
      <w:r w:rsidR="00800E0E" w:rsidRPr="005C69A1">
        <w:rPr>
          <w:i/>
        </w:rPr>
        <w:t xml:space="preserve">&gt; </w:t>
      </w:r>
      <w:r w:rsidR="00800E0E" w:rsidRPr="005C69A1">
        <w:t xml:space="preserve">0 for </w:t>
      </w:r>
      <w:r w:rsidR="00800E0E" w:rsidRPr="005C69A1">
        <w:rPr>
          <w:i/>
        </w:rPr>
        <w:t xml:space="preserve">x &gt; </w:t>
      </w:r>
      <w:r w:rsidR="00800E0E" w:rsidRPr="005C69A1">
        <w:t xml:space="preserve">1; and </w:t>
      </w:r>
      <w:r w:rsidR="00800E0E" w:rsidRPr="005C69A1">
        <w:rPr>
          <w:i/>
        </w:rPr>
        <w:t>f</w:t>
      </w:r>
      <w:r w:rsidR="00365D36" w:rsidRPr="005C69A1">
        <w:rPr>
          <w:i/>
        </w:rPr>
        <w:t xml:space="preserve"> </w:t>
      </w:r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</w:t>
      </w:r>
      <w:r w:rsidR="00800E0E" w:rsidRPr="005C69A1">
        <w:rPr>
          <w:i/>
        </w:rPr>
        <w:t xml:space="preserve">&lt; </w:t>
      </w:r>
      <w:r w:rsidR="00800E0E" w:rsidRPr="005C69A1">
        <w:t xml:space="preserve">0 for all </w:t>
      </w:r>
      <w:r w:rsidR="00800E0E" w:rsidRPr="005C69A1">
        <w:rPr>
          <w:i/>
        </w:rPr>
        <w:t xml:space="preserve">x </w:t>
      </w:r>
      <w:r w:rsidR="00800E0E" w:rsidRPr="005C69A1">
        <w:t>= 1</w:t>
      </w:r>
      <w:r w:rsidR="006C5953" w:rsidRPr="005C69A1">
        <w:t>.</w:t>
      </w:r>
      <w:r w:rsidR="007736C2" w:rsidRPr="005C69A1">
        <w:t xml:space="preserve"> </w:t>
      </w:r>
    </w:p>
    <w:p w:rsidR="00587426" w:rsidRPr="005C69A1" w:rsidRDefault="00587426" w:rsidP="00587426">
      <w:pPr>
        <w:pStyle w:val="ListParagraph"/>
        <w:spacing w:after="0" w:line="240" w:lineRule="auto"/>
        <w:ind w:left="504" w:firstLine="0"/>
      </w:pPr>
    </w:p>
    <w:p w:rsidR="00800E0E" w:rsidRPr="005C69A1" w:rsidRDefault="007736C2" w:rsidP="007736C2">
      <w:pPr>
        <w:pStyle w:val="ListParagraph"/>
        <w:numPr>
          <w:ilvl w:val="1"/>
          <w:numId w:val="5"/>
        </w:numPr>
      </w:pP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</m:oMath>
      <w:r w:rsidR="00800E0E" w:rsidRPr="005C69A1">
        <w:rPr>
          <w:i/>
        </w:rPr>
        <w:t xml:space="preserve">&lt; </w:t>
      </w:r>
      <w:r w:rsidR="00800E0E" w:rsidRPr="005C69A1">
        <w:t xml:space="preserve">0 for </w:t>
      </w:r>
      <w:r w:rsidR="00800E0E" w:rsidRPr="005C69A1">
        <w:rPr>
          <w:i/>
        </w:rPr>
        <w:t xml:space="preserve">x &lt; </w:t>
      </w:r>
      <w:r w:rsidR="00800E0E" w:rsidRPr="005C69A1">
        <w:t xml:space="preserve">1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gt;0</m:t>
        </m:r>
      </m:oMath>
      <w:r w:rsidR="006C5953" w:rsidRPr="005C69A1">
        <w:rPr>
          <w:vertAlign w:val="superscript"/>
        </w:rPr>
        <w:t xml:space="preserve"> </w:t>
      </w:r>
      <w:r w:rsidR="00800E0E" w:rsidRPr="005C69A1">
        <w:t xml:space="preserve"> for </w:t>
      </w:r>
      <w:r w:rsidR="00800E0E" w:rsidRPr="005C69A1">
        <w:rPr>
          <w:i/>
        </w:rPr>
        <w:t xml:space="preserve">x &gt; </w:t>
      </w:r>
      <w:r w:rsidR="00800E0E" w:rsidRPr="005C69A1">
        <w:t xml:space="preserve">1;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800E0E" w:rsidRPr="005C69A1">
        <w:rPr>
          <w:i/>
        </w:rPr>
        <w:t xml:space="preserve">&lt; </w:t>
      </w:r>
      <w:r w:rsidR="00800E0E" w:rsidRPr="005C69A1">
        <w:t xml:space="preserve">0 for </w:t>
      </w:r>
      <w:r w:rsidR="00800E0E" w:rsidRPr="005C69A1">
        <w:rPr>
          <w:i/>
        </w:rPr>
        <w:t xml:space="preserve">x &lt; </w:t>
      </w:r>
      <w:r w:rsidR="00800E0E" w:rsidRPr="005C69A1">
        <w:t xml:space="preserve">1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gt;0</m:t>
        </m:r>
      </m:oMath>
      <w:r w:rsidR="00365D36" w:rsidRPr="005C69A1">
        <w:rPr>
          <w:i/>
        </w:rPr>
        <w:t xml:space="preserve"> </w:t>
      </w:r>
      <w:r w:rsidR="00800E0E" w:rsidRPr="005C69A1">
        <w:t xml:space="preserve">for </w:t>
      </w:r>
      <w:r w:rsidR="00800E0E" w:rsidRPr="005C69A1">
        <w:rPr>
          <w:i/>
        </w:rPr>
        <w:t xml:space="preserve">x &gt; </w:t>
      </w:r>
      <w:r w:rsidR="00800E0E" w:rsidRPr="005C69A1">
        <w:t xml:space="preserve">1; and </w:t>
      </w:r>
      <w:r w:rsidR="00800E0E" w:rsidRPr="005C69A1">
        <w:rPr>
          <w:i/>
        </w:rPr>
        <w:t>f</w:t>
      </w:r>
      <w:r w:rsidR="00800E0E" w:rsidRPr="005C69A1">
        <w:t>(</w:t>
      </w:r>
      <w:r w:rsidR="00800E0E" w:rsidRPr="005C69A1">
        <w:rPr>
          <w:i/>
        </w:rPr>
        <w:t>x</w:t>
      </w:r>
      <w:r w:rsidR="00800E0E" w:rsidRPr="005C69A1">
        <w:t xml:space="preserve">) is differentiable everywhere except at </w:t>
      </w:r>
      <w:r w:rsidR="00800E0E" w:rsidRPr="005C69A1">
        <w:rPr>
          <w:i/>
        </w:rPr>
        <w:t xml:space="preserve">x </w:t>
      </w:r>
      <w:r w:rsidR="00800E0E" w:rsidRPr="005C69A1">
        <w:t xml:space="preserve">= 1. </w:t>
      </w:r>
    </w:p>
    <w:p w:rsidR="00800E0E" w:rsidRPr="005C69A1" w:rsidRDefault="00800E0E" w:rsidP="00FD21B3">
      <w:pPr>
        <w:ind w:left="432" w:hanging="110"/>
        <w:jc w:val="right"/>
        <w:rPr>
          <w:sz w:val="22"/>
          <w:szCs w:val="22"/>
        </w:rPr>
      </w:pPr>
    </w:p>
    <w:p w:rsidR="00800E0E" w:rsidRPr="005C69A1" w:rsidRDefault="00800E0E" w:rsidP="00800E0E">
      <w:pPr>
        <w:spacing w:line="259" w:lineRule="auto"/>
        <w:ind w:left="1399"/>
        <w:rPr>
          <w:sz w:val="22"/>
          <w:szCs w:val="22"/>
        </w:rPr>
      </w:pPr>
      <w:r w:rsidRPr="005C69A1">
        <w:rPr>
          <w:rFonts w:ascii="Calibri" w:eastAsia="Calibri" w:hAnsi="Calibri" w:cs="Calibri"/>
          <w:noProof/>
          <w:sz w:val="22"/>
          <w:szCs w:val="22"/>
          <w:lang w:eastAsia="en-US"/>
        </w:rPr>
        <mc:AlternateContent>
          <mc:Choice Requires="wpg">
            <w:drawing>
              <wp:inline distT="0" distB="0" distL="0" distR="0" wp14:anchorId="043B9D9F" wp14:editId="7E1A7DBA">
                <wp:extent cx="2409092" cy="2773240"/>
                <wp:effectExtent l="0" t="0" r="10795" b="27305"/>
                <wp:docPr id="9491" name="Group 94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09092" cy="2773240"/>
                          <a:chOff x="0" y="0"/>
                          <a:chExt cx="4447049" cy="4757751"/>
                        </a:xfrm>
                      </wpg:grpSpPr>
                      <wps:wsp>
                        <wps:cNvPr id="807" name="Rectangle 807"/>
                        <wps:cNvSpPr/>
                        <wps:spPr>
                          <a:xfrm>
                            <a:off x="0" y="444609"/>
                            <a:ext cx="218907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A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9" name="Shape 809"/>
                        <wps:cNvSpPr/>
                        <wps:spPr>
                          <a:xfrm>
                            <a:off x="362712" y="830694"/>
                            <a:ext cx="854786" cy="5022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4786" h="502285">
                                <a:moveTo>
                                  <a:pt x="0" y="0"/>
                                </a:moveTo>
                                <a:lnTo>
                                  <a:pt x="533" y="114"/>
                                </a:lnTo>
                                <a:lnTo>
                                  <a:pt x="1067" y="229"/>
                                </a:lnTo>
                                <a:lnTo>
                                  <a:pt x="2146" y="457"/>
                                </a:lnTo>
                                <a:lnTo>
                                  <a:pt x="4280" y="927"/>
                                </a:lnTo>
                                <a:lnTo>
                                  <a:pt x="8560" y="1867"/>
                                </a:lnTo>
                                <a:lnTo>
                                  <a:pt x="17120" y="3797"/>
                                </a:lnTo>
                                <a:lnTo>
                                  <a:pt x="34239" y="7849"/>
                                </a:lnTo>
                                <a:lnTo>
                                  <a:pt x="71361" y="17513"/>
                                </a:lnTo>
                                <a:lnTo>
                                  <a:pt x="106032" y="27623"/>
                                </a:lnTo>
                                <a:lnTo>
                                  <a:pt x="140005" y="38557"/>
                                </a:lnTo>
                                <a:lnTo>
                                  <a:pt x="176873" y="51562"/>
                                </a:lnTo>
                                <a:lnTo>
                                  <a:pt x="211265" y="64757"/>
                                </a:lnTo>
                                <a:lnTo>
                                  <a:pt x="248552" y="80239"/>
                                </a:lnTo>
                                <a:lnTo>
                                  <a:pt x="285153" y="96609"/>
                                </a:lnTo>
                                <a:lnTo>
                                  <a:pt x="319291" y="112942"/>
                                </a:lnTo>
                                <a:lnTo>
                                  <a:pt x="356324" y="131813"/>
                                </a:lnTo>
                                <a:lnTo>
                                  <a:pt x="390881" y="150495"/>
                                </a:lnTo>
                                <a:lnTo>
                                  <a:pt x="424764" y="169825"/>
                                </a:lnTo>
                                <a:lnTo>
                                  <a:pt x="461531" y="191935"/>
                                </a:lnTo>
                                <a:lnTo>
                                  <a:pt x="495834" y="213627"/>
                                </a:lnTo>
                                <a:lnTo>
                                  <a:pt x="533019" y="238303"/>
                                </a:lnTo>
                                <a:lnTo>
                                  <a:pt x="569519" y="263703"/>
                                </a:lnTo>
                                <a:lnTo>
                                  <a:pt x="603555" y="288442"/>
                                </a:lnTo>
                                <a:lnTo>
                                  <a:pt x="640487" y="316421"/>
                                </a:lnTo>
                                <a:lnTo>
                                  <a:pt x="674954" y="343599"/>
                                </a:lnTo>
                                <a:lnTo>
                                  <a:pt x="712280" y="374219"/>
                                </a:lnTo>
                                <a:lnTo>
                                  <a:pt x="748957" y="405486"/>
                                </a:lnTo>
                                <a:lnTo>
                                  <a:pt x="783158" y="435699"/>
                                </a:lnTo>
                                <a:lnTo>
                                  <a:pt x="783743" y="436220"/>
                                </a:lnTo>
                                <a:lnTo>
                                  <a:pt x="784314" y="436740"/>
                                </a:lnTo>
                                <a:lnTo>
                                  <a:pt x="785470" y="437782"/>
                                </a:lnTo>
                                <a:lnTo>
                                  <a:pt x="787794" y="439865"/>
                                </a:lnTo>
                                <a:lnTo>
                                  <a:pt x="792429" y="444069"/>
                                </a:lnTo>
                                <a:lnTo>
                                  <a:pt x="801700" y="452514"/>
                                </a:lnTo>
                                <a:lnTo>
                                  <a:pt x="802272" y="453035"/>
                                </a:lnTo>
                                <a:lnTo>
                                  <a:pt x="802856" y="453568"/>
                                </a:lnTo>
                                <a:lnTo>
                                  <a:pt x="804024" y="454622"/>
                                </a:lnTo>
                                <a:lnTo>
                                  <a:pt x="806336" y="456756"/>
                                </a:lnTo>
                                <a:lnTo>
                                  <a:pt x="810971" y="461023"/>
                                </a:lnTo>
                                <a:lnTo>
                                  <a:pt x="820242" y="469608"/>
                                </a:lnTo>
                                <a:lnTo>
                                  <a:pt x="820788" y="470116"/>
                                </a:lnTo>
                                <a:lnTo>
                                  <a:pt x="821322" y="470611"/>
                                </a:lnTo>
                                <a:lnTo>
                                  <a:pt x="822401" y="471627"/>
                                </a:lnTo>
                                <a:lnTo>
                                  <a:pt x="824573" y="473647"/>
                                </a:lnTo>
                                <a:lnTo>
                                  <a:pt x="828904" y="477698"/>
                                </a:lnTo>
                                <a:lnTo>
                                  <a:pt x="829437" y="478206"/>
                                </a:lnTo>
                                <a:lnTo>
                                  <a:pt x="829983" y="478714"/>
                                </a:lnTo>
                                <a:lnTo>
                                  <a:pt x="831063" y="479742"/>
                                </a:lnTo>
                                <a:lnTo>
                                  <a:pt x="833234" y="481775"/>
                                </a:lnTo>
                                <a:lnTo>
                                  <a:pt x="837552" y="485851"/>
                                </a:lnTo>
                                <a:lnTo>
                                  <a:pt x="838098" y="486372"/>
                                </a:lnTo>
                                <a:lnTo>
                                  <a:pt x="838632" y="486880"/>
                                </a:lnTo>
                                <a:lnTo>
                                  <a:pt x="839711" y="487909"/>
                                </a:lnTo>
                                <a:lnTo>
                                  <a:pt x="841883" y="489953"/>
                                </a:lnTo>
                                <a:lnTo>
                                  <a:pt x="842429" y="490474"/>
                                </a:lnTo>
                                <a:lnTo>
                                  <a:pt x="842962" y="490982"/>
                                </a:lnTo>
                                <a:lnTo>
                                  <a:pt x="844042" y="492011"/>
                                </a:lnTo>
                                <a:lnTo>
                                  <a:pt x="846214" y="494081"/>
                                </a:lnTo>
                                <a:lnTo>
                                  <a:pt x="846747" y="494589"/>
                                </a:lnTo>
                                <a:lnTo>
                                  <a:pt x="847293" y="495110"/>
                                </a:lnTo>
                                <a:lnTo>
                                  <a:pt x="848373" y="496138"/>
                                </a:lnTo>
                                <a:lnTo>
                                  <a:pt x="848919" y="496659"/>
                                </a:lnTo>
                                <a:lnTo>
                                  <a:pt x="849452" y="497180"/>
                                </a:lnTo>
                                <a:lnTo>
                                  <a:pt x="850532" y="498208"/>
                                </a:lnTo>
                                <a:lnTo>
                                  <a:pt x="851078" y="498729"/>
                                </a:lnTo>
                                <a:lnTo>
                                  <a:pt x="851624" y="499250"/>
                                </a:lnTo>
                                <a:lnTo>
                                  <a:pt x="852157" y="499771"/>
                                </a:lnTo>
                                <a:lnTo>
                                  <a:pt x="852704" y="500292"/>
                                </a:lnTo>
                                <a:lnTo>
                                  <a:pt x="853237" y="500799"/>
                                </a:lnTo>
                                <a:lnTo>
                                  <a:pt x="853783" y="501320"/>
                                </a:lnTo>
                                <a:lnTo>
                                  <a:pt x="854316" y="501841"/>
                                </a:lnTo>
                                <a:lnTo>
                                  <a:pt x="854786" y="502285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" name="Shape 810"/>
                        <wps:cNvSpPr/>
                        <wps:spPr>
                          <a:xfrm>
                            <a:off x="1208773" y="1320800"/>
                            <a:ext cx="52337" cy="581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337" h="58153">
                                <a:moveTo>
                                  <a:pt x="52337" y="29083"/>
                                </a:moveTo>
                                <a:cubicBezTo>
                                  <a:pt x="52337" y="21374"/>
                                  <a:pt x="49581" y="13970"/>
                                  <a:pt x="44679" y="8522"/>
                                </a:cubicBezTo>
                                <a:cubicBezTo>
                                  <a:pt x="39764" y="3060"/>
                                  <a:pt x="33109" y="0"/>
                                  <a:pt x="26175" y="0"/>
                                </a:cubicBezTo>
                                <a:cubicBezTo>
                                  <a:pt x="19228" y="0"/>
                                  <a:pt x="12573" y="3060"/>
                                  <a:pt x="7671" y="8522"/>
                                </a:cubicBezTo>
                                <a:cubicBezTo>
                                  <a:pt x="2769" y="13970"/>
                                  <a:pt x="0" y="21374"/>
                                  <a:pt x="0" y="29083"/>
                                </a:cubicBezTo>
                                <a:cubicBezTo>
                                  <a:pt x="0" y="36792"/>
                                  <a:pt x="2769" y="44183"/>
                                  <a:pt x="7671" y="49644"/>
                                </a:cubicBezTo>
                                <a:cubicBezTo>
                                  <a:pt x="12573" y="55092"/>
                                  <a:pt x="19228" y="58153"/>
                                  <a:pt x="26175" y="58153"/>
                                </a:cubicBezTo>
                                <a:cubicBezTo>
                                  <a:pt x="33109" y="58153"/>
                                  <a:pt x="39764" y="55092"/>
                                  <a:pt x="44679" y="49644"/>
                                </a:cubicBezTo>
                                <a:cubicBezTo>
                                  <a:pt x="49581" y="44183"/>
                                  <a:pt x="52337" y="36792"/>
                                  <a:pt x="52337" y="29083"/>
                                </a:cubicBezTo>
                                <a:close/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1" name="Shape 811"/>
                        <wps:cNvSpPr/>
                        <wps:spPr>
                          <a:xfrm>
                            <a:off x="1234948" y="726859"/>
                            <a:ext cx="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3600" cap="rnd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2" name="Shape 812"/>
                        <wps:cNvSpPr/>
                        <wps:spPr>
                          <a:xfrm>
                            <a:off x="1252410" y="103836"/>
                            <a:ext cx="854773" cy="6227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4773" h="622770">
                                <a:moveTo>
                                  <a:pt x="0" y="622770"/>
                                </a:moveTo>
                                <a:lnTo>
                                  <a:pt x="267" y="622770"/>
                                </a:lnTo>
                                <a:lnTo>
                                  <a:pt x="838" y="622745"/>
                                </a:lnTo>
                                <a:lnTo>
                                  <a:pt x="1410" y="622719"/>
                                </a:lnTo>
                                <a:lnTo>
                                  <a:pt x="1994" y="622706"/>
                                </a:lnTo>
                                <a:lnTo>
                                  <a:pt x="2566" y="622694"/>
                                </a:lnTo>
                                <a:lnTo>
                                  <a:pt x="3708" y="622655"/>
                                </a:lnTo>
                                <a:lnTo>
                                  <a:pt x="4280" y="622630"/>
                                </a:lnTo>
                                <a:lnTo>
                                  <a:pt x="4864" y="622604"/>
                                </a:lnTo>
                                <a:lnTo>
                                  <a:pt x="6020" y="622567"/>
                                </a:lnTo>
                                <a:lnTo>
                                  <a:pt x="8319" y="622478"/>
                                </a:lnTo>
                                <a:lnTo>
                                  <a:pt x="8890" y="622452"/>
                                </a:lnTo>
                                <a:lnTo>
                                  <a:pt x="9461" y="622427"/>
                                </a:lnTo>
                                <a:lnTo>
                                  <a:pt x="10617" y="622376"/>
                                </a:lnTo>
                                <a:lnTo>
                                  <a:pt x="12916" y="622262"/>
                                </a:lnTo>
                                <a:lnTo>
                                  <a:pt x="17526" y="622020"/>
                                </a:lnTo>
                                <a:lnTo>
                                  <a:pt x="18098" y="621983"/>
                                </a:lnTo>
                                <a:lnTo>
                                  <a:pt x="18669" y="621957"/>
                                </a:lnTo>
                                <a:lnTo>
                                  <a:pt x="19825" y="621881"/>
                                </a:lnTo>
                                <a:lnTo>
                                  <a:pt x="22123" y="621741"/>
                                </a:lnTo>
                                <a:lnTo>
                                  <a:pt x="26721" y="621424"/>
                                </a:lnTo>
                                <a:lnTo>
                                  <a:pt x="27305" y="621385"/>
                                </a:lnTo>
                                <a:lnTo>
                                  <a:pt x="27876" y="621335"/>
                                </a:lnTo>
                                <a:lnTo>
                                  <a:pt x="29032" y="621246"/>
                                </a:lnTo>
                                <a:lnTo>
                                  <a:pt x="31331" y="621068"/>
                                </a:lnTo>
                                <a:lnTo>
                                  <a:pt x="35941" y="620687"/>
                                </a:lnTo>
                                <a:lnTo>
                                  <a:pt x="36474" y="620636"/>
                                </a:lnTo>
                                <a:lnTo>
                                  <a:pt x="37008" y="620585"/>
                                </a:lnTo>
                                <a:lnTo>
                                  <a:pt x="38075" y="620497"/>
                                </a:lnTo>
                                <a:lnTo>
                                  <a:pt x="40234" y="620293"/>
                                </a:lnTo>
                                <a:lnTo>
                                  <a:pt x="44526" y="619874"/>
                                </a:lnTo>
                                <a:lnTo>
                                  <a:pt x="45060" y="619823"/>
                                </a:lnTo>
                                <a:lnTo>
                                  <a:pt x="45606" y="619760"/>
                                </a:lnTo>
                                <a:lnTo>
                                  <a:pt x="46673" y="619658"/>
                                </a:lnTo>
                                <a:lnTo>
                                  <a:pt x="48832" y="619417"/>
                                </a:lnTo>
                                <a:lnTo>
                                  <a:pt x="53111" y="618935"/>
                                </a:lnTo>
                                <a:lnTo>
                                  <a:pt x="53658" y="618884"/>
                                </a:lnTo>
                                <a:lnTo>
                                  <a:pt x="54191" y="618820"/>
                                </a:lnTo>
                                <a:lnTo>
                                  <a:pt x="55270" y="618693"/>
                                </a:lnTo>
                                <a:lnTo>
                                  <a:pt x="57417" y="618426"/>
                                </a:lnTo>
                                <a:lnTo>
                                  <a:pt x="61709" y="617893"/>
                                </a:lnTo>
                                <a:lnTo>
                                  <a:pt x="70307" y="616712"/>
                                </a:lnTo>
                                <a:lnTo>
                                  <a:pt x="70879" y="616636"/>
                                </a:lnTo>
                                <a:lnTo>
                                  <a:pt x="71463" y="616547"/>
                                </a:lnTo>
                                <a:lnTo>
                                  <a:pt x="72631" y="616369"/>
                                </a:lnTo>
                                <a:lnTo>
                                  <a:pt x="74956" y="616026"/>
                                </a:lnTo>
                                <a:lnTo>
                                  <a:pt x="79603" y="615302"/>
                                </a:lnTo>
                                <a:lnTo>
                                  <a:pt x="88925" y="613753"/>
                                </a:lnTo>
                                <a:lnTo>
                                  <a:pt x="89497" y="613651"/>
                                </a:lnTo>
                                <a:lnTo>
                                  <a:pt x="90081" y="613549"/>
                                </a:lnTo>
                                <a:lnTo>
                                  <a:pt x="91250" y="613346"/>
                                </a:lnTo>
                                <a:lnTo>
                                  <a:pt x="93574" y="612927"/>
                                </a:lnTo>
                                <a:lnTo>
                                  <a:pt x="98235" y="612064"/>
                                </a:lnTo>
                                <a:lnTo>
                                  <a:pt x="107544" y="610222"/>
                                </a:lnTo>
                                <a:lnTo>
                                  <a:pt x="108115" y="610108"/>
                                </a:lnTo>
                                <a:lnTo>
                                  <a:pt x="108687" y="609981"/>
                                </a:lnTo>
                                <a:lnTo>
                                  <a:pt x="109830" y="609752"/>
                                </a:lnTo>
                                <a:lnTo>
                                  <a:pt x="112116" y="609269"/>
                                </a:lnTo>
                                <a:lnTo>
                                  <a:pt x="116687" y="608279"/>
                                </a:lnTo>
                                <a:lnTo>
                                  <a:pt x="125819" y="606209"/>
                                </a:lnTo>
                                <a:lnTo>
                                  <a:pt x="144107" y="601637"/>
                                </a:lnTo>
                                <a:lnTo>
                                  <a:pt x="144640" y="601497"/>
                                </a:lnTo>
                                <a:lnTo>
                                  <a:pt x="145174" y="601358"/>
                                </a:lnTo>
                                <a:lnTo>
                                  <a:pt x="146241" y="601078"/>
                                </a:lnTo>
                                <a:lnTo>
                                  <a:pt x="148374" y="600494"/>
                                </a:lnTo>
                                <a:lnTo>
                                  <a:pt x="152628" y="599326"/>
                                </a:lnTo>
                                <a:lnTo>
                                  <a:pt x="161163" y="596887"/>
                                </a:lnTo>
                                <a:lnTo>
                                  <a:pt x="178207" y="591667"/>
                                </a:lnTo>
                                <a:lnTo>
                                  <a:pt x="178791" y="591477"/>
                                </a:lnTo>
                                <a:lnTo>
                                  <a:pt x="179362" y="591299"/>
                                </a:lnTo>
                                <a:lnTo>
                                  <a:pt x="180518" y="590918"/>
                                </a:lnTo>
                                <a:lnTo>
                                  <a:pt x="182829" y="590169"/>
                                </a:lnTo>
                                <a:lnTo>
                                  <a:pt x="187465" y="588632"/>
                                </a:lnTo>
                                <a:lnTo>
                                  <a:pt x="196710" y="585457"/>
                                </a:lnTo>
                                <a:lnTo>
                                  <a:pt x="215202" y="578688"/>
                                </a:lnTo>
                                <a:lnTo>
                                  <a:pt x="249720" y="564553"/>
                                </a:lnTo>
                                <a:lnTo>
                                  <a:pt x="283566" y="548818"/>
                                </a:lnTo>
                                <a:lnTo>
                                  <a:pt x="320294" y="529602"/>
                                </a:lnTo>
                                <a:lnTo>
                                  <a:pt x="354559" y="509676"/>
                                </a:lnTo>
                                <a:lnTo>
                                  <a:pt x="391706" y="485927"/>
                                </a:lnTo>
                                <a:lnTo>
                                  <a:pt x="426390" y="461683"/>
                                </a:lnTo>
                                <a:lnTo>
                                  <a:pt x="460388" y="436029"/>
                                </a:lnTo>
                                <a:lnTo>
                                  <a:pt x="497269" y="406044"/>
                                </a:lnTo>
                                <a:lnTo>
                                  <a:pt x="531698" y="376047"/>
                                </a:lnTo>
                                <a:lnTo>
                                  <a:pt x="569011" y="341350"/>
                                </a:lnTo>
                                <a:lnTo>
                                  <a:pt x="605625" y="305079"/>
                                </a:lnTo>
                                <a:lnTo>
                                  <a:pt x="639801" y="269252"/>
                                </a:lnTo>
                                <a:lnTo>
                                  <a:pt x="676846" y="228244"/>
                                </a:lnTo>
                                <a:lnTo>
                                  <a:pt x="711429" y="187947"/>
                                </a:lnTo>
                                <a:lnTo>
                                  <a:pt x="745337" y="146520"/>
                                </a:lnTo>
                                <a:lnTo>
                                  <a:pt x="782117" y="99454"/>
                                </a:lnTo>
                                <a:lnTo>
                                  <a:pt x="816445" y="53530"/>
                                </a:lnTo>
                                <a:lnTo>
                                  <a:pt x="817042" y="52717"/>
                                </a:lnTo>
                                <a:lnTo>
                                  <a:pt x="817652" y="51905"/>
                                </a:lnTo>
                                <a:lnTo>
                                  <a:pt x="818845" y="50254"/>
                                </a:lnTo>
                                <a:lnTo>
                                  <a:pt x="821245" y="46977"/>
                                </a:lnTo>
                                <a:lnTo>
                                  <a:pt x="826021" y="40374"/>
                                </a:lnTo>
                                <a:lnTo>
                                  <a:pt x="835609" y="27064"/>
                                </a:lnTo>
                                <a:lnTo>
                                  <a:pt x="836206" y="26226"/>
                                </a:lnTo>
                                <a:lnTo>
                                  <a:pt x="836803" y="25387"/>
                                </a:lnTo>
                                <a:lnTo>
                                  <a:pt x="838010" y="23711"/>
                                </a:lnTo>
                                <a:lnTo>
                                  <a:pt x="840397" y="20358"/>
                                </a:lnTo>
                                <a:lnTo>
                                  <a:pt x="845185" y="13601"/>
                                </a:lnTo>
                                <a:lnTo>
                                  <a:pt x="845782" y="12763"/>
                                </a:lnTo>
                                <a:lnTo>
                                  <a:pt x="846391" y="11912"/>
                                </a:lnTo>
                                <a:lnTo>
                                  <a:pt x="847585" y="10223"/>
                                </a:lnTo>
                                <a:lnTo>
                                  <a:pt x="849973" y="6820"/>
                                </a:lnTo>
                                <a:lnTo>
                                  <a:pt x="850583" y="5969"/>
                                </a:lnTo>
                                <a:lnTo>
                                  <a:pt x="851167" y="5118"/>
                                </a:lnTo>
                                <a:lnTo>
                                  <a:pt x="852373" y="3416"/>
                                </a:lnTo>
                                <a:lnTo>
                                  <a:pt x="852970" y="2565"/>
                                </a:lnTo>
                                <a:lnTo>
                                  <a:pt x="853567" y="1715"/>
                                </a:lnTo>
                                <a:lnTo>
                                  <a:pt x="854164" y="851"/>
                                </a:lnTo>
                                <a:lnTo>
                                  <a:pt x="854773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4" name="Shape 814"/>
                        <wps:cNvSpPr/>
                        <wps:spPr>
                          <a:xfrm>
                            <a:off x="1234948" y="702475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5" name="Shape 815"/>
                        <wps:cNvSpPr/>
                        <wps:spPr>
                          <a:xfrm>
                            <a:off x="2107184" y="702475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6" name="Shape 816"/>
                        <wps:cNvSpPr/>
                        <wps:spPr>
                          <a:xfrm>
                            <a:off x="326364" y="726859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7" name="Shape 817"/>
                        <wps:cNvSpPr/>
                        <wps:spPr>
                          <a:xfrm>
                            <a:off x="362712" y="1142213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8" name="Shape 818"/>
                        <wps:cNvSpPr/>
                        <wps:spPr>
                          <a:xfrm>
                            <a:off x="362712" y="311506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9" name="Shape 819"/>
                        <wps:cNvSpPr/>
                        <wps:spPr>
                          <a:xfrm>
                            <a:off x="362712" y="0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1" name="Rectangle 821"/>
                        <wps:cNvSpPr/>
                        <wps:spPr>
                          <a:xfrm>
                            <a:off x="195605" y="1098407"/>
                            <a:ext cx="111199" cy="75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2" name="Rectangle 822"/>
                        <wps:cNvSpPr/>
                        <wps:spPr>
                          <a:xfrm>
                            <a:off x="279425" y="1087677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3" name="Rectangle 823"/>
                        <wps:cNvSpPr/>
                        <wps:spPr>
                          <a:xfrm>
                            <a:off x="284987" y="262628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8" name="Rectangle 1288"/>
                        <wps:cNvSpPr/>
                        <wps:spPr>
                          <a:xfrm>
                            <a:off x="2095114" y="72660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7" name="Rectangle 1287"/>
                        <wps:cNvSpPr/>
                        <wps:spPr>
                          <a:xfrm>
                            <a:off x="1189222" y="72660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5" name="Rectangle 825"/>
                        <wps:cNvSpPr/>
                        <wps:spPr>
                          <a:xfrm>
                            <a:off x="2305815" y="444611"/>
                            <a:ext cx="208773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B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7" name="Shape 827"/>
                        <wps:cNvSpPr/>
                        <wps:spPr>
                          <a:xfrm>
                            <a:off x="2660904" y="757429"/>
                            <a:ext cx="854786" cy="3866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4786" h="386626">
                                <a:moveTo>
                                  <a:pt x="0" y="73266"/>
                                </a:moveTo>
                                <a:lnTo>
                                  <a:pt x="533" y="74092"/>
                                </a:lnTo>
                                <a:lnTo>
                                  <a:pt x="1067" y="74917"/>
                                </a:lnTo>
                                <a:lnTo>
                                  <a:pt x="2134" y="76568"/>
                                </a:lnTo>
                                <a:lnTo>
                                  <a:pt x="4280" y="79857"/>
                                </a:lnTo>
                                <a:lnTo>
                                  <a:pt x="8560" y="86372"/>
                                </a:lnTo>
                                <a:lnTo>
                                  <a:pt x="17132" y="99199"/>
                                </a:lnTo>
                                <a:lnTo>
                                  <a:pt x="34239" y="124015"/>
                                </a:lnTo>
                                <a:lnTo>
                                  <a:pt x="71361" y="173977"/>
                                </a:lnTo>
                                <a:lnTo>
                                  <a:pt x="106032" y="215874"/>
                                </a:lnTo>
                                <a:lnTo>
                                  <a:pt x="140005" y="252488"/>
                                </a:lnTo>
                                <a:lnTo>
                                  <a:pt x="176873" y="287223"/>
                                </a:lnTo>
                                <a:lnTo>
                                  <a:pt x="177406" y="287693"/>
                                </a:lnTo>
                                <a:lnTo>
                                  <a:pt x="177940" y="288150"/>
                                </a:lnTo>
                                <a:lnTo>
                                  <a:pt x="179019" y="289077"/>
                                </a:lnTo>
                                <a:lnTo>
                                  <a:pt x="181165" y="290931"/>
                                </a:lnTo>
                                <a:lnTo>
                                  <a:pt x="185471" y="294563"/>
                                </a:lnTo>
                                <a:lnTo>
                                  <a:pt x="194069" y="301637"/>
                                </a:lnTo>
                                <a:lnTo>
                                  <a:pt x="211264" y="314934"/>
                                </a:lnTo>
                                <a:lnTo>
                                  <a:pt x="211849" y="315379"/>
                                </a:lnTo>
                                <a:lnTo>
                                  <a:pt x="212433" y="315798"/>
                                </a:lnTo>
                                <a:lnTo>
                                  <a:pt x="213601" y="316661"/>
                                </a:lnTo>
                                <a:lnTo>
                                  <a:pt x="215926" y="318351"/>
                                </a:lnTo>
                                <a:lnTo>
                                  <a:pt x="220586" y="321678"/>
                                </a:lnTo>
                                <a:lnTo>
                                  <a:pt x="229908" y="328079"/>
                                </a:lnTo>
                                <a:lnTo>
                                  <a:pt x="230492" y="328473"/>
                                </a:lnTo>
                                <a:lnTo>
                                  <a:pt x="231077" y="328853"/>
                                </a:lnTo>
                                <a:lnTo>
                                  <a:pt x="232232" y="329628"/>
                                </a:lnTo>
                                <a:lnTo>
                                  <a:pt x="234569" y="331152"/>
                                </a:lnTo>
                                <a:lnTo>
                                  <a:pt x="239230" y="334137"/>
                                </a:lnTo>
                                <a:lnTo>
                                  <a:pt x="248552" y="339890"/>
                                </a:lnTo>
                                <a:lnTo>
                                  <a:pt x="249123" y="340233"/>
                                </a:lnTo>
                                <a:lnTo>
                                  <a:pt x="249694" y="340563"/>
                                </a:lnTo>
                                <a:lnTo>
                                  <a:pt x="250838" y="341236"/>
                                </a:lnTo>
                                <a:lnTo>
                                  <a:pt x="253124" y="342582"/>
                                </a:lnTo>
                                <a:lnTo>
                                  <a:pt x="257696" y="345198"/>
                                </a:lnTo>
                                <a:lnTo>
                                  <a:pt x="266852" y="350177"/>
                                </a:lnTo>
                                <a:lnTo>
                                  <a:pt x="267424" y="350494"/>
                                </a:lnTo>
                                <a:lnTo>
                                  <a:pt x="267995" y="350786"/>
                                </a:lnTo>
                                <a:lnTo>
                                  <a:pt x="269151" y="351383"/>
                                </a:lnTo>
                                <a:lnTo>
                                  <a:pt x="271425" y="352552"/>
                                </a:lnTo>
                                <a:lnTo>
                                  <a:pt x="275996" y="354850"/>
                                </a:lnTo>
                                <a:lnTo>
                                  <a:pt x="285153" y="359206"/>
                                </a:lnTo>
                                <a:lnTo>
                                  <a:pt x="285686" y="359448"/>
                                </a:lnTo>
                                <a:lnTo>
                                  <a:pt x="286220" y="359689"/>
                                </a:lnTo>
                                <a:lnTo>
                                  <a:pt x="287287" y="360172"/>
                                </a:lnTo>
                                <a:lnTo>
                                  <a:pt x="289433" y="361124"/>
                                </a:lnTo>
                                <a:lnTo>
                                  <a:pt x="293688" y="362965"/>
                                </a:lnTo>
                                <a:lnTo>
                                  <a:pt x="302222" y="366458"/>
                                </a:lnTo>
                                <a:lnTo>
                                  <a:pt x="302755" y="366674"/>
                                </a:lnTo>
                                <a:lnTo>
                                  <a:pt x="303289" y="366877"/>
                                </a:lnTo>
                                <a:lnTo>
                                  <a:pt x="304355" y="367296"/>
                                </a:lnTo>
                                <a:lnTo>
                                  <a:pt x="306489" y="368109"/>
                                </a:lnTo>
                                <a:lnTo>
                                  <a:pt x="310769" y="369671"/>
                                </a:lnTo>
                                <a:lnTo>
                                  <a:pt x="319291" y="372605"/>
                                </a:lnTo>
                                <a:lnTo>
                                  <a:pt x="319875" y="372795"/>
                                </a:lnTo>
                                <a:lnTo>
                                  <a:pt x="320446" y="372986"/>
                                </a:lnTo>
                                <a:lnTo>
                                  <a:pt x="321615" y="373354"/>
                                </a:lnTo>
                                <a:lnTo>
                                  <a:pt x="323926" y="374078"/>
                                </a:lnTo>
                                <a:lnTo>
                                  <a:pt x="328549" y="375475"/>
                                </a:lnTo>
                                <a:lnTo>
                                  <a:pt x="329133" y="375640"/>
                                </a:lnTo>
                                <a:lnTo>
                                  <a:pt x="329705" y="375805"/>
                                </a:lnTo>
                                <a:lnTo>
                                  <a:pt x="330860" y="376136"/>
                                </a:lnTo>
                                <a:lnTo>
                                  <a:pt x="333184" y="376783"/>
                                </a:lnTo>
                                <a:lnTo>
                                  <a:pt x="337807" y="378015"/>
                                </a:lnTo>
                                <a:lnTo>
                                  <a:pt x="338391" y="378155"/>
                                </a:lnTo>
                                <a:lnTo>
                                  <a:pt x="338963" y="378307"/>
                                </a:lnTo>
                                <a:lnTo>
                                  <a:pt x="340119" y="378599"/>
                                </a:lnTo>
                                <a:lnTo>
                                  <a:pt x="342430" y="379158"/>
                                </a:lnTo>
                                <a:lnTo>
                                  <a:pt x="347066" y="380225"/>
                                </a:lnTo>
                                <a:lnTo>
                                  <a:pt x="347650" y="380352"/>
                                </a:lnTo>
                                <a:lnTo>
                                  <a:pt x="348221" y="380479"/>
                                </a:lnTo>
                                <a:lnTo>
                                  <a:pt x="349377" y="380733"/>
                                </a:lnTo>
                                <a:lnTo>
                                  <a:pt x="351688" y="381216"/>
                                </a:lnTo>
                                <a:lnTo>
                                  <a:pt x="356311" y="382105"/>
                                </a:lnTo>
                                <a:lnTo>
                                  <a:pt x="356857" y="382206"/>
                                </a:lnTo>
                                <a:lnTo>
                                  <a:pt x="357403" y="382308"/>
                                </a:lnTo>
                                <a:lnTo>
                                  <a:pt x="358483" y="382498"/>
                                </a:lnTo>
                                <a:lnTo>
                                  <a:pt x="360642" y="382879"/>
                                </a:lnTo>
                                <a:lnTo>
                                  <a:pt x="364960" y="383565"/>
                                </a:lnTo>
                                <a:lnTo>
                                  <a:pt x="365493" y="383654"/>
                                </a:lnTo>
                                <a:lnTo>
                                  <a:pt x="366039" y="383743"/>
                                </a:lnTo>
                                <a:lnTo>
                                  <a:pt x="367119" y="383895"/>
                                </a:lnTo>
                                <a:lnTo>
                                  <a:pt x="369278" y="384200"/>
                                </a:lnTo>
                                <a:lnTo>
                                  <a:pt x="373596" y="384759"/>
                                </a:lnTo>
                                <a:lnTo>
                                  <a:pt x="374142" y="384809"/>
                                </a:lnTo>
                                <a:lnTo>
                                  <a:pt x="374676" y="384886"/>
                                </a:lnTo>
                                <a:lnTo>
                                  <a:pt x="375767" y="385000"/>
                                </a:lnTo>
                                <a:lnTo>
                                  <a:pt x="377927" y="385242"/>
                                </a:lnTo>
                                <a:lnTo>
                                  <a:pt x="378460" y="385292"/>
                                </a:lnTo>
                                <a:lnTo>
                                  <a:pt x="379006" y="385343"/>
                                </a:lnTo>
                                <a:lnTo>
                                  <a:pt x="380073" y="385445"/>
                                </a:lnTo>
                                <a:lnTo>
                                  <a:pt x="382245" y="385648"/>
                                </a:lnTo>
                                <a:lnTo>
                                  <a:pt x="382778" y="385686"/>
                                </a:lnTo>
                                <a:lnTo>
                                  <a:pt x="383324" y="385737"/>
                                </a:lnTo>
                                <a:lnTo>
                                  <a:pt x="384404" y="385826"/>
                                </a:lnTo>
                                <a:lnTo>
                                  <a:pt x="384949" y="385864"/>
                                </a:lnTo>
                                <a:lnTo>
                                  <a:pt x="385483" y="385902"/>
                                </a:lnTo>
                                <a:lnTo>
                                  <a:pt x="386562" y="385990"/>
                                </a:lnTo>
                                <a:lnTo>
                                  <a:pt x="387109" y="386016"/>
                                </a:lnTo>
                                <a:lnTo>
                                  <a:pt x="387642" y="386054"/>
                                </a:lnTo>
                                <a:lnTo>
                                  <a:pt x="388721" y="386118"/>
                                </a:lnTo>
                                <a:lnTo>
                                  <a:pt x="390881" y="386257"/>
                                </a:lnTo>
                                <a:lnTo>
                                  <a:pt x="391414" y="386283"/>
                                </a:lnTo>
                                <a:lnTo>
                                  <a:pt x="391935" y="386308"/>
                                </a:lnTo>
                                <a:lnTo>
                                  <a:pt x="393002" y="386359"/>
                                </a:lnTo>
                                <a:lnTo>
                                  <a:pt x="393522" y="386384"/>
                                </a:lnTo>
                                <a:lnTo>
                                  <a:pt x="394056" y="386410"/>
                                </a:lnTo>
                                <a:lnTo>
                                  <a:pt x="395122" y="386448"/>
                                </a:lnTo>
                                <a:lnTo>
                                  <a:pt x="395656" y="386461"/>
                                </a:lnTo>
                                <a:lnTo>
                                  <a:pt x="396177" y="386486"/>
                                </a:lnTo>
                                <a:lnTo>
                                  <a:pt x="396697" y="386499"/>
                                </a:lnTo>
                                <a:lnTo>
                                  <a:pt x="397231" y="386511"/>
                                </a:lnTo>
                                <a:lnTo>
                                  <a:pt x="397764" y="386537"/>
                                </a:lnTo>
                                <a:lnTo>
                                  <a:pt x="398297" y="386550"/>
                                </a:lnTo>
                                <a:lnTo>
                                  <a:pt x="398831" y="386550"/>
                                </a:lnTo>
                                <a:lnTo>
                                  <a:pt x="399352" y="386575"/>
                                </a:lnTo>
                                <a:lnTo>
                                  <a:pt x="399885" y="386575"/>
                                </a:lnTo>
                                <a:lnTo>
                                  <a:pt x="400406" y="386600"/>
                                </a:lnTo>
                                <a:lnTo>
                                  <a:pt x="400939" y="386600"/>
                                </a:lnTo>
                                <a:lnTo>
                                  <a:pt x="401472" y="386600"/>
                                </a:lnTo>
                                <a:lnTo>
                                  <a:pt x="402006" y="386613"/>
                                </a:lnTo>
                                <a:lnTo>
                                  <a:pt x="402527" y="386626"/>
                                </a:lnTo>
                                <a:lnTo>
                                  <a:pt x="403060" y="386626"/>
                                </a:lnTo>
                                <a:lnTo>
                                  <a:pt x="403593" y="386626"/>
                                </a:lnTo>
                                <a:lnTo>
                                  <a:pt x="406235" y="386626"/>
                                </a:lnTo>
                                <a:lnTo>
                                  <a:pt x="406768" y="386626"/>
                                </a:lnTo>
                                <a:lnTo>
                                  <a:pt x="407289" y="386626"/>
                                </a:lnTo>
                                <a:lnTo>
                                  <a:pt x="407822" y="386626"/>
                                </a:lnTo>
                                <a:lnTo>
                                  <a:pt x="408356" y="386613"/>
                                </a:lnTo>
                                <a:lnTo>
                                  <a:pt x="408877" y="386600"/>
                                </a:lnTo>
                                <a:lnTo>
                                  <a:pt x="409410" y="386600"/>
                                </a:lnTo>
                                <a:lnTo>
                                  <a:pt x="409943" y="386575"/>
                                </a:lnTo>
                                <a:lnTo>
                                  <a:pt x="410464" y="386575"/>
                                </a:lnTo>
                                <a:lnTo>
                                  <a:pt x="410997" y="386562"/>
                                </a:lnTo>
                                <a:lnTo>
                                  <a:pt x="411531" y="386550"/>
                                </a:lnTo>
                                <a:lnTo>
                                  <a:pt x="412064" y="386537"/>
                                </a:lnTo>
                                <a:lnTo>
                                  <a:pt x="412585" y="386524"/>
                                </a:lnTo>
                                <a:lnTo>
                                  <a:pt x="413118" y="386499"/>
                                </a:lnTo>
                                <a:lnTo>
                                  <a:pt x="414172" y="386473"/>
                                </a:lnTo>
                                <a:lnTo>
                                  <a:pt x="414706" y="386448"/>
                                </a:lnTo>
                                <a:lnTo>
                                  <a:pt x="415239" y="386435"/>
                                </a:lnTo>
                                <a:lnTo>
                                  <a:pt x="416293" y="386384"/>
                                </a:lnTo>
                                <a:lnTo>
                                  <a:pt x="416827" y="386359"/>
                                </a:lnTo>
                                <a:lnTo>
                                  <a:pt x="417347" y="386333"/>
                                </a:lnTo>
                                <a:lnTo>
                                  <a:pt x="418414" y="386283"/>
                                </a:lnTo>
                                <a:lnTo>
                                  <a:pt x="418947" y="386257"/>
                                </a:lnTo>
                                <a:lnTo>
                                  <a:pt x="419468" y="386232"/>
                                </a:lnTo>
                                <a:lnTo>
                                  <a:pt x="420535" y="386169"/>
                                </a:lnTo>
                                <a:lnTo>
                                  <a:pt x="421056" y="386143"/>
                                </a:lnTo>
                                <a:lnTo>
                                  <a:pt x="421589" y="386105"/>
                                </a:lnTo>
                                <a:lnTo>
                                  <a:pt x="422643" y="386029"/>
                                </a:lnTo>
                                <a:lnTo>
                                  <a:pt x="424764" y="385876"/>
                                </a:lnTo>
                                <a:lnTo>
                                  <a:pt x="425336" y="385838"/>
                                </a:lnTo>
                                <a:lnTo>
                                  <a:pt x="425920" y="385800"/>
                                </a:lnTo>
                                <a:lnTo>
                                  <a:pt x="427063" y="385699"/>
                                </a:lnTo>
                                <a:lnTo>
                                  <a:pt x="429361" y="385495"/>
                                </a:lnTo>
                                <a:lnTo>
                                  <a:pt x="429933" y="385445"/>
                                </a:lnTo>
                                <a:lnTo>
                                  <a:pt x="430517" y="385394"/>
                                </a:lnTo>
                                <a:lnTo>
                                  <a:pt x="431660" y="385267"/>
                                </a:lnTo>
                                <a:lnTo>
                                  <a:pt x="433959" y="385026"/>
                                </a:lnTo>
                                <a:lnTo>
                                  <a:pt x="434530" y="384962"/>
                                </a:lnTo>
                                <a:lnTo>
                                  <a:pt x="435102" y="384899"/>
                                </a:lnTo>
                                <a:lnTo>
                                  <a:pt x="436258" y="384759"/>
                                </a:lnTo>
                                <a:lnTo>
                                  <a:pt x="438557" y="384479"/>
                                </a:lnTo>
                                <a:lnTo>
                                  <a:pt x="443141" y="383844"/>
                                </a:lnTo>
                                <a:lnTo>
                                  <a:pt x="443725" y="383756"/>
                                </a:lnTo>
                                <a:lnTo>
                                  <a:pt x="444297" y="383667"/>
                                </a:lnTo>
                                <a:lnTo>
                                  <a:pt x="445453" y="383501"/>
                                </a:lnTo>
                                <a:lnTo>
                                  <a:pt x="447739" y="383133"/>
                                </a:lnTo>
                                <a:lnTo>
                                  <a:pt x="452336" y="382346"/>
                                </a:lnTo>
                                <a:lnTo>
                                  <a:pt x="452920" y="382244"/>
                                </a:lnTo>
                                <a:lnTo>
                                  <a:pt x="453491" y="382130"/>
                                </a:lnTo>
                                <a:lnTo>
                                  <a:pt x="454635" y="381914"/>
                                </a:lnTo>
                                <a:lnTo>
                                  <a:pt x="456933" y="381470"/>
                                </a:lnTo>
                                <a:lnTo>
                                  <a:pt x="461531" y="380517"/>
                                </a:lnTo>
                                <a:lnTo>
                                  <a:pt x="462064" y="380403"/>
                                </a:lnTo>
                                <a:lnTo>
                                  <a:pt x="462597" y="380288"/>
                                </a:lnTo>
                                <a:lnTo>
                                  <a:pt x="463677" y="380047"/>
                                </a:lnTo>
                                <a:lnTo>
                                  <a:pt x="465811" y="379552"/>
                                </a:lnTo>
                                <a:lnTo>
                                  <a:pt x="470103" y="378523"/>
                                </a:lnTo>
                                <a:lnTo>
                                  <a:pt x="478675" y="376250"/>
                                </a:lnTo>
                                <a:lnTo>
                                  <a:pt x="479209" y="376098"/>
                                </a:lnTo>
                                <a:lnTo>
                                  <a:pt x="479742" y="375945"/>
                                </a:lnTo>
                                <a:lnTo>
                                  <a:pt x="480822" y="375627"/>
                                </a:lnTo>
                                <a:lnTo>
                                  <a:pt x="482968" y="375005"/>
                                </a:lnTo>
                                <a:lnTo>
                                  <a:pt x="487248" y="373697"/>
                                </a:lnTo>
                                <a:lnTo>
                                  <a:pt x="495833" y="370852"/>
                                </a:lnTo>
                                <a:lnTo>
                                  <a:pt x="496405" y="370649"/>
                                </a:lnTo>
                                <a:lnTo>
                                  <a:pt x="496989" y="370446"/>
                                </a:lnTo>
                                <a:lnTo>
                                  <a:pt x="498158" y="370039"/>
                                </a:lnTo>
                                <a:lnTo>
                                  <a:pt x="500481" y="369201"/>
                                </a:lnTo>
                                <a:lnTo>
                                  <a:pt x="505130" y="367461"/>
                                </a:lnTo>
                                <a:lnTo>
                                  <a:pt x="514426" y="363741"/>
                                </a:lnTo>
                                <a:lnTo>
                                  <a:pt x="514998" y="363499"/>
                                </a:lnTo>
                                <a:lnTo>
                                  <a:pt x="515582" y="363258"/>
                                </a:lnTo>
                                <a:lnTo>
                                  <a:pt x="516750" y="362762"/>
                                </a:lnTo>
                                <a:lnTo>
                                  <a:pt x="519075" y="361747"/>
                                </a:lnTo>
                                <a:lnTo>
                                  <a:pt x="523722" y="359689"/>
                                </a:lnTo>
                                <a:lnTo>
                                  <a:pt x="533019" y="355295"/>
                                </a:lnTo>
                                <a:lnTo>
                                  <a:pt x="533590" y="355028"/>
                                </a:lnTo>
                                <a:lnTo>
                                  <a:pt x="534149" y="354736"/>
                                </a:lnTo>
                                <a:lnTo>
                                  <a:pt x="535292" y="354177"/>
                                </a:lnTo>
                                <a:lnTo>
                                  <a:pt x="537578" y="353034"/>
                                </a:lnTo>
                                <a:lnTo>
                                  <a:pt x="542137" y="350672"/>
                                </a:lnTo>
                                <a:lnTo>
                                  <a:pt x="551269" y="345732"/>
                                </a:lnTo>
                                <a:lnTo>
                                  <a:pt x="569519" y="334886"/>
                                </a:lnTo>
                                <a:lnTo>
                                  <a:pt x="570052" y="334556"/>
                                </a:lnTo>
                                <a:lnTo>
                                  <a:pt x="570573" y="334226"/>
                                </a:lnTo>
                                <a:lnTo>
                                  <a:pt x="571640" y="333553"/>
                                </a:lnTo>
                                <a:lnTo>
                                  <a:pt x="573774" y="332181"/>
                                </a:lnTo>
                                <a:lnTo>
                                  <a:pt x="578028" y="329400"/>
                                </a:lnTo>
                                <a:lnTo>
                                  <a:pt x="586537" y="323634"/>
                                </a:lnTo>
                                <a:lnTo>
                                  <a:pt x="603555" y="311277"/>
                                </a:lnTo>
                                <a:lnTo>
                                  <a:pt x="604139" y="310832"/>
                                </a:lnTo>
                                <a:lnTo>
                                  <a:pt x="604710" y="310400"/>
                                </a:lnTo>
                                <a:lnTo>
                                  <a:pt x="605866" y="309511"/>
                                </a:lnTo>
                                <a:lnTo>
                                  <a:pt x="608178" y="307721"/>
                                </a:lnTo>
                                <a:lnTo>
                                  <a:pt x="612788" y="304101"/>
                                </a:lnTo>
                                <a:lnTo>
                                  <a:pt x="622021" y="296608"/>
                                </a:lnTo>
                                <a:lnTo>
                                  <a:pt x="640487" y="280644"/>
                                </a:lnTo>
                                <a:lnTo>
                                  <a:pt x="674954" y="247357"/>
                                </a:lnTo>
                                <a:lnTo>
                                  <a:pt x="712292" y="206159"/>
                                </a:lnTo>
                                <a:lnTo>
                                  <a:pt x="748957" y="160528"/>
                                </a:lnTo>
                                <a:lnTo>
                                  <a:pt x="783158" y="113322"/>
                                </a:lnTo>
                                <a:lnTo>
                                  <a:pt x="783742" y="112496"/>
                                </a:lnTo>
                                <a:lnTo>
                                  <a:pt x="784314" y="111646"/>
                                </a:lnTo>
                                <a:lnTo>
                                  <a:pt x="785482" y="109969"/>
                                </a:lnTo>
                                <a:lnTo>
                                  <a:pt x="787793" y="106590"/>
                                </a:lnTo>
                                <a:lnTo>
                                  <a:pt x="792429" y="99758"/>
                                </a:lnTo>
                                <a:lnTo>
                                  <a:pt x="801700" y="85877"/>
                                </a:lnTo>
                                <a:lnTo>
                                  <a:pt x="802271" y="85001"/>
                                </a:lnTo>
                                <a:lnTo>
                                  <a:pt x="802856" y="84112"/>
                                </a:lnTo>
                                <a:lnTo>
                                  <a:pt x="804025" y="82347"/>
                                </a:lnTo>
                                <a:lnTo>
                                  <a:pt x="806336" y="78803"/>
                                </a:lnTo>
                                <a:lnTo>
                                  <a:pt x="810971" y="71653"/>
                                </a:lnTo>
                                <a:lnTo>
                                  <a:pt x="820242" y="57099"/>
                                </a:lnTo>
                                <a:lnTo>
                                  <a:pt x="820788" y="56248"/>
                                </a:lnTo>
                                <a:lnTo>
                                  <a:pt x="821321" y="55384"/>
                                </a:lnTo>
                                <a:lnTo>
                                  <a:pt x="822401" y="53657"/>
                                </a:lnTo>
                                <a:lnTo>
                                  <a:pt x="824573" y="50203"/>
                                </a:lnTo>
                                <a:lnTo>
                                  <a:pt x="828904" y="43218"/>
                                </a:lnTo>
                                <a:lnTo>
                                  <a:pt x="829437" y="42342"/>
                                </a:lnTo>
                                <a:lnTo>
                                  <a:pt x="829970" y="41465"/>
                                </a:lnTo>
                                <a:lnTo>
                                  <a:pt x="831063" y="39713"/>
                                </a:lnTo>
                                <a:lnTo>
                                  <a:pt x="833221" y="36182"/>
                                </a:lnTo>
                                <a:lnTo>
                                  <a:pt x="837552" y="29057"/>
                                </a:lnTo>
                                <a:lnTo>
                                  <a:pt x="838098" y="28156"/>
                                </a:lnTo>
                                <a:lnTo>
                                  <a:pt x="838632" y="27267"/>
                                </a:lnTo>
                                <a:lnTo>
                                  <a:pt x="839724" y="25476"/>
                                </a:lnTo>
                                <a:lnTo>
                                  <a:pt x="841883" y="21869"/>
                                </a:lnTo>
                                <a:lnTo>
                                  <a:pt x="842416" y="20967"/>
                                </a:lnTo>
                                <a:lnTo>
                                  <a:pt x="842962" y="20065"/>
                                </a:lnTo>
                                <a:lnTo>
                                  <a:pt x="844042" y="18249"/>
                                </a:lnTo>
                                <a:lnTo>
                                  <a:pt x="846213" y="14605"/>
                                </a:lnTo>
                                <a:lnTo>
                                  <a:pt x="846760" y="13690"/>
                                </a:lnTo>
                                <a:lnTo>
                                  <a:pt x="847293" y="12788"/>
                                </a:lnTo>
                                <a:lnTo>
                                  <a:pt x="848373" y="10947"/>
                                </a:lnTo>
                                <a:lnTo>
                                  <a:pt x="848919" y="10033"/>
                                </a:lnTo>
                                <a:lnTo>
                                  <a:pt x="849452" y="9106"/>
                                </a:lnTo>
                                <a:lnTo>
                                  <a:pt x="850544" y="7277"/>
                                </a:lnTo>
                                <a:lnTo>
                                  <a:pt x="851078" y="6350"/>
                                </a:lnTo>
                                <a:lnTo>
                                  <a:pt x="851611" y="5435"/>
                                </a:lnTo>
                                <a:lnTo>
                                  <a:pt x="852157" y="4508"/>
                                </a:lnTo>
                                <a:lnTo>
                                  <a:pt x="852704" y="3581"/>
                                </a:lnTo>
                                <a:lnTo>
                                  <a:pt x="853237" y="2654"/>
                                </a:lnTo>
                                <a:lnTo>
                                  <a:pt x="853783" y="1727"/>
                                </a:lnTo>
                                <a:lnTo>
                                  <a:pt x="854329" y="800"/>
                                </a:lnTo>
                                <a:lnTo>
                                  <a:pt x="854786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8" name="Shape 828"/>
                        <wps:cNvSpPr/>
                        <wps:spPr>
                          <a:xfrm>
                            <a:off x="3550602" y="309652"/>
                            <a:ext cx="854773" cy="386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54773" h="386600">
                                <a:moveTo>
                                  <a:pt x="0" y="386600"/>
                                </a:moveTo>
                                <a:lnTo>
                                  <a:pt x="267" y="386156"/>
                                </a:lnTo>
                                <a:lnTo>
                                  <a:pt x="838" y="385165"/>
                                </a:lnTo>
                                <a:lnTo>
                                  <a:pt x="1410" y="384175"/>
                                </a:lnTo>
                                <a:lnTo>
                                  <a:pt x="1981" y="383197"/>
                                </a:lnTo>
                                <a:lnTo>
                                  <a:pt x="2566" y="382206"/>
                                </a:lnTo>
                                <a:lnTo>
                                  <a:pt x="3708" y="380238"/>
                                </a:lnTo>
                                <a:lnTo>
                                  <a:pt x="4293" y="379260"/>
                                </a:lnTo>
                                <a:lnTo>
                                  <a:pt x="4864" y="378282"/>
                                </a:lnTo>
                                <a:lnTo>
                                  <a:pt x="6020" y="376326"/>
                                </a:lnTo>
                                <a:lnTo>
                                  <a:pt x="8318" y="372428"/>
                                </a:lnTo>
                                <a:lnTo>
                                  <a:pt x="8890" y="371462"/>
                                </a:lnTo>
                                <a:lnTo>
                                  <a:pt x="9461" y="370497"/>
                                </a:lnTo>
                                <a:lnTo>
                                  <a:pt x="10617" y="368567"/>
                                </a:lnTo>
                                <a:lnTo>
                                  <a:pt x="12916" y="364706"/>
                                </a:lnTo>
                                <a:lnTo>
                                  <a:pt x="17514" y="357060"/>
                                </a:lnTo>
                                <a:lnTo>
                                  <a:pt x="18098" y="356121"/>
                                </a:lnTo>
                                <a:lnTo>
                                  <a:pt x="18669" y="355168"/>
                                </a:lnTo>
                                <a:lnTo>
                                  <a:pt x="19825" y="353276"/>
                                </a:lnTo>
                                <a:lnTo>
                                  <a:pt x="22123" y="349504"/>
                                </a:lnTo>
                                <a:lnTo>
                                  <a:pt x="26721" y="342024"/>
                                </a:lnTo>
                                <a:lnTo>
                                  <a:pt x="35928" y="327304"/>
                                </a:lnTo>
                                <a:lnTo>
                                  <a:pt x="36474" y="326441"/>
                                </a:lnTo>
                                <a:lnTo>
                                  <a:pt x="37008" y="325603"/>
                                </a:lnTo>
                                <a:lnTo>
                                  <a:pt x="38087" y="323913"/>
                                </a:lnTo>
                                <a:lnTo>
                                  <a:pt x="40233" y="320535"/>
                                </a:lnTo>
                                <a:lnTo>
                                  <a:pt x="44526" y="313855"/>
                                </a:lnTo>
                                <a:lnTo>
                                  <a:pt x="53111" y="300685"/>
                                </a:lnTo>
                                <a:lnTo>
                                  <a:pt x="70295" y="275209"/>
                                </a:lnTo>
                                <a:lnTo>
                                  <a:pt x="107543" y="223838"/>
                                </a:lnTo>
                                <a:lnTo>
                                  <a:pt x="144107" y="178562"/>
                                </a:lnTo>
                                <a:lnTo>
                                  <a:pt x="178206" y="140945"/>
                                </a:lnTo>
                                <a:lnTo>
                                  <a:pt x="215201" y="105169"/>
                                </a:lnTo>
                                <a:lnTo>
                                  <a:pt x="249720" y="76505"/>
                                </a:lnTo>
                                <a:lnTo>
                                  <a:pt x="250241" y="76085"/>
                                </a:lnTo>
                                <a:lnTo>
                                  <a:pt x="250774" y="75679"/>
                                </a:lnTo>
                                <a:lnTo>
                                  <a:pt x="251841" y="74892"/>
                                </a:lnTo>
                                <a:lnTo>
                                  <a:pt x="253949" y="73304"/>
                                </a:lnTo>
                                <a:lnTo>
                                  <a:pt x="258178" y="70167"/>
                                </a:lnTo>
                                <a:lnTo>
                                  <a:pt x="266649" y="64110"/>
                                </a:lnTo>
                                <a:lnTo>
                                  <a:pt x="283566" y="52807"/>
                                </a:lnTo>
                                <a:lnTo>
                                  <a:pt x="284137" y="52438"/>
                                </a:lnTo>
                                <a:lnTo>
                                  <a:pt x="284721" y="52082"/>
                                </a:lnTo>
                                <a:lnTo>
                                  <a:pt x="285864" y="51359"/>
                                </a:lnTo>
                                <a:lnTo>
                                  <a:pt x="288163" y="49936"/>
                                </a:lnTo>
                                <a:lnTo>
                                  <a:pt x="292748" y="47130"/>
                                </a:lnTo>
                                <a:lnTo>
                                  <a:pt x="301930" y="41783"/>
                                </a:lnTo>
                                <a:lnTo>
                                  <a:pt x="302501" y="41465"/>
                                </a:lnTo>
                                <a:lnTo>
                                  <a:pt x="303073" y="41148"/>
                                </a:lnTo>
                                <a:lnTo>
                                  <a:pt x="304216" y="40487"/>
                                </a:lnTo>
                                <a:lnTo>
                                  <a:pt x="306515" y="39230"/>
                                </a:lnTo>
                                <a:lnTo>
                                  <a:pt x="311112" y="36754"/>
                                </a:lnTo>
                                <a:lnTo>
                                  <a:pt x="320294" y="32055"/>
                                </a:lnTo>
                                <a:lnTo>
                                  <a:pt x="320828" y="31788"/>
                                </a:lnTo>
                                <a:lnTo>
                                  <a:pt x="321361" y="31521"/>
                                </a:lnTo>
                                <a:lnTo>
                                  <a:pt x="322428" y="31000"/>
                                </a:lnTo>
                                <a:lnTo>
                                  <a:pt x="324574" y="29959"/>
                                </a:lnTo>
                                <a:lnTo>
                                  <a:pt x="328854" y="27953"/>
                                </a:lnTo>
                                <a:lnTo>
                                  <a:pt x="337426" y="24130"/>
                                </a:lnTo>
                                <a:lnTo>
                                  <a:pt x="337960" y="23901"/>
                                </a:lnTo>
                                <a:lnTo>
                                  <a:pt x="338493" y="23673"/>
                                </a:lnTo>
                                <a:lnTo>
                                  <a:pt x="339573" y="23228"/>
                                </a:lnTo>
                                <a:lnTo>
                                  <a:pt x="341706" y="22327"/>
                                </a:lnTo>
                                <a:lnTo>
                                  <a:pt x="345999" y="20599"/>
                                </a:lnTo>
                                <a:lnTo>
                                  <a:pt x="354558" y="17335"/>
                                </a:lnTo>
                                <a:lnTo>
                                  <a:pt x="355130" y="17132"/>
                                </a:lnTo>
                                <a:lnTo>
                                  <a:pt x="355714" y="16916"/>
                                </a:lnTo>
                                <a:lnTo>
                                  <a:pt x="356882" y="16497"/>
                                </a:lnTo>
                                <a:lnTo>
                                  <a:pt x="359207" y="15685"/>
                                </a:lnTo>
                                <a:lnTo>
                                  <a:pt x="363842" y="14123"/>
                                </a:lnTo>
                                <a:lnTo>
                                  <a:pt x="364414" y="13932"/>
                                </a:lnTo>
                                <a:lnTo>
                                  <a:pt x="364998" y="13741"/>
                                </a:lnTo>
                                <a:lnTo>
                                  <a:pt x="366166" y="13360"/>
                                </a:lnTo>
                                <a:lnTo>
                                  <a:pt x="368491" y="12636"/>
                                </a:lnTo>
                                <a:lnTo>
                                  <a:pt x="373126" y="11227"/>
                                </a:lnTo>
                                <a:lnTo>
                                  <a:pt x="373710" y="11062"/>
                                </a:lnTo>
                                <a:lnTo>
                                  <a:pt x="374294" y="10897"/>
                                </a:lnTo>
                                <a:lnTo>
                                  <a:pt x="375450" y="10566"/>
                                </a:lnTo>
                                <a:lnTo>
                                  <a:pt x="377761" y="9919"/>
                                </a:lnTo>
                                <a:lnTo>
                                  <a:pt x="382410" y="8674"/>
                                </a:lnTo>
                                <a:lnTo>
                                  <a:pt x="391694" y="6452"/>
                                </a:lnTo>
                                <a:lnTo>
                                  <a:pt x="392240" y="6337"/>
                                </a:lnTo>
                                <a:lnTo>
                                  <a:pt x="392785" y="6210"/>
                                </a:lnTo>
                                <a:lnTo>
                                  <a:pt x="393865" y="5982"/>
                                </a:lnTo>
                                <a:lnTo>
                                  <a:pt x="396037" y="5525"/>
                                </a:lnTo>
                                <a:lnTo>
                                  <a:pt x="400380" y="4673"/>
                                </a:lnTo>
                                <a:lnTo>
                                  <a:pt x="400914" y="4572"/>
                                </a:lnTo>
                                <a:lnTo>
                                  <a:pt x="401447" y="4471"/>
                                </a:lnTo>
                                <a:lnTo>
                                  <a:pt x="402539" y="4267"/>
                                </a:lnTo>
                                <a:lnTo>
                                  <a:pt x="404711" y="3886"/>
                                </a:lnTo>
                                <a:lnTo>
                                  <a:pt x="409042" y="3175"/>
                                </a:lnTo>
                                <a:lnTo>
                                  <a:pt x="409587" y="3086"/>
                                </a:lnTo>
                                <a:lnTo>
                                  <a:pt x="410134" y="3010"/>
                                </a:lnTo>
                                <a:lnTo>
                                  <a:pt x="411214" y="2844"/>
                                </a:lnTo>
                                <a:lnTo>
                                  <a:pt x="413372" y="2540"/>
                                </a:lnTo>
                                <a:lnTo>
                                  <a:pt x="413919" y="2464"/>
                                </a:lnTo>
                                <a:lnTo>
                                  <a:pt x="414465" y="2387"/>
                                </a:lnTo>
                                <a:lnTo>
                                  <a:pt x="415544" y="2248"/>
                                </a:lnTo>
                                <a:lnTo>
                                  <a:pt x="417716" y="1968"/>
                                </a:lnTo>
                                <a:lnTo>
                                  <a:pt x="418249" y="1905"/>
                                </a:lnTo>
                                <a:lnTo>
                                  <a:pt x="418795" y="1841"/>
                                </a:lnTo>
                                <a:lnTo>
                                  <a:pt x="419875" y="1715"/>
                                </a:lnTo>
                                <a:lnTo>
                                  <a:pt x="422046" y="1473"/>
                                </a:lnTo>
                                <a:lnTo>
                                  <a:pt x="422593" y="1423"/>
                                </a:lnTo>
                                <a:lnTo>
                                  <a:pt x="423139" y="1359"/>
                                </a:lnTo>
                                <a:lnTo>
                                  <a:pt x="424218" y="1257"/>
                                </a:lnTo>
                                <a:lnTo>
                                  <a:pt x="426389" y="1054"/>
                                </a:lnTo>
                                <a:lnTo>
                                  <a:pt x="426910" y="1003"/>
                                </a:lnTo>
                                <a:lnTo>
                                  <a:pt x="427444" y="953"/>
                                </a:lnTo>
                                <a:lnTo>
                                  <a:pt x="428510" y="863"/>
                                </a:lnTo>
                                <a:lnTo>
                                  <a:pt x="430632" y="711"/>
                                </a:lnTo>
                                <a:lnTo>
                                  <a:pt x="431165" y="660"/>
                                </a:lnTo>
                                <a:lnTo>
                                  <a:pt x="431698" y="622"/>
                                </a:lnTo>
                                <a:lnTo>
                                  <a:pt x="432765" y="546"/>
                                </a:lnTo>
                                <a:lnTo>
                                  <a:pt x="434886" y="432"/>
                                </a:lnTo>
                                <a:lnTo>
                                  <a:pt x="435420" y="394"/>
                                </a:lnTo>
                                <a:lnTo>
                                  <a:pt x="435953" y="369"/>
                                </a:lnTo>
                                <a:lnTo>
                                  <a:pt x="437007" y="317"/>
                                </a:lnTo>
                                <a:lnTo>
                                  <a:pt x="437541" y="292"/>
                                </a:lnTo>
                                <a:lnTo>
                                  <a:pt x="438074" y="267"/>
                                </a:lnTo>
                                <a:lnTo>
                                  <a:pt x="439141" y="216"/>
                                </a:lnTo>
                                <a:lnTo>
                                  <a:pt x="439674" y="203"/>
                                </a:lnTo>
                                <a:lnTo>
                                  <a:pt x="440195" y="178"/>
                                </a:lnTo>
                                <a:lnTo>
                                  <a:pt x="440728" y="153"/>
                                </a:lnTo>
                                <a:lnTo>
                                  <a:pt x="441261" y="140"/>
                                </a:lnTo>
                                <a:lnTo>
                                  <a:pt x="441795" y="127"/>
                                </a:lnTo>
                                <a:lnTo>
                                  <a:pt x="442328" y="114"/>
                                </a:lnTo>
                                <a:lnTo>
                                  <a:pt x="443383" y="76"/>
                                </a:lnTo>
                                <a:lnTo>
                                  <a:pt x="443916" y="63"/>
                                </a:lnTo>
                                <a:lnTo>
                                  <a:pt x="444449" y="51"/>
                                </a:lnTo>
                                <a:lnTo>
                                  <a:pt x="444983" y="51"/>
                                </a:lnTo>
                                <a:lnTo>
                                  <a:pt x="445516" y="38"/>
                                </a:lnTo>
                                <a:lnTo>
                                  <a:pt x="446049" y="26"/>
                                </a:lnTo>
                                <a:lnTo>
                                  <a:pt x="446570" y="26"/>
                                </a:lnTo>
                                <a:lnTo>
                                  <a:pt x="447103" y="12"/>
                                </a:lnTo>
                                <a:lnTo>
                                  <a:pt x="447637" y="12"/>
                                </a:lnTo>
                                <a:lnTo>
                                  <a:pt x="448171" y="12"/>
                                </a:lnTo>
                                <a:lnTo>
                                  <a:pt x="449237" y="12"/>
                                </a:lnTo>
                                <a:lnTo>
                                  <a:pt x="449771" y="0"/>
                                </a:lnTo>
                                <a:lnTo>
                                  <a:pt x="450292" y="12"/>
                                </a:lnTo>
                                <a:lnTo>
                                  <a:pt x="451358" y="12"/>
                                </a:lnTo>
                                <a:lnTo>
                                  <a:pt x="451891" y="12"/>
                                </a:lnTo>
                                <a:lnTo>
                                  <a:pt x="452425" y="12"/>
                                </a:lnTo>
                                <a:lnTo>
                                  <a:pt x="452946" y="26"/>
                                </a:lnTo>
                                <a:lnTo>
                                  <a:pt x="453479" y="26"/>
                                </a:lnTo>
                                <a:lnTo>
                                  <a:pt x="454012" y="38"/>
                                </a:lnTo>
                                <a:lnTo>
                                  <a:pt x="454546" y="38"/>
                                </a:lnTo>
                                <a:lnTo>
                                  <a:pt x="455079" y="51"/>
                                </a:lnTo>
                                <a:lnTo>
                                  <a:pt x="455613" y="63"/>
                                </a:lnTo>
                                <a:lnTo>
                                  <a:pt x="456146" y="76"/>
                                </a:lnTo>
                                <a:lnTo>
                                  <a:pt x="456667" y="89"/>
                                </a:lnTo>
                                <a:lnTo>
                                  <a:pt x="457200" y="114"/>
                                </a:lnTo>
                                <a:lnTo>
                                  <a:pt x="457733" y="114"/>
                                </a:lnTo>
                                <a:lnTo>
                                  <a:pt x="458267" y="140"/>
                                </a:lnTo>
                                <a:lnTo>
                                  <a:pt x="458800" y="153"/>
                                </a:lnTo>
                                <a:lnTo>
                                  <a:pt x="459333" y="178"/>
                                </a:lnTo>
                                <a:lnTo>
                                  <a:pt x="460387" y="216"/>
                                </a:lnTo>
                                <a:lnTo>
                                  <a:pt x="460972" y="241"/>
                                </a:lnTo>
                                <a:lnTo>
                                  <a:pt x="461544" y="267"/>
                                </a:lnTo>
                                <a:lnTo>
                                  <a:pt x="462699" y="317"/>
                                </a:lnTo>
                                <a:lnTo>
                                  <a:pt x="463271" y="343"/>
                                </a:lnTo>
                                <a:lnTo>
                                  <a:pt x="463855" y="381"/>
                                </a:lnTo>
                                <a:lnTo>
                                  <a:pt x="465010" y="445"/>
                                </a:lnTo>
                                <a:lnTo>
                                  <a:pt x="465582" y="470"/>
                                </a:lnTo>
                                <a:lnTo>
                                  <a:pt x="466153" y="508"/>
                                </a:lnTo>
                                <a:lnTo>
                                  <a:pt x="467309" y="584"/>
                                </a:lnTo>
                                <a:lnTo>
                                  <a:pt x="469608" y="749"/>
                                </a:lnTo>
                                <a:lnTo>
                                  <a:pt x="470192" y="800"/>
                                </a:lnTo>
                                <a:lnTo>
                                  <a:pt x="470764" y="838"/>
                                </a:lnTo>
                                <a:lnTo>
                                  <a:pt x="471919" y="939"/>
                                </a:lnTo>
                                <a:lnTo>
                                  <a:pt x="474218" y="1143"/>
                                </a:lnTo>
                                <a:lnTo>
                                  <a:pt x="474802" y="1194"/>
                                </a:lnTo>
                                <a:lnTo>
                                  <a:pt x="475374" y="1244"/>
                                </a:lnTo>
                                <a:lnTo>
                                  <a:pt x="476529" y="1372"/>
                                </a:lnTo>
                                <a:lnTo>
                                  <a:pt x="478841" y="1613"/>
                                </a:lnTo>
                                <a:lnTo>
                                  <a:pt x="479412" y="1676"/>
                                </a:lnTo>
                                <a:lnTo>
                                  <a:pt x="479984" y="1740"/>
                                </a:lnTo>
                                <a:lnTo>
                                  <a:pt x="481140" y="1880"/>
                                </a:lnTo>
                                <a:lnTo>
                                  <a:pt x="483451" y="2159"/>
                                </a:lnTo>
                                <a:lnTo>
                                  <a:pt x="488049" y="2794"/>
                                </a:lnTo>
                                <a:lnTo>
                                  <a:pt x="488633" y="2883"/>
                                </a:lnTo>
                                <a:lnTo>
                                  <a:pt x="489204" y="2972"/>
                                </a:lnTo>
                                <a:lnTo>
                                  <a:pt x="490360" y="3150"/>
                                </a:lnTo>
                                <a:lnTo>
                                  <a:pt x="492671" y="3505"/>
                                </a:lnTo>
                                <a:lnTo>
                                  <a:pt x="497281" y="4305"/>
                                </a:lnTo>
                                <a:lnTo>
                                  <a:pt x="497815" y="4407"/>
                                </a:lnTo>
                                <a:lnTo>
                                  <a:pt x="498348" y="4508"/>
                                </a:lnTo>
                                <a:lnTo>
                                  <a:pt x="499428" y="4699"/>
                                </a:lnTo>
                                <a:lnTo>
                                  <a:pt x="501574" y="5131"/>
                                </a:lnTo>
                                <a:lnTo>
                                  <a:pt x="505879" y="6007"/>
                                </a:lnTo>
                                <a:lnTo>
                                  <a:pt x="506425" y="6121"/>
                                </a:lnTo>
                                <a:lnTo>
                                  <a:pt x="506958" y="6248"/>
                                </a:lnTo>
                                <a:lnTo>
                                  <a:pt x="508038" y="6477"/>
                                </a:lnTo>
                                <a:lnTo>
                                  <a:pt x="510184" y="6972"/>
                                </a:lnTo>
                                <a:lnTo>
                                  <a:pt x="514490" y="8001"/>
                                </a:lnTo>
                                <a:lnTo>
                                  <a:pt x="515023" y="8128"/>
                                </a:lnTo>
                                <a:lnTo>
                                  <a:pt x="515556" y="8267"/>
                                </a:lnTo>
                                <a:lnTo>
                                  <a:pt x="516649" y="8534"/>
                                </a:lnTo>
                                <a:lnTo>
                                  <a:pt x="518795" y="9093"/>
                                </a:lnTo>
                                <a:lnTo>
                                  <a:pt x="523087" y="10262"/>
                                </a:lnTo>
                                <a:lnTo>
                                  <a:pt x="531698" y="12814"/>
                                </a:lnTo>
                                <a:lnTo>
                                  <a:pt x="532283" y="13005"/>
                                </a:lnTo>
                                <a:lnTo>
                                  <a:pt x="532867" y="13183"/>
                                </a:lnTo>
                                <a:lnTo>
                                  <a:pt x="534035" y="13551"/>
                                </a:lnTo>
                                <a:lnTo>
                                  <a:pt x="536359" y="14313"/>
                                </a:lnTo>
                                <a:lnTo>
                                  <a:pt x="541033" y="15901"/>
                                </a:lnTo>
                                <a:lnTo>
                                  <a:pt x="550355" y="19329"/>
                                </a:lnTo>
                                <a:lnTo>
                                  <a:pt x="550939" y="19545"/>
                                </a:lnTo>
                                <a:lnTo>
                                  <a:pt x="551523" y="19774"/>
                                </a:lnTo>
                                <a:lnTo>
                                  <a:pt x="552691" y="20231"/>
                                </a:lnTo>
                                <a:lnTo>
                                  <a:pt x="555015" y="21146"/>
                                </a:lnTo>
                                <a:lnTo>
                                  <a:pt x="559676" y="23076"/>
                                </a:lnTo>
                                <a:lnTo>
                                  <a:pt x="569011" y="27153"/>
                                </a:lnTo>
                                <a:lnTo>
                                  <a:pt x="569582" y="27407"/>
                                </a:lnTo>
                                <a:lnTo>
                                  <a:pt x="570154" y="27674"/>
                                </a:lnTo>
                                <a:lnTo>
                                  <a:pt x="571297" y="28207"/>
                                </a:lnTo>
                                <a:lnTo>
                                  <a:pt x="573583" y="29273"/>
                                </a:lnTo>
                                <a:lnTo>
                                  <a:pt x="578167" y="31483"/>
                                </a:lnTo>
                                <a:lnTo>
                                  <a:pt x="587311" y="36131"/>
                                </a:lnTo>
                                <a:lnTo>
                                  <a:pt x="605637" y="46406"/>
                                </a:lnTo>
                                <a:lnTo>
                                  <a:pt x="606171" y="46724"/>
                                </a:lnTo>
                                <a:lnTo>
                                  <a:pt x="606704" y="47041"/>
                                </a:lnTo>
                                <a:lnTo>
                                  <a:pt x="607771" y="47676"/>
                                </a:lnTo>
                                <a:lnTo>
                                  <a:pt x="609905" y="48984"/>
                                </a:lnTo>
                                <a:lnTo>
                                  <a:pt x="614172" y="51626"/>
                                </a:lnTo>
                                <a:lnTo>
                                  <a:pt x="622719" y="57137"/>
                                </a:lnTo>
                                <a:lnTo>
                                  <a:pt x="639801" y="68986"/>
                                </a:lnTo>
                                <a:lnTo>
                                  <a:pt x="640385" y="69405"/>
                                </a:lnTo>
                                <a:lnTo>
                                  <a:pt x="640956" y="69825"/>
                                </a:lnTo>
                                <a:lnTo>
                                  <a:pt x="642112" y="70676"/>
                                </a:lnTo>
                                <a:lnTo>
                                  <a:pt x="644423" y="72377"/>
                                </a:lnTo>
                                <a:lnTo>
                                  <a:pt x="649059" y="75869"/>
                                </a:lnTo>
                                <a:lnTo>
                                  <a:pt x="658317" y="83083"/>
                                </a:lnTo>
                                <a:lnTo>
                                  <a:pt x="676846" y="98501"/>
                                </a:lnTo>
                                <a:lnTo>
                                  <a:pt x="711428" y="130797"/>
                                </a:lnTo>
                                <a:lnTo>
                                  <a:pt x="745337" y="166903"/>
                                </a:lnTo>
                                <a:lnTo>
                                  <a:pt x="782130" y="211023"/>
                                </a:lnTo>
                                <a:lnTo>
                                  <a:pt x="816445" y="256870"/>
                                </a:lnTo>
                                <a:lnTo>
                                  <a:pt x="817055" y="257708"/>
                                </a:lnTo>
                                <a:lnTo>
                                  <a:pt x="817639" y="258547"/>
                                </a:lnTo>
                                <a:lnTo>
                                  <a:pt x="818845" y="260235"/>
                                </a:lnTo>
                                <a:lnTo>
                                  <a:pt x="821246" y="263627"/>
                                </a:lnTo>
                                <a:lnTo>
                                  <a:pt x="826033" y="270471"/>
                                </a:lnTo>
                                <a:lnTo>
                                  <a:pt x="835609" y="284416"/>
                                </a:lnTo>
                                <a:lnTo>
                                  <a:pt x="836206" y="285305"/>
                                </a:lnTo>
                                <a:lnTo>
                                  <a:pt x="836803" y="286182"/>
                                </a:lnTo>
                                <a:lnTo>
                                  <a:pt x="838010" y="287960"/>
                                </a:lnTo>
                                <a:lnTo>
                                  <a:pt x="840397" y="291516"/>
                                </a:lnTo>
                                <a:lnTo>
                                  <a:pt x="845185" y="298717"/>
                                </a:lnTo>
                                <a:lnTo>
                                  <a:pt x="845782" y="299619"/>
                                </a:lnTo>
                                <a:lnTo>
                                  <a:pt x="846391" y="300532"/>
                                </a:lnTo>
                                <a:lnTo>
                                  <a:pt x="847586" y="302349"/>
                                </a:lnTo>
                                <a:lnTo>
                                  <a:pt x="849973" y="306006"/>
                                </a:lnTo>
                                <a:lnTo>
                                  <a:pt x="850569" y="306921"/>
                                </a:lnTo>
                                <a:lnTo>
                                  <a:pt x="851179" y="307835"/>
                                </a:lnTo>
                                <a:lnTo>
                                  <a:pt x="852373" y="309664"/>
                                </a:lnTo>
                                <a:lnTo>
                                  <a:pt x="852970" y="310592"/>
                                </a:lnTo>
                                <a:lnTo>
                                  <a:pt x="853567" y="311519"/>
                                </a:lnTo>
                                <a:lnTo>
                                  <a:pt x="854164" y="312446"/>
                                </a:lnTo>
                                <a:lnTo>
                                  <a:pt x="854773" y="313373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9" name="Shape 829"/>
                        <wps:cNvSpPr/>
                        <wps:spPr>
                          <a:xfrm>
                            <a:off x="3506965" y="697776"/>
                            <a:ext cx="52337" cy="581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337" h="58153">
                                <a:moveTo>
                                  <a:pt x="52337" y="29083"/>
                                </a:moveTo>
                                <a:cubicBezTo>
                                  <a:pt x="52337" y="21361"/>
                                  <a:pt x="49580" y="13970"/>
                                  <a:pt x="44678" y="8522"/>
                                </a:cubicBezTo>
                                <a:cubicBezTo>
                                  <a:pt x="39763" y="3061"/>
                                  <a:pt x="33109" y="0"/>
                                  <a:pt x="26174" y="0"/>
                                </a:cubicBezTo>
                                <a:cubicBezTo>
                                  <a:pt x="19228" y="0"/>
                                  <a:pt x="12573" y="3061"/>
                                  <a:pt x="7670" y="8522"/>
                                </a:cubicBezTo>
                                <a:cubicBezTo>
                                  <a:pt x="2768" y="13970"/>
                                  <a:pt x="0" y="21361"/>
                                  <a:pt x="0" y="29083"/>
                                </a:cubicBezTo>
                                <a:cubicBezTo>
                                  <a:pt x="0" y="36792"/>
                                  <a:pt x="2768" y="44183"/>
                                  <a:pt x="7670" y="49644"/>
                                </a:cubicBezTo>
                                <a:cubicBezTo>
                                  <a:pt x="12573" y="55092"/>
                                  <a:pt x="19228" y="58153"/>
                                  <a:pt x="26174" y="58153"/>
                                </a:cubicBezTo>
                                <a:cubicBezTo>
                                  <a:pt x="33109" y="58153"/>
                                  <a:pt x="39763" y="55092"/>
                                  <a:pt x="44678" y="49644"/>
                                </a:cubicBezTo>
                                <a:cubicBezTo>
                                  <a:pt x="49580" y="44183"/>
                                  <a:pt x="52337" y="36792"/>
                                  <a:pt x="52337" y="29083"/>
                                </a:cubicBezTo>
                                <a:close/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1" name="Shape 831"/>
                        <wps:cNvSpPr/>
                        <wps:spPr>
                          <a:xfrm>
                            <a:off x="3533140" y="702475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2" name="Shape 832"/>
                        <wps:cNvSpPr/>
                        <wps:spPr>
                          <a:xfrm>
                            <a:off x="4405376" y="702475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" name="Shape 833"/>
                        <wps:cNvSpPr/>
                        <wps:spPr>
                          <a:xfrm>
                            <a:off x="2624556" y="726859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4" name="Shape 834"/>
                        <wps:cNvSpPr/>
                        <wps:spPr>
                          <a:xfrm>
                            <a:off x="2660904" y="1142213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5" name="Shape 835"/>
                        <wps:cNvSpPr/>
                        <wps:spPr>
                          <a:xfrm>
                            <a:off x="2660904" y="311506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" name="Shape 836"/>
                        <wps:cNvSpPr/>
                        <wps:spPr>
                          <a:xfrm>
                            <a:off x="2660904" y="0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8" name="Rectangle 838"/>
                        <wps:cNvSpPr/>
                        <wps:spPr>
                          <a:xfrm>
                            <a:off x="2493797" y="1098407"/>
                            <a:ext cx="111199" cy="75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9" name="Rectangle 839"/>
                        <wps:cNvSpPr/>
                        <wps:spPr>
                          <a:xfrm>
                            <a:off x="2577617" y="1087677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0" name="Rectangle 840"/>
                        <wps:cNvSpPr/>
                        <wps:spPr>
                          <a:xfrm>
                            <a:off x="2583174" y="262628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0" name="Rectangle 1290"/>
                        <wps:cNvSpPr/>
                        <wps:spPr>
                          <a:xfrm>
                            <a:off x="4393301" y="72660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9" name="Rectangle 1289"/>
                        <wps:cNvSpPr/>
                        <wps:spPr>
                          <a:xfrm>
                            <a:off x="3487414" y="72660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2" name="Rectangle 842"/>
                        <wps:cNvSpPr/>
                        <wps:spPr>
                          <a:xfrm>
                            <a:off x="4578" y="2096634"/>
                            <a:ext cx="212827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C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4" name="Shape 844"/>
                        <wps:cNvSpPr/>
                        <wps:spPr>
                          <a:xfrm>
                            <a:off x="362712" y="2794216"/>
                            <a:ext cx="846048" cy="877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6048" h="87744">
                                <a:moveTo>
                                  <a:pt x="0" y="0"/>
                                </a:moveTo>
                                <a:lnTo>
                                  <a:pt x="533" y="178"/>
                                </a:lnTo>
                                <a:lnTo>
                                  <a:pt x="1067" y="330"/>
                                </a:lnTo>
                                <a:lnTo>
                                  <a:pt x="2146" y="660"/>
                                </a:lnTo>
                                <a:lnTo>
                                  <a:pt x="4280" y="1321"/>
                                </a:lnTo>
                                <a:lnTo>
                                  <a:pt x="8560" y="2629"/>
                                </a:lnTo>
                                <a:lnTo>
                                  <a:pt x="17120" y="5220"/>
                                </a:lnTo>
                                <a:lnTo>
                                  <a:pt x="34239" y="10287"/>
                                </a:lnTo>
                                <a:lnTo>
                                  <a:pt x="71361" y="20701"/>
                                </a:lnTo>
                                <a:lnTo>
                                  <a:pt x="106032" y="29756"/>
                                </a:lnTo>
                                <a:lnTo>
                                  <a:pt x="140005" y="37986"/>
                                </a:lnTo>
                                <a:lnTo>
                                  <a:pt x="176873" y="46216"/>
                                </a:lnTo>
                                <a:lnTo>
                                  <a:pt x="211265" y="53213"/>
                                </a:lnTo>
                                <a:lnTo>
                                  <a:pt x="248552" y="60072"/>
                                </a:lnTo>
                                <a:lnTo>
                                  <a:pt x="285153" y="66078"/>
                                </a:lnTo>
                                <a:lnTo>
                                  <a:pt x="319291" y="71006"/>
                                </a:lnTo>
                                <a:lnTo>
                                  <a:pt x="356324" y="75641"/>
                                </a:lnTo>
                                <a:lnTo>
                                  <a:pt x="356857" y="75692"/>
                                </a:lnTo>
                                <a:lnTo>
                                  <a:pt x="357403" y="75768"/>
                                </a:lnTo>
                                <a:lnTo>
                                  <a:pt x="358483" y="75883"/>
                                </a:lnTo>
                                <a:lnTo>
                                  <a:pt x="360642" y="76124"/>
                                </a:lnTo>
                                <a:lnTo>
                                  <a:pt x="364960" y="76607"/>
                                </a:lnTo>
                                <a:lnTo>
                                  <a:pt x="373596" y="77546"/>
                                </a:lnTo>
                                <a:lnTo>
                                  <a:pt x="390881" y="79286"/>
                                </a:lnTo>
                                <a:lnTo>
                                  <a:pt x="391414" y="79337"/>
                                </a:lnTo>
                                <a:lnTo>
                                  <a:pt x="391947" y="79388"/>
                                </a:lnTo>
                                <a:lnTo>
                                  <a:pt x="393002" y="79490"/>
                                </a:lnTo>
                                <a:lnTo>
                                  <a:pt x="395122" y="79680"/>
                                </a:lnTo>
                                <a:lnTo>
                                  <a:pt x="399352" y="80087"/>
                                </a:lnTo>
                                <a:lnTo>
                                  <a:pt x="407822" y="80836"/>
                                </a:lnTo>
                                <a:lnTo>
                                  <a:pt x="408356" y="80887"/>
                                </a:lnTo>
                                <a:lnTo>
                                  <a:pt x="408889" y="80937"/>
                                </a:lnTo>
                                <a:lnTo>
                                  <a:pt x="409943" y="81026"/>
                                </a:lnTo>
                                <a:lnTo>
                                  <a:pt x="412064" y="81204"/>
                                </a:lnTo>
                                <a:lnTo>
                                  <a:pt x="416293" y="81547"/>
                                </a:lnTo>
                                <a:lnTo>
                                  <a:pt x="424764" y="82220"/>
                                </a:lnTo>
                                <a:lnTo>
                                  <a:pt x="425336" y="82271"/>
                                </a:lnTo>
                                <a:lnTo>
                                  <a:pt x="425920" y="82321"/>
                                </a:lnTo>
                                <a:lnTo>
                                  <a:pt x="427063" y="82410"/>
                                </a:lnTo>
                                <a:lnTo>
                                  <a:pt x="429362" y="82588"/>
                                </a:lnTo>
                                <a:lnTo>
                                  <a:pt x="433959" y="82918"/>
                                </a:lnTo>
                                <a:lnTo>
                                  <a:pt x="443154" y="83566"/>
                                </a:lnTo>
                                <a:lnTo>
                                  <a:pt x="443725" y="83604"/>
                                </a:lnTo>
                                <a:lnTo>
                                  <a:pt x="444297" y="83642"/>
                                </a:lnTo>
                                <a:lnTo>
                                  <a:pt x="445452" y="83718"/>
                                </a:lnTo>
                                <a:lnTo>
                                  <a:pt x="447739" y="83871"/>
                                </a:lnTo>
                                <a:lnTo>
                                  <a:pt x="452336" y="84163"/>
                                </a:lnTo>
                                <a:lnTo>
                                  <a:pt x="461531" y="84722"/>
                                </a:lnTo>
                                <a:lnTo>
                                  <a:pt x="462064" y="84748"/>
                                </a:lnTo>
                                <a:lnTo>
                                  <a:pt x="462597" y="84772"/>
                                </a:lnTo>
                                <a:lnTo>
                                  <a:pt x="463677" y="84836"/>
                                </a:lnTo>
                                <a:lnTo>
                                  <a:pt x="465811" y="84951"/>
                                </a:lnTo>
                                <a:lnTo>
                                  <a:pt x="470103" y="85179"/>
                                </a:lnTo>
                                <a:lnTo>
                                  <a:pt x="478676" y="85623"/>
                                </a:lnTo>
                                <a:lnTo>
                                  <a:pt x="479209" y="85649"/>
                                </a:lnTo>
                                <a:lnTo>
                                  <a:pt x="479755" y="85675"/>
                                </a:lnTo>
                                <a:lnTo>
                                  <a:pt x="480822" y="85725"/>
                                </a:lnTo>
                                <a:lnTo>
                                  <a:pt x="482968" y="85827"/>
                                </a:lnTo>
                                <a:lnTo>
                                  <a:pt x="487248" y="86017"/>
                                </a:lnTo>
                                <a:lnTo>
                                  <a:pt x="495834" y="86373"/>
                                </a:lnTo>
                                <a:lnTo>
                                  <a:pt x="496405" y="86399"/>
                                </a:lnTo>
                                <a:lnTo>
                                  <a:pt x="497002" y="86411"/>
                                </a:lnTo>
                                <a:lnTo>
                                  <a:pt x="498157" y="86449"/>
                                </a:lnTo>
                                <a:lnTo>
                                  <a:pt x="500469" y="86538"/>
                                </a:lnTo>
                                <a:lnTo>
                                  <a:pt x="505130" y="86703"/>
                                </a:lnTo>
                                <a:lnTo>
                                  <a:pt x="505701" y="86716"/>
                                </a:lnTo>
                                <a:lnTo>
                                  <a:pt x="506298" y="86741"/>
                                </a:lnTo>
                                <a:lnTo>
                                  <a:pt x="507454" y="86779"/>
                                </a:lnTo>
                                <a:lnTo>
                                  <a:pt x="509765" y="86856"/>
                                </a:lnTo>
                                <a:lnTo>
                                  <a:pt x="514426" y="86995"/>
                                </a:lnTo>
                                <a:lnTo>
                                  <a:pt x="514998" y="87008"/>
                                </a:lnTo>
                                <a:lnTo>
                                  <a:pt x="515582" y="87033"/>
                                </a:lnTo>
                                <a:lnTo>
                                  <a:pt x="516750" y="87059"/>
                                </a:lnTo>
                                <a:lnTo>
                                  <a:pt x="519062" y="87123"/>
                                </a:lnTo>
                                <a:lnTo>
                                  <a:pt x="523723" y="87237"/>
                                </a:lnTo>
                                <a:lnTo>
                                  <a:pt x="524307" y="87249"/>
                                </a:lnTo>
                                <a:lnTo>
                                  <a:pt x="524878" y="87262"/>
                                </a:lnTo>
                                <a:lnTo>
                                  <a:pt x="526047" y="87287"/>
                                </a:lnTo>
                                <a:lnTo>
                                  <a:pt x="528358" y="87338"/>
                                </a:lnTo>
                                <a:lnTo>
                                  <a:pt x="533019" y="87440"/>
                                </a:lnTo>
                                <a:lnTo>
                                  <a:pt x="533578" y="87440"/>
                                </a:lnTo>
                                <a:lnTo>
                                  <a:pt x="534162" y="87453"/>
                                </a:lnTo>
                                <a:lnTo>
                                  <a:pt x="535292" y="87478"/>
                                </a:lnTo>
                                <a:lnTo>
                                  <a:pt x="537578" y="87516"/>
                                </a:lnTo>
                                <a:lnTo>
                                  <a:pt x="538150" y="87516"/>
                                </a:lnTo>
                                <a:lnTo>
                                  <a:pt x="538721" y="87529"/>
                                </a:lnTo>
                                <a:lnTo>
                                  <a:pt x="539864" y="87554"/>
                                </a:lnTo>
                                <a:lnTo>
                                  <a:pt x="542138" y="87579"/>
                                </a:lnTo>
                                <a:lnTo>
                                  <a:pt x="542709" y="87592"/>
                                </a:lnTo>
                                <a:lnTo>
                                  <a:pt x="543281" y="87592"/>
                                </a:lnTo>
                                <a:lnTo>
                                  <a:pt x="544423" y="87617"/>
                                </a:lnTo>
                                <a:lnTo>
                                  <a:pt x="546697" y="87630"/>
                                </a:lnTo>
                                <a:lnTo>
                                  <a:pt x="547269" y="87643"/>
                                </a:lnTo>
                                <a:lnTo>
                                  <a:pt x="547840" y="87643"/>
                                </a:lnTo>
                                <a:lnTo>
                                  <a:pt x="548983" y="87656"/>
                                </a:lnTo>
                                <a:lnTo>
                                  <a:pt x="551269" y="87681"/>
                                </a:lnTo>
                                <a:lnTo>
                                  <a:pt x="551828" y="87681"/>
                                </a:lnTo>
                                <a:lnTo>
                                  <a:pt x="552412" y="87694"/>
                                </a:lnTo>
                                <a:lnTo>
                                  <a:pt x="553542" y="87694"/>
                                </a:lnTo>
                                <a:lnTo>
                                  <a:pt x="554114" y="87706"/>
                                </a:lnTo>
                                <a:lnTo>
                                  <a:pt x="554685" y="87706"/>
                                </a:lnTo>
                                <a:lnTo>
                                  <a:pt x="555828" y="87719"/>
                                </a:lnTo>
                                <a:lnTo>
                                  <a:pt x="556400" y="87719"/>
                                </a:lnTo>
                                <a:lnTo>
                                  <a:pt x="556971" y="87719"/>
                                </a:lnTo>
                                <a:lnTo>
                                  <a:pt x="557543" y="87719"/>
                                </a:lnTo>
                                <a:lnTo>
                                  <a:pt x="558114" y="87732"/>
                                </a:lnTo>
                                <a:lnTo>
                                  <a:pt x="558686" y="87732"/>
                                </a:lnTo>
                                <a:lnTo>
                                  <a:pt x="559257" y="87732"/>
                                </a:lnTo>
                                <a:lnTo>
                                  <a:pt x="560388" y="87732"/>
                                </a:lnTo>
                                <a:lnTo>
                                  <a:pt x="560959" y="87732"/>
                                </a:lnTo>
                                <a:lnTo>
                                  <a:pt x="562102" y="87732"/>
                                </a:lnTo>
                                <a:lnTo>
                                  <a:pt x="562673" y="87744"/>
                                </a:lnTo>
                                <a:lnTo>
                                  <a:pt x="571106" y="87744"/>
                                </a:lnTo>
                                <a:lnTo>
                                  <a:pt x="571653" y="87732"/>
                                </a:lnTo>
                                <a:lnTo>
                                  <a:pt x="573240" y="87732"/>
                                </a:lnTo>
                                <a:lnTo>
                                  <a:pt x="573773" y="87732"/>
                                </a:lnTo>
                                <a:lnTo>
                                  <a:pt x="574828" y="87732"/>
                                </a:lnTo>
                                <a:lnTo>
                                  <a:pt x="575894" y="87732"/>
                                </a:lnTo>
                                <a:lnTo>
                                  <a:pt x="576428" y="87719"/>
                                </a:lnTo>
                                <a:lnTo>
                                  <a:pt x="576961" y="87719"/>
                                </a:lnTo>
                                <a:lnTo>
                                  <a:pt x="578028" y="87719"/>
                                </a:lnTo>
                                <a:lnTo>
                                  <a:pt x="578561" y="87706"/>
                                </a:lnTo>
                                <a:lnTo>
                                  <a:pt x="579095" y="87706"/>
                                </a:lnTo>
                                <a:lnTo>
                                  <a:pt x="580162" y="87706"/>
                                </a:lnTo>
                                <a:lnTo>
                                  <a:pt x="580682" y="87694"/>
                                </a:lnTo>
                                <a:lnTo>
                                  <a:pt x="581216" y="87694"/>
                                </a:lnTo>
                                <a:lnTo>
                                  <a:pt x="582282" y="87681"/>
                                </a:lnTo>
                                <a:lnTo>
                                  <a:pt x="582816" y="87681"/>
                                </a:lnTo>
                                <a:lnTo>
                                  <a:pt x="583349" y="87668"/>
                                </a:lnTo>
                                <a:lnTo>
                                  <a:pt x="584416" y="87668"/>
                                </a:lnTo>
                                <a:lnTo>
                                  <a:pt x="586537" y="87643"/>
                                </a:lnTo>
                                <a:lnTo>
                                  <a:pt x="587070" y="87630"/>
                                </a:lnTo>
                                <a:lnTo>
                                  <a:pt x="587604" y="87630"/>
                                </a:lnTo>
                                <a:lnTo>
                                  <a:pt x="588658" y="87617"/>
                                </a:lnTo>
                                <a:lnTo>
                                  <a:pt x="590791" y="87592"/>
                                </a:lnTo>
                                <a:lnTo>
                                  <a:pt x="591325" y="87592"/>
                                </a:lnTo>
                                <a:lnTo>
                                  <a:pt x="591858" y="87579"/>
                                </a:lnTo>
                                <a:lnTo>
                                  <a:pt x="592925" y="87567"/>
                                </a:lnTo>
                                <a:lnTo>
                                  <a:pt x="595046" y="87529"/>
                                </a:lnTo>
                                <a:lnTo>
                                  <a:pt x="595579" y="87529"/>
                                </a:lnTo>
                                <a:lnTo>
                                  <a:pt x="596113" y="87516"/>
                                </a:lnTo>
                                <a:lnTo>
                                  <a:pt x="597179" y="87491"/>
                                </a:lnTo>
                                <a:lnTo>
                                  <a:pt x="599300" y="87465"/>
                                </a:lnTo>
                                <a:lnTo>
                                  <a:pt x="603555" y="87376"/>
                                </a:lnTo>
                                <a:lnTo>
                                  <a:pt x="604139" y="87364"/>
                                </a:lnTo>
                                <a:lnTo>
                                  <a:pt x="604711" y="87364"/>
                                </a:lnTo>
                                <a:lnTo>
                                  <a:pt x="605866" y="87338"/>
                                </a:lnTo>
                                <a:lnTo>
                                  <a:pt x="608178" y="87287"/>
                                </a:lnTo>
                                <a:lnTo>
                                  <a:pt x="612788" y="87173"/>
                                </a:lnTo>
                                <a:lnTo>
                                  <a:pt x="613372" y="87161"/>
                                </a:lnTo>
                                <a:lnTo>
                                  <a:pt x="613944" y="87147"/>
                                </a:lnTo>
                                <a:lnTo>
                                  <a:pt x="615099" y="87123"/>
                                </a:lnTo>
                                <a:lnTo>
                                  <a:pt x="617411" y="87046"/>
                                </a:lnTo>
                                <a:lnTo>
                                  <a:pt x="622021" y="86919"/>
                                </a:lnTo>
                                <a:lnTo>
                                  <a:pt x="622592" y="86906"/>
                                </a:lnTo>
                                <a:lnTo>
                                  <a:pt x="623176" y="86881"/>
                                </a:lnTo>
                                <a:lnTo>
                                  <a:pt x="624332" y="86856"/>
                                </a:lnTo>
                                <a:lnTo>
                                  <a:pt x="626644" y="86779"/>
                                </a:lnTo>
                                <a:lnTo>
                                  <a:pt x="631254" y="86614"/>
                                </a:lnTo>
                                <a:lnTo>
                                  <a:pt x="640487" y="86271"/>
                                </a:lnTo>
                                <a:lnTo>
                                  <a:pt x="641020" y="86246"/>
                                </a:lnTo>
                                <a:lnTo>
                                  <a:pt x="641566" y="86234"/>
                                </a:lnTo>
                                <a:lnTo>
                                  <a:pt x="642633" y="86182"/>
                                </a:lnTo>
                                <a:lnTo>
                                  <a:pt x="644792" y="86093"/>
                                </a:lnTo>
                                <a:lnTo>
                                  <a:pt x="649097" y="85903"/>
                                </a:lnTo>
                                <a:lnTo>
                                  <a:pt x="657720" y="85496"/>
                                </a:lnTo>
                                <a:lnTo>
                                  <a:pt x="658254" y="85472"/>
                                </a:lnTo>
                                <a:lnTo>
                                  <a:pt x="658800" y="85446"/>
                                </a:lnTo>
                                <a:lnTo>
                                  <a:pt x="659867" y="85395"/>
                                </a:lnTo>
                                <a:lnTo>
                                  <a:pt x="662026" y="85281"/>
                                </a:lnTo>
                                <a:lnTo>
                                  <a:pt x="666331" y="85052"/>
                                </a:lnTo>
                                <a:lnTo>
                                  <a:pt x="674954" y="84557"/>
                                </a:lnTo>
                                <a:lnTo>
                                  <a:pt x="675526" y="84531"/>
                                </a:lnTo>
                                <a:lnTo>
                                  <a:pt x="676110" y="84493"/>
                                </a:lnTo>
                                <a:lnTo>
                                  <a:pt x="677278" y="84430"/>
                                </a:lnTo>
                                <a:lnTo>
                                  <a:pt x="679615" y="84290"/>
                                </a:lnTo>
                                <a:lnTo>
                                  <a:pt x="684276" y="83998"/>
                                </a:lnTo>
                                <a:lnTo>
                                  <a:pt x="693623" y="83363"/>
                                </a:lnTo>
                                <a:lnTo>
                                  <a:pt x="694195" y="83325"/>
                                </a:lnTo>
                                <a:lnTo>
                                  <a:pt x="694779" y="83287"/>
                                </a:lnTo>
                                <a:lnTo>
                                  <a:pt x="695947" y="83198"/>
                                </a:lnTo>
                                <a:lnTo>
                                  <a:pt x="698284" y="83045"/>
                                </a:lnTo>
                                <a:lnTo>
                                  <a:pt x="702958" y="82703"/>
                                </a:lnTo>
                                <a:lnTo>
                                  <a:pt x="712280" y="81979"/>
                                </a:lnTo>
                                <a:lnTo>
                                  <a:pt x="712864" y="81941"/>
                                </a:lnTo>
                                <a:lnTo>
                                  <a:pt x="713435" y="81890"/>
                                </a:lnTo>
                                <a:lnTo>
                                  <a:pt x="714578" y="81788"/>
                                </a:lnTo>
                                <a:lnTo>
                                  <a:pt x="716864" y="81611"/>
                                </a:lnTo>
                                <a:lnTo>
                                  <a:pt x="721449" y="81229"/>
                                </a:lnTo>
                                <a:lnTo>
                                  <a:pt x="730631" y="80429"/>
                                </a:lnTo>
                                <a:lnTo>
                                  <a:pt x="748957" y="78702"/>
                                </a:lnTo>
                                <a:lnTo>
                                  <a:pt x="749478" y="78651"/>
                                </a:lnTo>
                                <a:lnTo>
                                  <a:pt x="750024" y="78601"/>
                                </a:lnTo>
                                <a:lnTo>
                                  <a:pt x="751091" y="78486"/>
                                </a:lnTo>
                                <a:lnTo>
                                  <a:pt x="753224" y="78283"/>
                                </a:lnTo>
                                <a:lnTo>
                                  <a:pt x="757504" y="77839"/>
                                </a:lnTo>
                                <a:lnTo>
                                  <a:pt x="766051" y="76924"/>
                                </a:lnTo>
                                <a:lnTo>
                                  <a:pt x="783158" y="74994"/>
                                </a:lnTo>
                                <a:lnTo>
                                  <a:pt x="783743" y="74917"/>
                                </a:lnTo>
                                <a:lnTo>
                                  <a:pt x="784314" y="74854"/>
                                </a:lnTo>
                                <a:lnTo>
                                  <a:pt x="785470" y="74714"/>
                                </a:lnTo>
                                <a:lnTo>
                                  <a:pt x="787794" y="74435"/>
                                </a:lnTo>
                                <a:lnTo>
                                  <a:pt x="792429" y="73876"/>
                                </a:lnTo>
                                <a:lnTo>
                                  <a:pt x="801700" y="72708"/>
                                </a:lnTo>
                                <a:lnTo>
                                  <a:pt x="802272" y="72631"/>
                                </a:lnTo>
                                <a:lnTo>
                                  <a:pt x="802856" y="72555"/>
                                </a:lnTo>
                                <a:lnTo>
                                  <a:pt x="804024" y="72403"/>
                                </a:lnTo>
                                <a:lnTo>
                                  <a:pt x="806336" y="72098"/>
                                </a:lnTo>
                                <a:lnTo>
                                  <a:pt x="810971" y="71501"/>
                                </a:lnTo>
                                <a:lnTo>
                                  <a:pt x="820242" y="70231"/>
                                </a:lnTo>
                                <a:lnTo>
                                  <a:pt x="820788" y="70155"/>
                                </a:lnTo>
                                <a:lnTo>
                                  <a:pt x="821322" y="70091"/>
                                </a:lnTo>
                                <a:lnTo>
                                  <a:pt x="822401" y="69939"/>
                                </a:lnTo>
                                <a:lnTo>
                                  <a:pt x="824573" y="69635"/>
                                </a:lnTo>
                                <a:lnTo>
                                  <a:pt x="828904" y="69024"/>
                                </a:lnTo>
                                <a:lnTo>
                                  <a:pt x="829437" y="68936"/>
                                </a:lnTo>
                                <a:lnTo>
                                  <a:pt x="829983" y="68859"/>
                                </a:lnTo>
                                <a:lnTo>
                                  <a:pt x="831063" y="68707"/>
                                </a:lnTo>
                                <a:lnTo>
                                  <a:pt x="833234" y="68390"/>
                                </a:lnTo>
                                <a:lnTo>
                                  <a:pt x="837552" y="67755"/>
                                </a:lnTo>
                                <a:lnTo>
                                  <a:pt x="838098" y="67679"/>
                                </a:lnTo>
                                <a:lnTo>
                                  <a:pt x="838632" y="67602"/>
                                </a:lnTo>
                                <a:lnTo>
                                  <a:pt x="839711" y="67437"/>
                                </a:lnTo>
                                <a:lnTo>
                                  <a:pt x="840257" y="67361"/>
                                </a:lnTo>
                                <a:lnTo>
                                  <a:pt x="840804" y="67272"/>
                                </a:lnTo>
                                <a:lnTo>
                                  <a:pt x="841883" y="67120"/>
                                </a:lnTo>
                                <a:lnTo>
                                  <a:pt x="842429" y="67031"/>
                                </a:lnTo>
                                <a:lnTo>
                                  <a:pt x="842962" y="66955"/>
                                </a:lnTo>
                                <a:lnTo>
                                  <a:pt x="843508" y="66878"/>
                                </a:lnTo>
                                <a:lnTo>
                                  <a:pt x="844042" y="66790"/>
                                </a:lnTo>
                                <a:lnTo>
                                  <a:pt x="844588" y="66713"/>
                                </a:lnTo>
                                <a:lnTo>
                                  <a:pt x="845121" y="66625"/>
                                </a:lnTo>
                                <a:lnTo>
                                  <a:pt x="845668" y="66549"/>
                                </a:lnTo>
                                <a:lnTo>
                                  <a:pt x="846048" y="66485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5" name="Shape 845"/>
                        <wps:cNvSpPr/>
                        <wps:spPr>
                          <a:xfrm>
                            <a:off x="1261123" y="2503475"/>
                            <a:ext cx="846061" cy="3485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6061" h="348501">
                                <a:moveTo>
                                  <a:pt x="0" y="348501"/>
                                </a:moveTo>
                                <a:lnTo>
                                  <a:pt x="178" y="348462"/>
                                </a:lnTo>
                                <a:lnTo>
                                  <a:pt x="749" y="348362"/>
                                </a:lnTo>
                                <a:lnTo>
                                  <a:pt x="1333" y="348259"/>
                                </a:lnTo>
                                <a:lnTo>
                                  <a:pt x="1905" y="348158"/>
                                </a:lnTo>
                                <a:lnTo>
                                  <a:pt x="2476" y="348044"/>
                                </a:lnTo>
                                <a:lnTo>
                                  <a:pt x="3060" y="347942"/>
                                </a:lnTo>
                                <a:lnTo>
                                  <a:pt x="4203" y="347726"/>
                                </a:lnTo>
                                <a:lnTo>
                                  <a:pt x="4787" y="347625"/>
                                </a:lnTo>
                                <a:lnTo>
                                  <a:pt x="5359" y="347523"/>
                                </a:lnTo>
                                <a:lnTo>
                                  <a:pt x="6502" y="347307"/>
                                </a:lnTo>
                                <a:lnTo>
                                  <a:pt x="8814" y="346888"/>
                                </a:lnTo>
                                <a:lnTo>
                                  <a:pt x="9385" y="346774"/>
                                </a:lnTo>
                                <a:lnTo>
                                  <a:pt x="9957" y="346672"/>
                                </a:lnTo>
                                <a:lnTo>
                                  <a:pt x="11113" y="346456"/>
                                </a:lnTo>
                                <a:lnTo>
                                  <a:pt x="13411" y="346025"/>
                                </a:lnTo>
                                <a:lnTo>
                                  <a:pt x="18008" y="345148"/>
                                </a:lnTo>
                                <a:lnTo>
                                  <a:pt x="27229" y="343370"/>
                                </a:lnTo>
                                <a:lnTo>
                                  <a:pt x="27762" y="343269"/>
                                </a:lnTo>
                                <a:lnTo>
                                  <a:pt x="28295" y="343167"/>
                                </a:lnTo>
                                <a:lnTo>
                                  <a:pt x="29362" y="342951"/>
                                </a:lnTo>
                                <a:lnTo>
                                  <a:pt x="31521" y="342532"/>
                                </a:lnTo>
                                <a:lnTo>
                                  <a:pt x="35814" y="341668"/>
                                </a:lnTo>
                                <a:lnTo>
                                  <a:pt x="44399" y="339928"/>
                                </a:lnTo>
                                <a:lnTo>
                                  <a:pt x="61595" y="336322"/>
                                </a:lnTo>
                                <a:lnTo>
                                  <a:pt x="98831" y="327952"/>
                                </a:lnTo>
                                <a:lnTo>
                                  <a:pt x="135394" y="318999"/>
                                </a:lnTo>
                                <a:lnTo>
                                  <a:pt x="169494" y="309994"/>
                                </a:lnTo>
                                <a:lnTo>
                                  <a:pt x="206489" y="299492"/>
                                </a:lnTo>
                                <a:lnTo>
                                  <a:pt x="241008" y="289027"/>
                                </a:lnTo>
                                <a:lnTo>
                                  <a:pt x="274853" y="278143"/>
                                </a:lnTo>
                                <a:lnTo>
                                  <a:pt x="311582" y="265608"/>
                                </a:lnTo>
                                <a:lnTo>
                                  <a:pt x="345846" y="253264"/>
                                </a:lnTo>
                                <a:lnTo>
                                  <a:pt x="382993" y="239154"/>
                                </a:lnTo>
                                <a:lnTo>
                                  <a:pt x="417677" y="225298"/>
                                </a:lnTo>
                                <a:lnTo>
                                  <a:pt x="451675" y="211074"/>
                                </a:lnTo>
                                <a:lnTo>
                                  <a:pt x="488556" y="194932"/>
                                </a:lnTo>
                                <a:lnTo>
                                  <a:pt x="522986" y="179197"/>
                                </a:lnTo>
                                <a:lnTo>
                                  <a:pt x="560299" y="161417"/>
                                </a:lnTo>
                                <a:lnTo>
                                  <a:pt x="596913" y="143218"/>
                                </a:lnTo>
                                <a:lnTo>
                                  <a:pt x="631088" y="125578"/>
                                </a:lnTo>
                                <a:lnTo>
                                  <a:pt x="668134" y="105741"/>
                                </a:lnTo>
                                <a:lnTo>
                                  <a:pt x="702716" y="86537"/>
                                </a:lnTo>
                                <a:lnTo>
                                  <a:pt x="736625" y="67081"/>
                                </a:lnTo>
                                <a:lnTo>
                                  <a:pt x="773405" y="45262"/>
                                </a:lnTo>
                                <a:lnTo>
                                  <a:pt x="807733" y="24244"/>
                                </a:lnTo>
                                <a:lnTo>
                                  <a:pt x="808330" y="23864"/>
                                </a:lnTo>
                                <a:lnTo>
                                  <a:pt x="808939" y="23495"/>
                                </a:lnTo>
                                <a:lnTo>
                                  <a:pt x="810133" y="22746"/>
                                </a:lnTo>
                                <a:lnTo>
                                  <a:pt x="812533" y="21247"/>
                                </a:lnTo>
                                <a:lnTo>
                                  <a:pt x="817308" y="18250"/>
                                </a:lnTo>
                                <a:lnTo>
                                  <a:pt x="826897" y="12218"/>
                                </a:lnTo>
                                <a:lnTo>
                                  <a:pt x="827494" y="11836"/>
                                </a:lnTo>
                                <a:lnTo>
                                  <a:pt x="828090" y="11455"/>
                                </a:lnTo>
                                <a:lnTo>
                                  <a:pt x="829297" y="10706"/>
                                </a:lnTo>
                                <a:lnTo>
                                  <a:pt x="831685" y="9182"/>
                                </a:lnTo>
                                <a:lnTo>
                                  <a:pt x="836472" y="6135"/>
                                </a:lnTo>
                                <a:lnTo>
                                  <a:pt x="837069" y="5753"/>
                                </a:lnTo>
                                <a:lnTo>
                                  <a:pt x="837679" y="5372"/>
                                </a:lnTo>
                                <a:lnTo>
                                  <a:pt x="838873" y="4611"/>
                                </a:lnTo>
                                <a:lnTo>
                                  <a:pt x="841261" y="3073"/>
                                </a:lnTo>
                                <a:lnTo>
                                  <a:pt x="841870" y="2693"/>
                                </a:lnTo>
                                <a:lnTo>
                                  <a:pt x="842454" y="2311"/>
                                </a:lnTo>
                                <a:lnTo>
                                  <a:pt x="843661" y="1536"/>
                                </a:lnTo>
                                <a:lnTo>
                                  <a:pt x="844258" y="1156"/>
                                </a:lnTo>
                                <a:lnTo>
                                  <a:pt x="844855" y="775"/>
                                </a:lnTo>
                                <a:lnTo>
                                  <a:pt x="845452" y="381"/>
                                </a:lnTo>
                                <a:lnTo>
                                  <a:pt x="846061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6" name="Shape 846"/>
                        <wps:cNvSpPr/>
                        <wps:spPr>
                          <a:xfrm>
                            <a:off x="1208773" y="2827452"/>
                            <a:ext cx="52337" cy="581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337" h="58153">
                                <a:moveTo>
                                  <a:pt x="52337" y="29070"/>
                                </a:moveTo>
                                <a:cubicBezTo>
                                  <a:pt x="52337" y="21361"/>
                                  <a:pt x="49581" y="13970"/>
                                  <a:pt x="44679" y="8510"/>
                                </a:cubicBezTo>
                                <a:cubicBezTo>
                                  <a:pt x="39764" y="3061"/>
                                  <a:pt x="33109" y="0"/>
                                  <a:pt x="26175" y="0"/>
                                </a:cubicBezTo>
                                <a:cubicBezTo>
                                  <a:pt x="19228" y="0"/>
                                  <a:pt x="12573" y="3061"/>
                                  <a:pt x="7671" y="8510"/>
                                </a:cubicBezTo>
                                <a:cubicBezTo>
                                  <a:pt x="2769" y="13970"/>
                                  <a:pt x="0" y="21361"/>
                                  <a:pt x="0" y="29070"/>
                                </a:cubicBezTo>
                                <a:cubicBezTo>
                                  <a:pt x="0" y="36779"/>
                                  <a:pt x="2769" y="44183"/>
                                  <a:pt x="7671" y="49632"/>
                                </a:cubicBezTo>
                                <a:cubicBezTo>
                                  <a:pt x="12573" y="55080"/>
                                  <a:pt x="19228" y="58153"/>
                                  <a:pt x="26175" y="58153"/>
                                </a:cubicBezTo>
                                <a:cubicBezTo>
                                  <a:pt x="33109" y="58153"/>
                                  <a:pt x="39764" y="55080"/>
                                  <a:pt x="44679" y="49632"/>
                                </a:cubicBezTo>
                                <a:cubicBezTo>
                                  <a:pt x="49581" y="44183"/>
                                  <a:pt x="52337" y="36779"/>
                                  <a:pt x="52337" y="29070"/>
                                </a:cubicBezTo>
                                <a:close/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8" name="Shape 848"/>
                        <wps:cNvSpPr/>
                        <wps:spPr>
                          <a:xfrm>
                            <a:off x="1234948" y="2354491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" name="Shape 849"/>
                        <wps:cNvSpPr/>
                        <wps:spPr>
                          <a:xfrm>
                            <a:off x="2107184" y="2354491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0" name="Shape 850"/>
                        <wps:cNvSpPr/>
                        <wps:spPr>
                          <a:xfrm>
                            <a:off x="326364" y="2378875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1" name="Shape 851"/>
                        <wps:cNvSpPr/>
                        <wps:spPr>
                          <a:xfrm>
                            <a:off x="362712" y="2794216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" name="Shape 852"/>
                        <wps:cNvSpPr/>
                        <wps:spPr>
                          <a:xfrm>
                            <a:off x="362712" y="1963522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" name="Shape 853"/>
                        <wps:cNvSpPr/>
                        <wps:spPr>
                          <a:xfrm>
                            <a:off x="362712" y="1652016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5" name="Rectangle 855"/>
                        <wps:cNvSpPr/>
                        <wps:spPr>
                          <a:xfrm>
                            <a:off x="195605" y="2750423"/>
                            <a:ext cx="111199" cy="75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6" name="Rectangle 856"/>
                        <wps:cNvSpPr/>
                        <wps:spPr>
                          <a:xfrm>
                            <a:off x="279425" y="2739693"/>
                            <a:ext cx="71485" cy="923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7" name="Rectangle 857"/>
                        <wps:cNvSpPr/>
                        <wps:spPr>
                          <a:xfrm>
                            <a:off x="284987" y="1914644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1" name="Rectangle 1291"/>
                        <wps:cNvSpPr/>
                        <wps:spPr>
                          <a:xfrm>
                            <a:off x="1189222" y="2378616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2" name="Rectangle 1292"/>
                        <wps:cNvSpPr/>
                        <wps:spPr>
                          <a:xfrm>
                            <a:off x="2095114" y="2378616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" name="Rectangle 859"/>
                        <wps:cNvSpPr/>
                        <wps:spPr>
                          <a:xfrm>
                            <a:off x="2296672" y="2096626"/>
                            <a:ext cx="220935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D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1" name="Shape 861"/>
                        <wps:cNvSpPr/>
                        <wps:spPr>
                          <a:xfrm>
                            <a:off x="2660904" y="2482710"/>
                            <a:ext cx="872211" cy="5191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211" h="519164">
                                <a:moveTo>
                                  <a:pt x="0" y="0"/>
                                </a:moveTo>
                                <a:lnTo>
                                  <a:pt x="533" y="115"/>
                                </a:lnTo>
                                <a:lnTo>
                                  <a:pt x="1067" y="229"/>
                                </a:lnTo>
                                <a:lnTo>
                                  <a:pt x="2134" y="457"/>
                                </a:lnTo>
                                <a:lnTo>
                                  <a:pt x="4280" y="927"/>
                                </a:lnTo>
                                <a:lnTo>
                                  <a:pt x="8560" y="1867"/>
                                </a:lnTo>
                                <a:lnTo>
                                  <a:pt x="17132" y="3797"/>
                                </a:lnTo>
                                <a:lnTo>
                                  <a:pt x="34239" y="7849"/>
                                </a:lnTo>
                                <a:lnTo>
                                  <a:pt x="71361" y="17514"/>
                                </a:lnTo>
                                <a:lnTo>
                                  <a:pt x="106032" y="27623"/>
                                </a:lnTo>
                                <a:lnTo>
                                  <a:pt x="140005" y="38557"/>
                                </a:lnTo>
                                <a:lnTo>
                                  <a:pt x="176873" y="51563"/>
                                </a:lnTo>
                                <a:lnTo>
                                  <a:pt x="211264" y="64757"/>
                                </a:lnTo>
                                <a:lnTo>
                                  <a:pt x="248552" y="80239"/>
                                </a:lnTo>
                                <a:lnTo>
                                  <a:pt x="285153" y="96622"/>
                                </a:lnTo>
                                <a:lnTo>
                                  <a:pt x="319291" y="112954"/>
                                </a:lnTo>
                                <a:lnTo>
                                  <a:pt x="356311" y="131814"/>
                                </a:lnTo>
                                <a:lnTo>
                                  <a:pt x="390881" y="150495"/>
                                </a:lnTo>
                                <a:lnTo>
                                  <a:pt x="424764" y="169825"/>
                                </a:lnTo>
                                <a:lnTo>
                                  <a:pt x="461531" y="191936"/>
                                </a:lnTo>
                                <a:lnTo>
                                  <a:pt x="495833" y="213614"/>
                                </a:lnTo>
                                <a:lnTo>
                                  <a:pt x="533019" y="238303"/>
                                </a:lnTo>
                                <a:lnTo>
                                  <a:pt x="569519" y="263703"/>
                                </a:lnTo>
                                <a:lnTo>
                                  <a:pt x="603555" y="288430"/>
                                </a:lnTo>
                                <a:lnTo>
                                  <a:pt x="640487" y="316409"/>
                                </a:lnTo>
                                <a:lnTo>
                                  <a:pt x="674954" y="343599"/>
                                </a:lnTo>
                                <a:lnTo>
                                  <a:pt x="712292" y="374219"/>
                                </a:lnTo>
                                <a:lnTo>
                                  <a:pt x="748957" y="405473"/>
                                </a:lnTo>
                                <a:lnTo>
                                  <a:pt x="783158" y="435699"/>
                                </a:lnTo>
                                <a:lnTo>
                                  <a:pt x="820242" y="469609"/>
                                </a:lnTo>
                                <a:lnTo>
                                  <a:pt x="820788" y="470116"/>
                                </a:lnTo>
                                <a:lnTo>
                                  <a:pt x="821321" y="470612"/>
                                </a:lnTo>
                                <a:lnTo>
                                  <a:pt x="822401" y="471628"/>
                                </a:lnTo>
                                <a:lnTo>
                                  <a:pt x="824573" y="473647"/>
                                </a:lnTo>
                                <a:lnTo>
                                  <a:pt x="828904" y="477698"/>
                                </a:lnTo>
                                <a:lnTo>
                                  <a:pt x="837552" y="485852"/>
                                </a:lnTo>
                                <a:lnTo>
                                  <a:pt x="838098" y="486372"/>
                                </a:lnTo>
                                <a:lnTo>
                                  <a:pt x="838632" y="486880"/>
                                </a:lnTo>
                                <a:lnTo>
                                  <a:pt x="839724" y="487909"/>
                                </a:lnTo>
                                <a:lnTo>
                                  <a:pt x="841883" y="489954"/>
                                </a:lnTo>
                                <a:lnTo>
                                  <a:pt x="846213" y="494081"/>
                                </a:lnTo>
                                <a:lnTo>
                                  <a:pt x="854862" y="502362"/>
                                </a:lnTo>
                                <a:lnTo>
                                  <a:pt x="855395" y="502869"/>
                                </a:lnTo>
                                <a:lnTo>
                                  <a:pt x="855929" y="503378"/>
                                </a:lnTo>
                                <a:lnTo>
                                  <a:pt x="856983" y="504406"/>
                                </a:lnTo>
                                <a:lnTo>
                                  <a:pt x="859117" y="506451"/>
                                </a:lnTo>
                                <a:lnTo>
                                  <a:pt x="863359" y="510553"/>
                                </a:lnTo>
                                <a:lnTo>
                                  <a:pt x="863879" y="511061"/>
                                </a:lnTo>
                                <a:lnTo>
                                  <a:pt x="864413" y="511569"/>
                                </a:lnTo>
                                <a:lnTo>
                                  <a:pt x="865467" y="512611"/>
                                </a:lnTo>
                                <a:lnTo>
                                  <a:pt x="867601" y="514668"/>
                                </a:lnTo>
                                <a:lnTo>
                                  <a:pt x="868121" y="515189"/>
                                </a:lnTo>
                                <a:lnTo>
                                  <a:pt x="868654" y="515696"/>
                                </a:lnTo>
                                <a:lnTo>
                                  <a:pt x="869721" y="516738"/>
                                </a:lnTo>
                                <a:lnTo>
                                  <a:pt x="870255" y="517246"/>
                                </a:lnTo>
                                <a:lnTo>
                                  <a:pt x="870776" y="517767"/>
                                </a:lnTo>
                                <a:lnTo>
                                  <a:pt x="871309" y="518288"/>
                                </a:lnTo>
                                <a:lnTo>
                                  <a:pt x="871842" y="518808"/>
                                </a:lnTo>
                                <a:lnTo>
                                  <a:pt x="872211" y="519164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2" name="Shape 862"/>
                        <wps:cNvSpPr/>
                        <wps:spPr>
                          <a:xfrm>
                            <a:off x="3533140" y="2461946"/>
                            <a:ext cx="872236" cy="5399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236" h="539954">
                                <a:moveTo>
                                  <a:pt x="0" y="539954"/>
                                </a:moveTo>
                                <a:lnTo>
                                  <a:pt x="2260" y="539954"/>
                                </a:lnTo>
                                <a:lnTo>
                                  <a:pt x="2781" y="539940"/>
                                </a:lnTo>
                                <a:lnTo>
                                  <a:pt x="3848" y="539940"/>
                                </a:lnTo>
                                <a:lnTo>
                                  <a:pt x="4369" y="539928"/>
                                </a:lnTo>
                                <a:lnTo>
                                  <a:pt x="4902" y="539928"/>
                                </a:lnTo>
                                <a:lnTo>
                                  <a:pt x="5435" y="539928"/>
                                </a:lnTo>
                                <a:lnTo>
                                  <a:pt x="5969" y="539928"/>
                                </a:lnTo>
                                <a:lnTo>
                                  <a:pt x="6490" y="539916"/>
                                </a:lnTo>
                                <a:lnTo>
                                  <a:pt x="7023" y="539916"/>
                                </a:lnTo>
                                <a:lnTo>
                                  <a:pt x="8090" y="539902"/>
                                </a:lnTo>
                                <a:lnTo>
                                  <a:pt x="8624" y="539902"/>
                                </a:lnTo>
                                <a:lnTo>
                                  <a:pt x="9144" y="539890"/>
                                </a:lnTo>
                                <a:lnTo>
                                  <a:pt x="10211" y="539877"/>
                                </a:lnTo>
                                <a:lnTo>
                                  <a:pt x="10731" y="539864"/>
                                </a:lnTo>
                                <a:lnTo>
                                  <a:pt x="11265" y="539864"/>
                                </a:lnTo>
                                <a:lnTo>
                                  <a:pt x="12332" y="539839"/>
                                </a:lnTo>
                                <a:lnTo>
                                  <a:pt x="12865" y="539839"/>
                                </a:lnTo>
                                <a:lnTo>
                                  <a:pt x="13386" y="539813"/>
                                </a:lnTo>
                                <a:lnTo>
                                  <a:pt x="14453" y="539801"/>
                                </a:lnTo>
                                <a:lnTo>
                                  <a:pt x="16573" y="539750"/>
                                </a:lnTo>
                                <a:lnTo>
                                  <a:pt x="17145" y="539737"/>
                                </a:lnTo>
                                <a:lnTo>
                                  <a:pt x="17729" y="539725"/>
                                </a:lnTo>
                                <a:lnTo>
                                  <a:pt x="18872" y="539699"/>
                                </a:lnTo>
                                <a:lnTo>
                                  <a:pt x="21171" y="539636"/>
                                </a:lnTo>
                                <a:lnTo>
                                  <a:pt x="21755" y="539610"/>
                                </a:lnTo>
                                <a:lnTo>
                                  <a:pt x="22327" y="539598"/>
                                </a:lnTo>
                                <a:lnTo>
                                  <a:pt x="23482" y="539560"/>
                                </a:lnTo>
                                <a:lnTo>
                                  <a:pt x="25781" y="539483"/>
                                </a:lnTo>
                                <a:lnTo>
                                  <a:pt x="26353" y="539458"/>
                                </a:lnTo>
                                <a:lnTo>
                                  <a:pt x="26924" y="539433"/>
                                </a:lnTo>
                                <a:lnTo>
                                  <a:pt x="28080" y="539382"/>
                                </a:lnTo>
                                <a:lnTo>
                                  <a:pt x="30378" y="539293"/>
                                </a:lnTo>
                                <a:lnTo>
                                  <a:pt x="34976" y="539077"/>
                                </a:lnTo>
                                <a:lnTo>
                                  <a:pt x="35560" y="539052"/>
                                </a:lnTo>
                                <a:lnTo>
                                  <a:pt x="36131" y="539026"/>
                                </a:lnTo>
                                <a:lnTo>
                                  <a:pt x="37287" y="538963"/>
                                </a:lnTo>
                                <a:lnTo>
                                  <a:pt x="39586" y="538836"/>
                                </a:lnTo>
                                <a:lnTo>
                                  <a:pt x="44183" y="538569"/>
                                </a:lnTo>
                                <a:lnTo>
                                  <a:pt x="44768" y="538531"/>
                                </a:lnTo>
                                <a:lnTo>
                                  <a:pt x="45339" y="538493"/>
                                </a:lnTo>
                                <a:lnTo>
                                  <a:pt x="46495" y="538416"/>
                                </a:lnTo>
                                <a:lnTo>
                                  <a:pt x="48794" y="538264"/>
                                </a:lnTo>
                                <a:lnTo>
                                  <a:pt x="53391" y="537921"/>
                                </a:lnTo>
                                <a:lnTo>
                                  <a:pt x="53937" y="537883"/>
                                </a:lnTo>
                                <a:lnTo>
                                  <a:pt x="54471" y="537845"/>
                                </a:lnTo>
                                <a:lnTo>
                                  <a:pt x="55550" y="537756"/>
                                </a:lnTo>
                                <a:lnTo>
                                  <a:pt x="57696" y="537591"/>
                                </a:lnTo>
                                <a:lnTo>
                                  <a:pt x="61989" y="537223"/>
                                </a:lnTo>
                                <a:lnTo>
                                  <a:pt x="62522" y="537172"/>
                                </a:lnTo>
                                <a:lnTo>
                                  <a:pt x="63055" y="537121"/>
                                </a:lnTo>
                                <a:lnTo>
                                  <a:pt x="64135" y="537032"/>
                                </a:lnTo>
                                <a:lnTo>
                                  <a:pt x="66281" y="536829"/>
                                </a:lnTo>
                                <a:lnTo>
                                  <a:pt x="70574" y="536410"/>
                                </a:lnTo>
                                <a:lnTo>
                                  <a:pt x="71107" y="536359"/>
                                </a:lnTo>
                                <a:lnTo>
                                  <a:pt x="71653" y="536308"/>
                                </a:lnTo>
                                <a:lnTo>
                                  <a:pt x="72733" y="536194"/>
                                </a:lnTo>
                                <a:lnTo>
                                  <a:pt x="74879" y="535979"/>
                                </a:lnTo>
                                <a:lnTo>
                                  <a:pt x="79172" y="535496"/>
                                </a:lnTo>
                                <a:lnTo>
                                  <a:pt x="87757" y="534493"/>
                                </a:lnTo>
                                <a:lnTo>
                                  <a:pt x="88342" y="534416"/>
                                </a:lnTo>
                                <a:lnTo>
                                  <a:pt x="88926" y="534340"/>
                                </a:lnTo>
                                <a:lnTo>
                                  <a:pt x="90094" y="534187"/>
                                </a:lnTo>
                                <a:lnTo>
                                  <a:pt x="92418" y="533896"/>
                                </a:lnTo>
                                <a:lnTo>
                                  <a:pt x="97079" y="533260"/>
                                </a:lnTo>
                                <a:lnTo>
                                  <a:pt x="106388" y="531927"/>
                                </a:lnTo>
                                <a:lnTo>
                                  <a:pt x="106959" y="531825"/>
                                </a:lnTo>
                                <a:lnTo>
                                  <a:pt x="107556" y="531749"/>
                                </a:lnTo>
                                <a:lnTo>
                                  <a:pt x="108712" y="531559"/>
                                </a:lnTo>
                                <a:lnTo>
                                  <a:pt x="111036" y="531203"/>
                                </a:lnTo>
                                <a:lnTo>
                                  <a:pt x="115697" y="530454"/>
                                </a:lnTo>
                                <a:lnTo>
                                  <a:pt x="125006" y="528867"/>
                                </a:lnTo>
                                <a:lnTo>
                                  <a:pt x="125578" y="528752"/>
                                </a:lnTo>
                                <a:lnTo>
                                  <a:pt x="126149" y="528650"/>
                                </a:lnTo>
                                <a:lnTo>
                                  <a:pt x="127292" y="528447"/>
                                </a:lnTo>
                                <a:lnTo>
                                  <a:pt x="129578" y="528028"/>
                                </a:lnTo>
                                <a:lnTo>
                                  <a:pt x="134150" y="527177"/>
                                </a:lnTo>
                                <a:lnTo>
                                  <a:pt x="143281" y="525374"/>
                                </a:lnTo>
                                <a:lnTo>
                                  <a:pt x="161569" y="521424"/>
                                </a:lnTo>
                                <a:lnTo>
                                  <a:pt x="162103" y="521297"/>
                                </a:lnTo>
                                <a:lnTo>
                                  <a:pt x="162637" y="521170"/>
                                </a:lnTo>
                                <a:lnTo>
                                  <a:pt x="163703" y="520929"/>
                                </a:lnTo>
                                <a:lnTo>
                                  <a:pt x="165837" y="520433"/>
                                </a:lnTo>
                                <a:lnTo>
                                  <a:pt x="170091" y="519418"/>
                                </a:lnTo>
                                <a:lnTo>
                                  <a:pt x="178626" y="517309"/>
                                </a:lnTo>
                                <a:lnTo>
                                  <a:pt x="195669" y="512775"/>
                                </a:lnTo>
                                <a:lnTo>
                                  <a:pt x="196253" y="512610"/>
                                </a:lnTo>
                                <a:lnTo>
                                  <a:pt x="196837" y="512458"/>
                                </a:lnTo>
                                <a:lnTo>
                                  <a:pt x="197981" y="512128"/>
                                </a:lnTo>
                                <a:lnTo>
                                  <a:pt x="200292" y="511468"/>
                                </a:lnTo>
                                <a:lnTo>
                                  <a:pt x="204927" y="510147"/>
                                </a:lnTo>
                                <a:lnTo>
                                  <a:pt x="214173" y="507390"/>
                                </a:lnTo>
                                <a:lnTo>
                                  <a:pt x="232664" y="501536"/>
                                </a:lnTo>
                                <a:lnTo>
                                  <a:pt x="267183" y="489281"/>
                                </a:lnTo>
                                <a:lnTo>
                                  <a:pt x="301028" y="475640"/>
                                </a:lnTo>
                                <a:lnTo>
                                  <a:pt x="337756" y="458991"/>
                                </a:lnTo>
                                <a:lnTo>
                                  <a:pt x="372021" y="441718"/>
                                </a:lnTo>
                                <a:lnTo>
                                  <a:pt x="409156" y="421132"/>
                                </a:lnTo>
                                <a:lnTo>
                                  <a:pt x="443852" y="400126"/>
                                </a:lnTo>
                                <a:lnTo>
                                  <a:pt x="477850" y="377888"/>
                                </a:lnTo>
                                <a:lnTo>
                                  <a:pt x="514744" y="351905"/>
                                </a:lnTo>
                                <a:lnTo>
                                  <a:pt x="549160" y="325908"/>
                                </a:lnTo>
                                <a:lnTo>
                                  <a:pt x="586474" y="295847"/>
                                </a:lnTo>
                                <a:lnTo>
                                  <a:pt x="623100" y="264401"/>
                                </a:lnTo>
                                <a:lnTo>
                                  <a:pt x="657263" y="233350"/>
                                </a:lnTo>
                                <a:lnTo>
                                  <a:pt x="694309" y="197815"/>
                                </a:lnTo>
                                <a:lnTo>
                                  <a:pt x="728891" y="162878"/>
                                </a:lnTo>
                                <a:lnTo>
                                  <a:pt x="762800" y="126975"/>
                                </a:lnTo>
                                <a:lnTo>
                                  <a:pt x="799592" y="86194"/>
                                </a:lnTo>
                                <a:lnTo>
                                  <a:pt x="833908" y="46394"/>
                                </a:lnTo>
                                <a:lnTo>
                                  <a:pt x="834517" y="45682"/>
                                </a:lnTo>
                                <a:lnTo>
                                  <a:pt x="835101" y="44971"/>
                                </a:lnTo>
                                <a:lnTo>
                                  <a:pt x="836308" y="43561"/>
                                </a:lnTo>
                                <a:lnTo>
                                  <a:pt x="838708" y="40703"/>
                                </a:lnTo>
                                <a:lnTo>
                                  <a:pt x="843496" y="34988"/>
                                </a:lnTo>
                                <a:lnTo>
                                  <a:pt x="853072" y="23457"/>
                                </a:lnTo>
                                <a:lnTo>
                                  <a:pt x="853668" y="22733"/>
                                </a:lnTo>
                                <a:lnTo>
                                  <a:pt x="854265" y="22009"/>
                                </a:lnTo>
                                <a:lnTo>
                                  <a:pt x="855472" y="20549"/>
                                </a:lnTo>
                                <a:lnTo>
                                  <a:pt x="857860" y="17640"/>
                                </a:lnTo>
                                <a:lnTo>
                                  <a:pt x="862648" y="11798"/>
                                </a:lnTo>
                                <a:lnTo>
                                  <a:pt x="863244" y="11062"/>
                                </a:lnTo>
                                <a:lnTo>
                                  <a:pt x="863854" y="10325"/>
                                </a:lnTo>
                                <a:lnTo>
                                  <a:pt x="865048" y="8852"/>
                                </a:lnTo>
                                <a:lnTo>
                                  <a:pt x="867435" y="5905"/>
                                </a:lnTo>
                                <a:lnTo>
                                  <a:pt x="868032" y="5169"/>
                                </a:lnTo>
                                <a:lnTo>
                                  <a:pt x="868642" y="4432"/>
                                </a:lnTo>
                                <a:lnTo>
                                  <a:pt x="869835" y="2959"/>
                                </a:lnTo>
                                <a:lnTo>
                                  <a:pt x="870433" y="2223"/>
                                </a:lnTo>
                                <a:lnTo>
                                  <a:pt x="871030" y="1473"/>
                                </a:lnTo>
                                <a:lnTo>
                                  <a:pt x="871626" y="736"/>
                                </a:lnTo>
                                <a:lnTo>
                                  <a:pt x="872236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4" name="Shape 864"/>
                        <wps:cNvSpPr/>
                        <wps:spPr>
                          <a:xfrm>
                            <a:off x="3533140" y="2354491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5" name="Shape 865"/>
                        <wps:cNvSpPr/>
                        <wps:spPr>
                          <a:xfrm>
                            <a:off x="4405376" y="2354491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6" name="Shape 866"/>
                        <wps:cNvSpPr/>
                        <wps:spPr>
                          <a:xfrm>
                            <a:off x="2624556" y="2378875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7" name="Shape 867"/>
                        <wps:cNvSpPr/>
                        <wps:spPr>
                          <a:xfrm>
                            <a:off x="2660904" y="2794216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8" name="Shape 868"/>
                        <wps:cNvSpPr/>
                        <wps:spPr>
                          <a:xfrm>
                            <a:off x="2660904" y="1963522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9" name="Shape 869"/>
                        <wps:cNvSpPr/>
                        <wps:spPr>
                          <a:xfrm>
                            <a:off x="2660904" y="1652016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1" name="Rectangle 871"/>
                        <wps:cNvSpPr/>
                        <wps:spPr>
                          <a:xfrm>
                            <a:off x="2493797" y="2750423"/>
                            <a:ext cx="111199" cy="75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2" name="Rectangle 872"/>
                        <wps:cNvSpPr/>
                        <wps:spPr>
                          <a:xfrm>
                            <a:off x="2577617" y="2739693"/>
                            <a:ext cx="71485" cy="923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3" name="Rectangle 873"/>
                        <wps:cNvSpPr/>
                        <wps:spPr>
                          <a:xfrm>
                            <a:off x="2583174" y="1914644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4" name="Rectangle 1294"/>
                        <wps:cNvSpPr/>
                        <wps:spPr>
                          <a:xfrm>
                            <a:off x="4393301" y="2378616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3" name="Rectangle 1293"/>
                        <wps:cNvSpPr/>
                        <wps:spPr>
                          <a:xfrm>
                            <a:off x="3487414" y="2378616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5" name="Rectangle 875"/>
                        <wps:cNvSpPr/>
                        <wps:spPr>
                          <a:xfrm>
                            <a:off x="15247" y="3748638"/>
                            <a:ext cx="198638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E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7" name="Shape 877"/>
                        <wps:cNvSpPr/>
                        <wps:spPr>
                          <a:xfrm>
                            <a:off x="362712" y="4134726"/>
                            <a:ext cx="872211" cy="363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211" h="363868">
                                <a:moveTo>
                                  <a:pt x="0" y="0"/>
                                </a:moveTo>
                                <a:lnTo>
                                  <a:pt x="533" y="736"/>
                                </a:lnTo>
                                <a:lnTo>
                                  <a:pt x="1067" y="1474"/>
                                </a:lnTo>
                                <a:lnTo>
                                  <a:pt x="2146" y="2946"/>
                                </a:lnTo>
                                <a:lnTo>
                                  <a:pt x="4280" y="5893"/>
                                </a:lnTo>
                                <a:lnTo>
                                  <a:pt x="8560" y="11722"/>
                                </a:lnTo>
                                <a:lnTo>
                                  <a:pt x="17120" y="23254"/>
                                </a:lnTo>
                                <a:lnTo>
                                  <a:pt x="34239" y="45745"/>
                                </a:lnTo>
                                <a:lnTo>
                                  <a:pt x="71361" y="91884"/>
                                </a:lnTo>
                                <a:lnTo>
                                  <a:pt x="106032" y="131687"/>
                                </a:lnTo>
                                <a:lnTo>
                                  <a:pt x="140005" y="167653"/>
                                </a:lnTo>
                                <a:lnTo>
                                  <a:pt x="176873" y="203264"/>
                                </a:lnTo>
                                <a:lnTo>
                                  <a:pt x="211265" y="233273"/>
                                </a:lnTo>
                                <a:lnTo>
                                  <a:pt x="248552" y="262293"/>
                                </a:lnTo>
                                <a:lnTo>
                                  <a:pt x="285153" y="287236"/>
                                </a:lnTo>
                                <a:lnTo>
                                  <a:pt x="319291" y="307353"/>
                                </a:lnTo>
                                <a:lnTo>
                                  <a:pt x="319875" y="307670"/>
                                </a:lnTo>
                                <a:lnTo>
                                  <a:pt x="320459" y="307987"/>
                                </a:lnTo>
                                <a:lnTo>
                                  <a:pt x="321615" y="308597"/>
                                </a:lnTo>
                                <a:lnTo>
                                  <a:pt x="323926" y="309842"/>
                                </a:lnTo>
                                <a:lnTo>
                                  <a:pt x="328562" y="312268"/>
                                </a:lnTo>
                                <a:lnTo>
                                  <a:pt x="337807" y="316967"/>
                                </a:lnTo>
                                <a:lnTo>
                                  <a:pt x="356324" y="325704"/>
                                </a:lnTo>
                                <a:lnTo>
                                  <a:pt x="356857" y="325945"/>
                                </a:lnTo>
                                <a:lnTo>
                                  <a:pt x="357403" y="326187"/>
                                </a:lnTo>
                                <a:lnTo>
                                  <a:pt x="358483" y="326669"/>
                                </a:lnTo>
                                <a:lnTo>
                                  <a:pt x="360642" y="327609"/>
                                </a:lnTo>
                                <a:lnTo>
                                  <a:pt x="364960" y="329464"/>
                                </a:lnTo>
                                <a:lnTo>
                                  <a:pt x="373596" y="333045"/>
                                </a:lnTo>
                                <a:lnTo>
                                  <a:pt x="374142" y="333248"/>
                                </a:lnTo>
                                <a:lnTo>
                                  <a:pt x="374675" y="333477"/>
                                </a:lnTo>
                                <a:lnTo>
                                  <a:pt x="375768" y="333908"/>
                                </a:lnTo>
                                <a:lnTo>
                                  <a:pt x="377927" y="334759"/>
                                </a:lnTo>
                                <a:lnTo>
                                  <a:pt x="382245" y="336410"/>
                                </a:lnTo>
                                <a:lnTo>
                                  <a:pt x="390881" y="339598"/>
                                </a:lnTo>
                                <a:lnTo>
                                  <a:pt x="391414" y="339789"/>
                                </a:lnTo>
                                <a:lnTo>
                                  <a:pt x="391947" y="339966"/>
                                </a:lnTo>
                                <a:lnTo>
                                  <a:pt x="393002" y="340347"/>
                                </a:lnTo>
                                <a:lnTo>
                                  <a:pt x="395122" y="341084"/>
                                </a:lnTo>
                                <a:lnTo>
                                  <a:pt x="399352" y="342519"/>
                                </a:lnTo>
                                <a:lnTo>
                                  <a:pt x="407822" y="345262"/>
                                </a:lnTo>
                                <a:lnTo>
                                  <a:pt x="408356" y="345427"/>
                                </a:lnTo>
                                <a:lnTo>
                                  <a:pt x="408889" y="345592"/>
                                </a:lnTo>
                                <a:lnTo>
                                  <a:pt x="409943" y="345922"/>
                                </a:lnTo>
                                <a:lnTo>
                                  <a:pt x="412064" y="346558"/>
                                </a:lnTo>
                                <a:lnTo>
                                  <a:pt x="416293" y="347815"/>
                                </a:lnTo>
                                <a:lnTo>
                                  <a:pt x="424764" y="350164"/>
                                </a:lnTo>
                                <a:lnTo>
                                  <a:pt x="425336" y="350330"/>
                                </a:lnTo>
                                <a:lnTo>
                                  <a:pt x="425920" y="350482"/>
                                </a:lnTo>
                                <a:lnTo>
                                  <a:pt x="427063" y="350786"/>
                                </a:lnTo>
                                <a:lnTo>
                                  <a:pt x="429362" y="351384"/>
                                </a:lnTo>
                                <a:lnTo>
                                  <a:pt x="433959" y="352527"/>
                                </a:lnTo>
                                <a:lnTo>
                                  <a:pt x="443154" y="354647"/>
                                </a:lnTo>
                                <a:lnTo>
                                  <a:pt x="443725" y="354774"/>
                                </a:lnTo>
                                <a:lnTo>
                                  <a:pt x="444297" y="354902"/>
                                </a:lnTo>
                                <a:lnTo>
                                  <a:pt x="445452" y="355156"/>
                                </a:lnTo>
                                <a:lnTo>
                                  <a:pt x="447739" y="355638"/>
                                </a:lnTo>
                                <a:lnTo>
                                  <a:pt x="452336" y="356565"/>
                                </a:lnTo>
                                <a:lnTo>
                                  <a:pt x="461531" y="358242"/>
                                </a:lnTo>
                                <a:lnTo>
                                  <a:pt x="462064" y="358343"/>
                                </a:lnTo>
                                <a:lnTo>
                                  <a:pt x="462597" y="358432"/>
                                </a:lnTo>
                                <a:lnTo>
                                  <a:pt x="463677" y="358610"/>
                                </a:lnTo>
                                <a:lnTo>
                                  <a:pt x="465811" y="358966"/>
                                </a:lnTo>
                                <a:lnTo>
                                  <a:pt x="470103" y="359626"/>
                                </a:lnTo>
                                <a:lnTo>
                                  <a:pt x="470649" y="359702"/>
                                </a:lnTo>
                                <a:lnTo>
                                  <a:pt x="471183" y="359791"/>
                                </a:lnTo>
                                <a:lnTo>
                                  <a:pt x="472249" y="359943"/>
                                </a:lnTo>
                                <a:lnTo>
                                  <a:pt x="474383" y="360235"/>
                                </a:lnTo>
                                <a:lnTo>
                                  <a:pt x="478676" y="360807"/>
                                </a:lnTo>
                                <a:lnTo>
                                  <a:pt x="479209" y="360870"/>
                                </a:lnTo>
                                <a:lnTo>
                                  <a:pt x="479755" y="360934"/>
                                </a:lnTo>
                                <a:lnTo>
                                  <a:pt x="480822" y="361073"/>
                                </a:lnTo>
                                <a:lnTo>
                                  <a:pt x="482968" y="361328"/>
                                </a:lnTo>
                                <a:lnTo>
                                  <a:pt x="487248" y="361797"/>
                                </a:lnTo>
                                <a:lnTo>
                                  <a:pt x="487794" y="361848"/>
                                </a:lnTo>
                                <a:lnTo>
                                  <a:pt x="488328" y="361912"/>
                                </a:lnTo>
                                <a:lnTo>
                                  <a:pt x="489395" y="362014"/>
                                </a:lnTo>
                                <a:lnTo>
                                  <a:pt x="491541" y="362217"/>
                                </a:lnTo>
                                <a:lnTo>
                                  <a:pt x="495834" y="362585"/>
                                </a:lnTo>
                                <a:lnTo>
                                  <a:pt x="496405" y="362636"/>
                                </a:lnTo>
                                <a:lnTo>
                                  <a:pt x="497002" y="362686"/>
                                </a:lnTo>
                                <a:lnTo>
                                  <a:pt x="498157" y="362776"/>
                                </a:lnTo>
                                <a:lnTo>
                                  <a:pt x="500469" y="362941"/>
                                </a:lnTo>
                                <a:lnTo>
                                  <a:pt x="501053" y="362979"/>
                                </a:lnTo>
                                <a:lnTo>
                                  <a:pt x="501637" y="363030"/>
                                </a:lnTo>
                                <a:lnTo>
                                  <a:pt x="502806" y="363093"/>
                                </a:lnTo>
                                <a:lnTo>
                                  <a:pt x="505130" y="363233"/>
                                </a:lnTo>
                                <a:lnTo>
                                  <a:pt x="505701" y="363271"/>
                                </a:lnTo>
                                <a:lnTo>
                                  <a:pt x="506298" y="363296"/>
                                </a:lnTo>
                                <a:lnTo>
                                  <a:pt x="507454" y="363360"/>
                                </a:lnTo>
                                <a:lnTo>
                                  <a:pt x="508025" y="363398"/>
                                </a:lnTo>
                                <a:lnTo>
                                  <a:pt x="508609" y="363410"/>
                                </a:lnTo>
                                <a:lnTo>
                                  <a:pt x="509765" y="363474"/>
                                </a:lnTo>
                                <a:lnTo>
                                  <a:pt x="510349" y="363500"/>
                                </a:lnTo>
                                <a:lnTo>
                                  <a:pt x="510934" y="363524"/>
                                </a:lnTo>
                                <a:lnTo>
                                  <a:pt x="512102" y="363575"/>
                                </a:lnTo>
                                <a:lnTo>
                                  <a:pt x="512686" y="363601"/>
                                </a:lnTo>
                                <a:lnTo>
                                  <a:pt x="513258" y="363613"/>
                                </a:lnTo>
                                <a:lnTo>
                                  <a:pt x="514426" y="363651"/>
                                </a:lnTo>
                                <a:lnTo>
                                  <a:pt x="514998" y="363677"/>
                                </a:lnTo>
                                <a:lnTo>
                                  <a:pt x="515582" y="363690"/>
                                </a:lnTo>
                                <a:lnTo>
                                  <a:pt x="516750" y="363728"/>
                                </a:lnTo>
                                <a:lnTo>
                                  <a:pt x="517322" y="363741"/>
                                </a:lnTo>
                                <a:lnTo>
                                  <a:pt x="517906" y="363754"/>
                                </a:lnTo>
                                <a:lnTo>
                                  <a:pt x="519062" y="363779"/>
                                </a:lnTo>
                                <a:lnTo>
                                  <a:pt x="519658" y="363791"/>
                                </a:lnTo>
                                <a:lnTo>
                                  <a:pt x="520230" y="363804"/>
                                </a:lnTo>
                                <a:lnTo>
                                  <a:pt x="520814" y="363817"/>
                                </a:lnTo>
                                <a:lnTo>
                                  <a:pt x="521398" y="363817"/>
                                </a:lnTo>
                                <a:lnTo>
                                  <a:pt x="521970" y="363830"/>
                                </a:lnTo>
                                <a:lnTo>
                                  <a:pt x="522554" y="363842"/>
                                </a:lnTo>
                                <a:lnTo>
                                  <a:pt x="523139" y="363842"/>
                                </a:lnTo>
                                <a:lnTo>
                                  <a:pt x="523723" y="363842"/>
                                </a:lnTo>
                                <a:lnTo>
                                  <a:pt x="524307" y="363855"/>
                                </a:lnTo>
                                <a:lnTo>
                                  <a:pt x="524878" y="363855"/>
                                </a:lnTo>
                                <a:lnTo>
                                  <a:pt x="525463" y="363855"/>
                                </a:lnTo>
                                <a:lnTo>
                                  <a:pt x="526047" y="363868"/>
                                </a:lnTo>
                                <a:lnTo>
                                  <a:pt x="527787" y="363868"/>
                                </a:lnTo>
                                <a:lnTo>
                                  <a:pt x="528358" y="363855"/>
                                </a:lnTo>
                                <a:lnTo>
                                  <a:pt x="528942" y="363855"/>
                                </a:lnTo>
                                <a:lnTo>
                                  <a:pt x="529526" y="363855"/>
                                </a:lnTo>
                                <a:lnTo>
                                  <a:pt x="530111" y="363855"/>
                                </a:lnTo>
                                <a:lnTo>
                                  <a:pt x="530682" y="363842"/>
                                </a:lnTo>
                                <a:lnTo>
                                  <a:pt x="531266" y="363842"/>
                                </a:lnTo>
                                <a:lnTo>
                                  <a:pt x="531851" y="363830"/>
                                </a:lnTo>
                                <a:lnTo>
                                  <a:pt x="532435" y="363817"/>
                                </a:lnTo>
                                <a:lnTo>
                                  <a:pt x="533019" y="363817"/>
                                </a:lnTo>
                                <a:lnTo>
                                  <a:pt x="533578" y="363804"/>
                                </a:lnTo>
                                <a:lnTo>
                                  <a:pt x="534162" y="363804"/>
                                </a:lnTo>
                                <a:lnTo>
                                  <a:pt x="534721" y="363779"/>
                                </a:lnTo>
                                <a:lnTo>
                                  <a:pt x="535292" y="363779"/>
                                </a:lnTo>
                                <a:lnTo>
                                  <a:pt x="535864" y="363754"/>
                                </a:lnTo>
                                <a:lnTo>
                                  <a:pt x="536436" y="363754"/>
                                </a:lnTo>
                                <a:lnTo>
                                  <a:pt x="537578" y="363715"/>
                                </a:lnTo>
                                <a:lnTo>
                                  <a:pt x="538150" y="363703"/>
                                </a:lnTo>
                                <a:lnTo>
                                  <a:pt x="538721" y="363677"/>
                                </a:lnTo>
                                <a:lnTo>
                                  <a:pt x="539864" y="363639"/>
                                </a:lnTo>
                                <a:lnTo>
                                  <a:pt x="540423" y="363627"/>
                                </a:lnTo>
                                <a:lnTo>
                                  <a:pt x="541007" y="363601"/>
                                </a:lnTo>
                                <a:lnTo>
                                  <a:pt x="542138" y="363563"/>
                                </a:lnTo>
                                <a:lnTo>
                                  <a:pt x="542709" y="363538"/>
                                </a:lnTo>
                                <a:lnTo>
                                  <a:pt x="543281" y="363512"/>
                                </a:lnTo>
                                <a:lnTo>
                                  <a:pt x="544423" y="363462"/>
                                </a:lnTo>
                                <a:lnTo>
                                  <a:pt x="546697" y="363347"/>
                                </a:lnTo>
                                <a:lnTo>
                                  <a:pt x="547269" y="363321"/>
                                </a:lnTo>
                                <a:lnTo>
                                  <a:pt x="547840" y="363296"/>
                                </a:lnTo>
                                <a:lnTo>
                                  <a:pt x="548983" y="363233"/>
                                </a:lnTo>
                                <a:lnTo>
                                  <a:pt x="551269" y="363093"/>
                                </a:lnTo>
                                <a:lnTo>
                                  <a:pt x="551828" y="363055"/>
                                </a:lnTo>
                                <a:lnTo>
                                  <a:pt x="552412" y="363017"/>
                                </a:lnTo>
                                <a:lnTo>
                                  <a:pt x="553542" y="362941"/>
                                </a:lnTo>
                                <a:lnTo>
                                  <a:pt x="555828" y="362776"/>
                                </a:lnTo>
                                <a:lnTo>
                                  <a:pt x="556400" y="362738"/>
                                </a:lnTo>
                                <a:lnTo>
                                  <a:pt x="556971" y="362686"/>
                                </a:lnTo>
                                <a:lnTo>
                                  <a:pt x="558114" y="362585"/>
                                </a:lnTo>
                                <a:lnTo>
                                  <a:pt x="560388" y="362394"/>
                                </a:lnTo>
                                <a:lnTo>
                                  <a:pt x="560959" y="362344"/>
                                </a:lnTo>
                                <a:lnTo>
                                  <a:pt x="561531" y="362293"/>
                                </a:lnTo>
                                <a:lnTo>
                                  <a:pt x="562673" y="362191"/>
                                </a:lnTo>
                                <a:lnTo>
                                  <a:pt x="564947" y="361976"/>
                                </a:lnTo>
                                <a:lnTo>
                                  <a:pt x="569519" y="361493"/>
                                </a:lnTo>
                                <a:lnTo>
                                  <a:pt x="570052" y="361429"/>
                                </a:lnTo>
                                <a:lnTo>
                                  <a:pt x="570586" y="361379"/>
                                </a:lnTo>
                                <a:lnTo>
                                  <a:pt x="571653" y="361252"/>
                                </a:lnTo>
                                <a:lnTo>
                                  <a:pt x="573773" y="360985"/>
                                </a:lnTo>
                                <a:lnTo>
                                  <a:pt x="578028" y="360452"/>
                                </a:lnTo>
                                <a:lnTo>
                                  <a:pt x="578561" y="360375"/>
                                </a:lnTo>
                                <a:lnTo>
                                  <a:pt x="579095" y="360311"/>
                                </a:lnTo>
                                <a:lnTo>
                                  <a:pt x="580162" y="360159"/>
                                </a:lnTo>
                                <a:lnTo>
                                  <a:pt x="582282" y="359855"/>
                                </a:lnTo>
                                <a:lnTo>
                                  <a:pt x="586537" y="359219"/>
                                </a:lnTo>
                                <a:lnTo>
                                  <a:pt x="587070" y="359131"/>
                                </a:lnTo>
                                <a:lnTo>
                                  <a:pt x="587604" y="359042"/>
                                </a:lnTo>
                                <a:lnTo>
                                  <a:pt x="588658" y="358877"/>
                                </a:lnTo>
                                <a:lnTo>
                                  <a:pt x="590791" y="358521"/>
                                </a:lnTo>
                                <a:lnTo>
                                  <a:pt x="595046" y="357784"/>
                                </a:lnTo>
                                <a:lnTo>
                                  <a:pt x="603555" y="356184"/>
                                </a:lnTo>
                                <a:lnTo>
                                  <a:pt x="604139" y="356057"/>
                                </a:lnTo>
                                <a:lnTo>
                                  <a:pt x="604711" y="355943"/>
                                </a:lnTo>
                                <a:lnTo>
                                  <a:pt x="605866" y="355702"/>
                                </a:lnTo>
                                <a:lnTo>
                                  <a:pt x="608178" y="355232"/>
                                </a:lnTo>
                                <a:lnTo>
                                  <a:pt x="612788" y="354216"/>
                                </a:lnTo>
                                <a:lnTo>
                                  <a:pt x="622021" y="352031"/>
                                </a:lnTo>
                                <a:lnTo>
                                  <a:pt x="622592" y="351879"/>
                                </a:lnTo>
                                <a:lnTo>
                                  <a:pt x="623176" y="351739"/>
                                </a:lnTo>
                                <a:lnTo>
                                  <a:pt x="624332" y="351447"/>
                                </a:lnTo>
                                <a:lnTo>
                                  <a:pt x="626644" y="350850"/>
                                </a:lnTo>
                                <a:lnTo>
                                  <a:pt x="631254" y="349618"/>
                                </a:lnTo>
                                <a:lnTo>
                                  <a:pt x="640487" y="346977"/>
                                </a:lnTo>
                                <a:lnTo>
                                  <a:pt x="641020" y="346811"/>
                                </a:lnTo>
                                <a:lnTo>
                                  <a:pt x="641566" y="346659"/>
                                </a:lnTo>
                                <a:lnTo>
                                  <a:pt x="642633" y="346328"/>
                                </a:lnTo>
                                <a:lnTo>
                                  <a:pt x="644792" y="345669"/>
                                </a:lnTo>
                                <a:lnTo>
                                  <a:pt x="649097" y="344322"/>
                                </a:lnTo>
                                <a:lnTo>
                                  <a:pt x="657720" y="341465"/>
                                </a:lnTo>
                                <a:lnTo>
                                  <a:pt x="658254" y="341275"/>
                                </a:lnTo>
                                <a:lnTo>
                                  <a:pt x="658800" y="341096"/>
                                </a:lnTo>
                                <a:lnTo>
                                  <a:pt x="659867" y="340728"/>
                                </a:lnTo>
                                <a:lnTo>
                                  <a:pt x="662026" y="339966"/>
                                </a:lnTo>
                                <a:lnTo>
                                  <a:pt x="666331" y="338417"/>
                                </a:lnTo>
                                <a:lnTo>
                                  <a:pt x="674954" y="335166"/>
                                </a:lnTo>
                                <a:lnTo>
                                  <a:pt x="675526" y="334949"/>
                                </a:lnTo>
                                <a:lnTo>
                                  <a:pt x="676110" y="334721"/>
                                </a:lnTo>
                                <a:lnTo>
                                  <a:pt x="677278" y="334264"/>
                                </a:lnTo>
                                <a:lnTo>
                                  <a:pt x="679615" y="333337"/>
                                </a:lnTo>
                                <a:lnTo>
                                  <a:pt x="684276" y="331432"/>
                                </a:lnTo>
                                <a:lnTo>
                                  <a:pt x="693623" y="327469"/>
                                </a:lnTo>
                                <a:lnTo>
                                  <a:pt x="712280" y="318859"/>
                                </a:lnTo>
                                <a:lnTo>
                                  <a:pt x="712864" y="318592"/>
                                </a:lnTo>
                                <a:lnTo>
                                  <a:pt x="713435" y="318313"/>
                                </a:lnTo>
                                <a:lnTo>
                                  <a:pt x="714578" y="317741"/>
                                </a:lnTo>
                                <a:lnTo>
                                  <a:pt x="716864" y="316611"/>
                                </a:lnTo>
                                <a:lnTo>
                                  <a:pt x="721449" y="314299"/>
                                </a:lnTo>
                                <a:lnTo>
                                  <a:pt x="730631" y="309525"/>
                                </a:lnTo>
                                <a:lnTo>
                                  <a:pt x="748957" y="299301"/>
                                </a:lnTo>
                                <a:lnTo>
                                  <a:pt x="783158" y="277863"/>
                                </a:lnTo>
                                <a:lnTo>
                                  <a:pt x="820242" y="251181"/>
                                </a:lnTo>
                                <a:lnTo>
                                  <a:pt x="820788" y="250761"/>
                                </a:lnTo>
                                <a:lnTo>
                                  <a:pt x="821322" y="250342"/>
                                </a:lnTo>
                                <a:lnTo>
                                  <a:pt x="822401" y="249504"/>
                                </a:lnTo>
                                <a:lnTo>
                                  <a:pt x="824573" y="247828"/>
                                </a:lnTo>
                                <a:lnTo>
                                  <a:pt x="828904" y="244424"/>
                                </a:lnTo>
                                <a:lnTo>
                                  <a:pt x="837552" y="237477"/>
                                </a:lnTo>
                                <a:lnTo>
                                  <a:pt x="838098" y="237033"/>
                                </a:lnTo>
                                <a:lnTo>
                                  <a:pt x="838632" y="236588"/>
                                </a:lnTo>
                                <a:lnTo>
                                  <a:pt x="839711" y="235712"/>
                                </a:lnTo>
                                <a:lnTo>
                                  <a:pt x="841883" y="233921"/>
                                </a:lnTo>
                                <a:lnTo>
                                  <a:pt x="846214" y="230327"/>
                                </a:lnTo>
                                <a:lnTo>
                                  <a:pt x="854862" y="222986"/>
                                </a:lnTo>
                                <a:lnTo>
                                  <a:pt x="855396" y="222529"/>
                                </a:lnTo>
                                <a:lnTo>
                                  <a:pt x="855929" y="222072"/>
                                </a:lnTo>
                                <a:lnTo>
                                  <a:pt x="856983" y="221158"/>
                                </a:lnTo>
                                <a:lnTo>
                                  <a:pt x="859104" y="219316"/>
                                </a:lnTo>
                                <a:lnTo>
                                  <a:pt x="863346" y="215608"/>
                                </a:lnTo>
                                <a:lnTo>
                                  <a:pt x="863879" y="215138"/>
                                </a:lnTo>
                                <a:lnTo>
                                  <a:pt x="864413" y="214668"/>
                                </a:lnTo>
                                <a:lnTo>
                                  <a:pt x="865480" y="213728"/>
                                </a:lnTo>
                                <a:lnTo>
                                  <a:pt x="867588" y="211836"/>
                                </a:lnTo>
                                <a:lnTo>
                                  <a:pt x="868121" y="211366"/>
                                </a:lnTo>
                                <a:lnTo>
                                  <a:pt x="868655" y="210896"/>
                                </a:lnTo>
                                <a:lnTo>
                                  <a:pt x="869721" y="209944"/>
                                </a:lnTo>
                                <a:lnTo>
                                  <a:pt x="870242" y="209461"/>
                                </a:lnTo>
                                <a:lnTo>
                                  <a:pt x="870776" y="208991"/>
                                </a:lnTo>
                                <a:lnTo>
                                  <a:pt x="871309" y="208509"/>
                                </a:lnTo>
                                <a:lnTo>
                                  <a:pt x="871842" y="208026"/>
                                </a:lnTo>
                                <a:lnTo>
                                  <a:pt x="872211" y="207696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8" name="Shape 878"/>
                        <wps:cNvSpPr/>
                        <wps:spPr>
                          <a:xfrm>
                            <a:off x="1234948" y="4093185"/>
                            <a:ext cx="872236" cy="4685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236" h="468566">
                                <a:moveTo>
                                  <a:pt x="0" y="249224"/>
                                </a:moveTo>
                                <a:lnTo>
                                  <a:pt x="140" y="249377"/>
                                </a:lnTo>
                                <a:lnTo>
                                  <a:pt x="660" y="250037"/>
                                </a:lnTo>
                                <a:lnTo>
                                  <a:pt x="1194" y="250698"/>
                                </a:lnTo>
                                <a:lnTo>
                                  <a:pt x="1727" y="251345"/>
                                </a:lnTo>
                                <a:lnTo>
                                  <a:pt x="2248" y="251993"/>
                                </a:lnTo>
                                <a:lnTo>
                                  <a:pt x="2781" y="252654"/>
                                </a:lnTo>
                                <a:lnTo>
                                  <a:pt x="3848" y="253949"/>
                                </a:lnTo>
                                <a:lnTo>
                                  <a:pt x="4382" y="254597"/>
                                </a:lnTo>
                                <a:lnTo>
                                  <a:pt x="4902" y="255244"/>
                                </a:lnTo>
                                <a:lnTo>
                                  <a:pt x="5969" y="256540"/>
                                </a:lnTo>
                                <a:lnTo>
                                  <a:pt x="8090" y="259118"/>
                                </a:lnTo>
                                <a:lnTo>
                                  <a:pt x="8623" y="259766"/>
                                </a:lnTo>
                                <a:lnTo>
                                  <a:pt x="9144" y="260400"/>
                                </a:lnTo>
                                <a:lnTo>
                                  <a:pt x="10211" y="261671"/>
                                </a:lnTo>
                                <a:lnTo>
                                  <a:pt x="12332" y="264211"/>
                                </a:lnTo>
                                <a:lnTo>
                                  <a:pt x="16574" y="269253"/>
                                </a:lnTo>
                                <a:lnTo>
                                  <a:pt x="17145" y="269939"/>
                                </a:lnTo>
                                <a:lnTo>
                                  <a:pt x="17729" y="270611"/>
                                </a:lnTo>
                                <a:lnTo>
                                  <a:pt x="18872" y="271970"/>
                                </a:lnTo>
                                <a:lnTo>
                                  <a:pt x="21171" y="274650"/>
                                </a:lnTo>
                                <a:lnTo>
                                  <a:pt x="25781" y="279971"/>
                                </a:lnTo>
                                <a:lnTo>
                                  <a:pt x="34989" y="290385"/>
                                </a:lnTo>
                                <a:lnTo>
                                  <a:pt x="53404" y="310350"/>
                                </a:lnTo>
                                <a:lnTo>
                                  <a:pt x="87770" y="344424"/>
                                </a:lnTo>
                                <a:lnTo>
                                  <a:pt x="125006" y="376682"/>
                                </a:lnTo>
                                <a:lnTo>
                                  <a:pt x="125577" y="377139"/>
                                </a:lnTo>
                                <a:lnTo>
                                  <a:pt x="126149" y="377609"/>
                                </a:lnTo>
                                <a:lnTo>
                                  <a:pt x="127292" y="378511"/>
                                </a:lnTo>
                                <a:lnTo>
                                  <a:pt x="129578" y="380314"/>
                                </a:lnTo>
                                <a:lnTo>
                                  <a:pt x="134150" y="383870"/>
                                </a:lnTo>
                                <a:lnTo>
                                  <a:pt x="143282" y="390754"/>
                                </a:lnTo>
                                <a:lnTo>
                                  <a:pt x="161569" y="403644"/>
                                </a:lnTo>
                                <a:lnTo>
                                  <a:pt x="162103" y="404013"/>
                                </a:lnTo>
                                <a:lnTo>
                                  <a:pt x="162636" y="404368"/>
                                </a:lnTo>
                                <a:lnTo>
                                  <a:pt x="163703" y="405079"/>
                                </a:lnTo>
                                <a:lnTo>
                                  <a:pt x="165837" y="406489"/>
                                </a:lnTo>
                                <a:lnTo>
                                  <a:pt x="170091" y="409270"/>
                                </a:lnTo>
                                <a:lnTo>
                                  <a:pt x="178625" y="414630"/>
                                </a:lnTo>
                                <a:lnTo>
                                  <a:pt x="195669" y="424587"/>
                                </a:lnTo>
                                <a:lnTo>
                                  <a:pt x="196253" y="424904"/>
                                </a:lnTo>
                                <a:lnTo>
                                  <a:pt x="196825" y="425234"/>
                                </a:lnTo>
                                <a:lnTo>
                                  <a:pt x="197980" y="425869"/>
                                </a:lnTo>
                                <a:lnTo>
                                  <a:pt x="200292" y="427113"/>
                                </a:lnTo>
                                <a:lnTo>
                                  <a:pt x="204927" y="429564"/>
                                </a:lnTo>
                                <a:lnTo>
                                  <a:pt x="214173" y="434251"/>
                                </a:lnTo>
                                <a:lnTo>
                                  <a:pt x="214744" y="434531"/>
                                </a:lnTo>
                                <a:lnTo>
                                  <a:pt x="215316" y="434810"/>
                                </a:lnTo>
                                <a:lnTo>
                                  <a:pt x="216484" y="435369"/>
                                </a:lnTo>
                                <a:lnTo>
                                  <a:pt x="218783" y="436473"/>
                                </a:lnTo>
                                <a:lnTo>
                                  <a:pt x="223406" y="438620"/>
                                </a:lnTo>
                                <a:lnTo>
                                  <a:pt x="232664" y="442709"/>
                                </a:lnTo>
                                <a:lnTo>
                                  <a:pt x="233197" y="442938"/>
                                </a:lnTo>
                                <a:lnTo>
                                  <a:pt x="233731" y="443154"/>
                                </a:lnTo>
                                <a:lnTo>
                                  <a:pt x="234810" y="443611"/>
                                </a:lnTo>
                                <a:lnTo>
                                  <a:pt x="236969" y="444512"/>
                                </a:lnTo>
                                <a:lnTo>
                                  <a:pt x="241287" y="446240"/>
                                </a:lnTo>
                                <a:lnTo>
                                  <a:pt x="249924" y="449516"/>
                                </a:lnTo>
                                <a:lnTo>
                                  <a:pt x="250457" y="449720"/>
                                </a:lnTo>
                                <a:lnTo>
                                  <a:pt x="251003" y="449910"/>
                                </a:lnTo>
                                <a:lnTo>
                                  <a:pt x="252082" y="450304"/>
                                </a:lnTo>
                                <a:lnTo>
                                  <a:pt x="254241" y="451066"/>
                                </a:lnTo>
                                <a:lnTo>
                                  <a:pt x="258559" y="452539"/>
                                </a:lnTo>
                                <a:lnTo>
                                  <a:pt x="267183" y="455308"/>
                                </a:lnTo>
                                <a:lnTo>
                                  <a:pt x="267716" y="455460"/>
                                </a:lnTo>
                                <a:lnTo>
                                  <a:pt x="268237" y="455625"/>
                                </a:lnTo>
                                <a:lnTo>
                                  <a:pt x="269304" y="455943"/>
                                </a:lnTo>
                                <a:lnTo>
                                  <a:pt x="271412" y="456552"/>
                                </a:lnTo>
                                <a:lnTo>
                                  <a:pt x="275641" y="457746"/>
                                </a:lnTo>
                                <a:lnTo>
                                  <a:pt x="276174" y="457898"/>
                                </a:lnTo>
                                <a:lnTo>
                                  <a:pt x="276708" y="458038"/>
                                </a:lnTo>
                                <a:lnTo>
                                  <a:pt x="277762" y="458318"/>
                                </a:lnTo>
                                <a:lnTo>
                                  <a:pt x="279883" y="458889"/>
                                </a:lnTo>
                                <a:lnTo>
                                  <a:pt x="284112" y="459956"/>
                                </a:lnTo>
                                <a:lnTo>
                                  <a:pt x="284633" y="460083"/>
                                </a:lnTo>
                                <a:lnTo>
                                  <a:pt x="285166" y="460210"/>
                                </a:lnTo>
                                <a:lnTo>
                                  <a:pt x="286220" y="460464"/>
                                </a:lnTo>
                                <a:lnTo>
                                  <a:pt x="288341" y="460959"/>
                                </a:lnTo>
                                <a:lnTo>
                                  <a:pt x="292570" y="461899"/>
                                </a:lnTo>
                                <a:lnTo>
                                  <a:pt x="301028" y="463600"/>
                                </a:lnTo>
                                <a:lnTo>
                                  <a:pt x="301599" y="463715"/>
                                </a:lnTo>
                                <a:lnTo>
                                  <a:pt x="302171" y="463817"/>
                                </a:lnTo>
                                <a:lnTo>
                                  <a:pt x="303327" y="464020"/>
                                </a:lnTo>
                                <a:lnTo>
                                  <a:pt x="305613" y="464426"/>
                                </a:lnTo>
                                <a:lnTo>
                                  <a:pt x="310210" y="465163"/>
                                </a:lnTo>
                                <a:lnTo>
                                  <a:pt x="310782" y="465251"/>
                                </a:lnTo>
                                <a:lnTo>
                                  <a:pt x="311353" y="465341"/>
                                </a:lnTo>
                                <a:lnTo>
                                  <a:pt x="312509" y="465506"/>
                                </a:lnTo>
                                <a:lnTo>
                                  <a:pt x="314808" y="465836"/>
                                </a:lnTo>
                                <a:lnTo>
                                  <a:pt x="319392" y="466433"/>
                                </a:lnTo>
                                <a:lnTo>
                                  <a:pt x="319964" y="466509"/>
                                </a:lnTo>
                                <a:lnTo>
                                  <a:pt x="320535" y="466572"/>
                                </a:lnTo>
                                <a:lnTo>
                                  <a:pt x="321678" y="466712"/>
                                </a:lnTo>
                                <a:lnTo>
                                  <a:pt x="323990" y="466966"/>
                                </a:lnTo>
                                <a:lnTo>
                                  <a:pt x="324548" y="467030"/>
                                </a:lnTo>
                                <a:lnTo>
                                  <a:pt x="325133" y="467081"/>
                                </a:lnTo>
                                <a:lnTo>
                                  <a:pt x="326275" y="467195"/>
                                </a:lnTo>
                                <a:lnTo>
                                  <a:pt x="328575" y="467411"/>
                                </a:lnTo>
                                <a:lnTo>
                                  <a:pt x="329146" y="467461"/>
                                </a:lnTo>
                                <a:lnTo>
                                  <a:pt x="329717" y="467513"/>
                                </a:lnTo>
                                <a:lnTo>
                                  <a:pt x="330860" y="467614"/>
                                </a:lnTo>
                                <a:lnTo>
                                  <a:pt x="333159" y="467779"/>
                                </a:lnTo>
                                <a:lnTo>
                                  <a:pt x="333743" y="467830"/>
                                </a:lnTo>
                                <a:lnTo>
                                  <a:pt x="334302" y="467868"/>
                                </a:lnTo>
                                <a:lnTo>
                                  <a:pt x="335458" y="467957"/>
                                </a:lnTo>
                                <a:lnTo>
                                  <a:pt x="337757" y="468096"/>
                                </a:lnTo>
                                <a:lnTo>
                                  <a:pt x="338290" y="468122"/>
                                </a:lnTo>
                                <a:lnTo>
                                  <a:pt x="338824" y="468147"/>
                                </a:lnTo>
                                <a:lnTo>
                                  <a:pt x="339890" y="468211"/>
                                </a:lnTo>
                                <a:lnTo>
                                  <a:pt x="340423" y="468223"/>
                                </a:lnTo>
                                <a:lnTo>
                                  <a:pt x="340970" y="468261"/>
                                </a:lnTo>
                                <a:lnTo>
                                  <a:pt x="342037" y="468313"/>
                                </a:lnTo>
                                <a:lnTo>
                                  <a:pt x="342570" y="468325"/>
                                </a:lnTo>
                                <a:lnTo>
                                  <a:pt x="343103" y="468350"/>
                                </a:lnTo>
                                <a:lnTo>
                                  <a:pt x="344183" y="468388"/>
                                </a:lnTo>
                                <a:lnTo>
                                  <a:pt x="344716" y="468414"/>
                                </a:lnTo>
                                <a:lnTo>
                                  <a:pt x="345249" y="468426"/>
                                </a:lnTo>
                                <a:lnTo>
                                  <a:pt x="346316" y="468452"/>
                                </a:lnTo>
                                <a:lnTo>
                                  <a:pt x="346850" y="468478"/>
                                </a:lnTo>
                                <a:lnTo>
                                  <a:pt x="347396" y="468490"/>
                                </a:lnTo>
                                <a:lnTo>
                                  <a:pt x="347929" y="468503"/>
                                </a:lnTo>
                                <a:lnTo>
                                  <a:pt x="348462" y="468516"/>
                                </a:lnTo>
                                <a:lnTo>
                                  <a:pt x="348996" y="468528"/>
                                </a:lnTo>
                                <a:lnTo>
                                  <a:pt x="349529" y="468528"/>
                                </a:lnTo>
                                <a:lnTo>
                                  <a:pt x="350063" y="468541"/>
                                </a:lnTo>
                                <a:lnTo>
                                  <a:pt x="350609" y="468541"/>
                                </a:lnTo>
                                <a:lnTo>
                                  <a:pt x="351142" y="468554"/>
                                </a:lnTo>
                                <a:lnTo>
                                  <a:pt x="351675" y="468554"/>
                                </a:lnTo>
                                <a:lnTo>
                                  <a:pt x="352209" y="468566"/>
                                </a:lnTo>
                                <a:lnTo>
                                  <a:pt x="352742" y="468566"/>
                                </a:lnTo>
                                <a:lnTo>
                                  <a:pt x="353276" y="468566"/>
                                </a:lnTo>
                                <a:lnTo>
                                  <a:pt x="355423" y="468566"/>
                                </a:lnTo>
                                <a:lnTo>
                                  <a:pt x="355956" y="468566"/>
                                </a:lnTo>
                                <a:lnTo>
                                  <a:pt x="356489" y="468566"/>
                                </a:lnTo>
                                <a:lnTo>
                                  <a:pt x="357022" y="468554"/>
                                </a:lnTo>
                                <a:lnTo>
                                  <a:pt x="357569" y="468554"/>
                                </a:lnTo>
                                <a:lnTo>
                                  <a:pt x="358089" y="468541"/>
                                </a:lnTo>
                                <a:lnTo>
                                  <a:pt x="358635" y="468541"/>
                                </a:lnTo>
                                <a:lnTo>
                                  <a:pt x="359169" y="468528"/>
                                </a:lnTo>
                                <a:lnTo>
                                  <a:pt x="359702" y="468528"/>
                                </a:lnTo>
                                <a:lnTo>
                                  <a:pt x="360248" y="468516"/>
                                </a:lnTo>
                                <a:lnTo>
                                  <a:pt x="360769" y="468503"/>
                                </a:lnTo>
                                <a:lnTo>
                                  <a:pt x="361315" y="468490"/>
                                </a:lnTo>
                                <a:lnTo>
                                  <a:pt x="361848" y="468478"/>
                                </a:lnTo>
                                <a:lnTo>
                                  <a:pt x="362382" y="468452"/>
                                </a:lnTo>
                                <a:lnTo>
                                  <a:pt x="363448" y="468426"/>
                                </a:lnTo>
                                <a:lnTo>
                                  <a:pt x="363982" y="468414"/>
                                </a:lnTo>
                                <a:lnTo>
                                  <a:pt x="364515" y="468388"/>
                                </a:lnTo>
                                <a:lnTo>
                                  <a:pt x="365595" y="468350"/>
                                </a:lnTo>
                                <a:lnTo>
                                  <a:pt x="366128" y="468325"/>
                                </a:lnTo>
                                <a:lnTo>
                                  <a:pt x="366662" y="468299"/>
                                </a:lnTo>
                                <a:lnTo>
                                  <a:pt x="367729" y="468249"/>
                                </a:lnTo>
                                <a:lnTo>
                                  <a:pt x="368274" y="468223"/>
                                </a:lnTo>
                                <a:lnTo>
                                  <a:pt x="368808" y="468211"/>
                                </a:lnTo>
                                <a:lnTo>
                                  <a:pt x="369875" y="468147"/>
                                </a:lnTo>
                                <a:lnTo>
                                  <a:pt x="372021" y="468020"/>
                                </a:lnTo>
                                <a:lnTo>
                                  <a:pt x="372592" y="467982"/>
                                </a:lnTo>
                                <a:lnTo>
                                  <a:pt x="373177" y="467957"/>
                                </a:lnTo>
                                <a:lnTo>
                                  <a:pt x="374345" y="467868"/>
                                </a:lnTo>
                                <a:lnTo>
                                  <a:pt x="376669" y="467702"/>
                                </a:lnTo>
                                <a:lnTo>
                                  <a:pt x="377241" y="467664"/>
                                </a:lnTo>
                                <a:lnTo>
                                  <a:pt x="377825" y="467614"/>
                                </a:lnTo>
                                <a:lnTo>
                                  <a:pt x="378981" y="467513"/>
                                </a:lnTo>
                                <a:lnTo>
                                  <a:pt x="381305" y="467296"/>
                                </a:lnTo>
                                <a:lnTo>
                                  <a:pt x="381889" y="467245"/>
                                </a:lnTo>
                                <a:lnTo>
                                  <a:pt x="382473" y="467182"/>
                                </a:lnTo>
                                <a:lnTo>
                                  <a:pt x="383629" y="467068"/>
                                </a:lnTo>
                                <a:lnTo>
                                  <a:pt x="385940" y="466827"/>
                                </a:lnTo>
                                <a:lnTo>
                                  <a:pt x="390589" y="466281"/>
                                </a:lnTo>
                                <a:lnTo>
                                  <a:pt x="391173" y="466204"/>
                                </a:lnTo>
                                <a:lnTo>
                                  <a:pt x="391744" y="466128"/>
                                </a:lnTo>
                                <a:lnTo>
                                  <a:pt x="392912" y="465975"/>
                                </a:lnTo>
                                <a:lnTo>
                                  <a:pt x="395237" y="465645"/>
                                </a:lnTo>
                                <a:lnTo>
                                  <a:pt x="399873" y="464947"/>
                                </a:lnTo>
                                <a:lnTo>
                                  <a:pt x="400457" y="464845"/>
                                </a:lnTo>
                                <a:lnTo>
                                  <a:pt x="401041" y="464756"/>
                                </a:lnTo>
                                <a:lnTo>
                                  <a:pt x="402196" y="464579"/>
                                </a:lnTo>
                                <a:lnTo>
                                  <a:pt x="404520" y="464172"/>
                                </a:lnTo>
                                <a:lnTo>
                                  <a:pt x="409168" y="463321"/>
                                </a:lnTo>
                                <a:lnTo>
                                  <a:pt x="409702" y="463220"/>
                                </a:lnTo>
                                <a:lnTo>
                                  <a:pt x="410248" y="463106"/>
                                </a:lnTo>
                                <a:lnTo>
                                  <a:pt x="411328" y="462902"/>
                                </a:lnTo>
                                <a:lnTo>
                                  <a:pt x="413500" y="462458"/>
                                </a:lnTo>
                                <a:lnTo>
                                  <a:pt x="417830" y="461531"/>
                                </a:lnTo>
                                <a:lnTo>
                                  <a:pt x="426504" y="459474"/>
                                </a:lnTo>
                                <a:lnTo>
                                  <a:pt x="427050" y="459333"/>
                                </a:lnTo>
                                <a:lnTo>
                                  <a:pt x="427584" y="459194"/>
                                </a:lnTo>
                                <a:lnTo>
                                  <a:pt x="428676" y="458915"/>
                                </a:lnTo>
                                <a:lnTo>
                                  <a:pt x="430835" y="458343"/>
                                </a:lnTo>
                                <a:lnTo>
                                  <a:pt x="435178" y="457149"/>
                                </a:lnTo>
                                <a:lnTo>
                                  <a:pt x="443852" y="454571"/>
                                </a:lnTo>
                                <a:lnTo>
                                  <a:pt x="444373" y="454406"/>
                                </a:lnTo>
                                <a:lnTo>
                                  <a:pt x="444907" y="454241"/>
                                </a:lnTo>
                                <a:lnTo>
                                  <a:pt x="445973" y="453898"/>
                                </a:lnTo>
                                <a:lnTo>
                                  <a:pt x="448094" y="453212"/>
                                </a:lnTo>
                                <a:lnTo>
                                  <a:pt x="452348" y="451789"/>
                                </a:lnTo>
                                <a:lnTo>
                                  <a:pt x="460858" y="448755"/>
                                </a:lnTo>
                                <a:lnTo>
                                  <a:pt x="461378" y="448551"/>
                                </a:lnTo>
                                <a:lnTo>
                                  <a:pt x="461912" y="448361"/>
                                </a:lnTo>
                                <a:lnTo>
                                  <a:pt x="462979" y="447954"/>
                                </a:lnTo>
                                <a:lnTo>
                                  <a:pt x="465100" y="447142"/>
                                </a:lnTo>
                                <a:lnTo>
                                  <a:pt x="469354" y="445465"/>
                                </a:lnTo>
                                <a:lnTo>
                                  <a:pt x="477850" y="441922"/>
                                </a:lnTo>
                                <a:lnTo>
                                  <a:pt x="478422" y="441668"/>
                                </a:lnTo>
                                <a:lnTo>
                                  <a:pt x="479006" y="441427"/>
                                </a:lnTo>
                                <a:lnTo>
                                  <a:pt x="480149" y="440918"/>
                                </a:lnTo>
                                <a:lnTo>
                                  <a:pt x="482460" y="439903"/>
                                </a:lnTo>
                                <a:lnTo>
                                  <a:pt x="487070" y="437794"/>
                                </a:lnTo>
                                <a:lnTo>
                                  <a:pt x="496303" y="433374"/>
                                </a:lnTo>
                                <a:lnTo>
                                  <a:pt x="514731" y="423621"/>
                                </a:lnTo>
                                <a:lnTo>
                                  <a:pt x="515277" y="423329"/>
                                </a:lnTo>
                                <a:lnTo>
                                  <a:pt x="515823" y="423025"/>
                                </a:lnTo>
                                <a:lnTo>
                                  <a:pt x="516890" y="422415"/>
                                </a:lnTo>
                                <a:lnTo>
                                  <a:pt x="519049" y="421183"/>
                                </a:lnTo>
                                <a:lnTo>
                                  <a:pt x="523342" y="418668"/>
                                </a:lnTo>
                                <a:lnTo>
                                  <a:pt x="531952" y="413461"/>
                                </a:lnTo>
                                <a:lnTo>
                                  <a:pt x="549161" y="402260"/>
                                </a:lnTo>
                                <a:lnTo>
                                  <a:pt x="549745" y="401866"/>
                                </a:lnTo>
                                <a:lnTo>
                                  <a:pt x="550329" y="401460"/>
                                </a:lnTo>
                                <a:lnTo>
                                  <a:pt x="551497" y="400659"/>
                                </a:lnTo>
                                <a:lnTo>
                                  <a:pt x="553822" y="399046"/>
                                </a:lnTo>
                                <a:lnTo>
                                  <a:pt x="558483" y="395757"/>
                                </a:lnTo>
                                <a:lnTo>
                                  <a:pt x="567817" y="388963"/>
                                </a:lnTo>
                                <a:lnTo>
                                  <a:pt x="586474" y="374434"/>
                                </a:lnTo>
                                <a:lnTo>
                                  <a:pt x="623088" y="342379"/>
                                </a:lnTo>
                                <a:lnTo>
                                  <a:pt x="657263" y="308267"/>
                                </a:lnTo>
                                <a:lnTo>
                                  <a:pt x="694309" y="266649"/>
                                </a:lnTo>
                                <a:lnTo>
                                  <a:pt x="728891" y="223482"/>
                                </a:lnTo>
                                <a:lnTo>
                                  <a:pt x="762800" y="177102"/>
                                </a:lnTo>
                                <a:lnTo>
                                  <a:pt x="799580" y="122238"/>
                                </a:lnTo>
                                <a:lnTo>
                                  <a:pt x="833908" y="66777"/>
                                </a:lnTo>
                                <a:lnTo>
                                  <a:pt x="834505" y="65774"/>
                                </a:lnTo>
                                <a:lnTo>
                                  <a:pt x="835114" y="64770"/>
                                </a:lnTo>
                                <a:lnTo>
                                  <a:pt x="836308" y="62763"/>
                                </a:lnTo>
                                <a:lnTo>
                                  <a:pt x="838708" y="58712"/>
                                </a:lnTo>
                                <a:lnTo>
                                  <a:pt x="843483" y="50571"/>
                                </a:lnTo>
                                <a:lnTo>
                                  <a:pt x="853072" y="34024"/>
                                </a:lnTo>
                                <a:lnTo>
                                  <a:pt x="853668" y="32982"/>
                                </a:lnTo>
                                <a:lnTo>
                                  <a:pt x="854265" y="31941"/>
                                </a:lnTo>
                                <a:lnTo>
                                  <a:pt x="855472" y="29845"/>
                                </a:lnTo>
                                <a:lnTo>
                                  <a:pt x="857860" y="25653"/>
                                </a:lnTo>
                                <a:lnTo>
                                  <a:pt x="862647" y="17183"/>
                                </a:lnTo>
                                <a:lnTo>
                                  <a:pt x="863244" y="16116"/>
                                </a:lnTo>
                                <a:lnTo>
                                  <a:pt x="863854" y="15049"/>
                                </a:lnTo>
                                <a:lnTo>
                                  <a:pt x="865048" y="12915"/>
                                </a:lnTo>
                                <a:lnTo>
                                  <a:pt x="867435" y="8636"/>
                                </a:lnTo>
                                <a:lnTo>
                                  <a:pt x="868045" y="7556"/>
                                </a:lnTo>
                                <a:lnTo>
                                  <a:pt x="868629" y="6477"/>
                                </a:lnTo>
                                <a:lnTo>
                                  <a:pt x="869836" y="4331"/>
                                </a:lnTo>
                                <a:lnTo>
                                  <a:pt x="870433" y="3251"/>
                                </a:lnTo>
                                <a:lnTo>
                                  <a:pt x="871030" y="2171"/>
                                </a:lnTo>
                                <a:lnTo>
                                  <a:pt x="871627" y="1092"/>
                                </a:lnTo>
                                <a:lnTo>
                                  <a:pt x="872236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0" name="Shape 880"/>
                        <wps:cNvSpPr/>
                        <wps:spPr>
                          <a:xfrm>
                            <a:off x="1234948" y="4006507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1" name="Shape 881"/>
                        <wps:cNvSpPr/>
                        <wps:spPr>
                          <a:xfrm>
                            <a:off x="2107184" y="4006507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2" name="Shape 882"/>
                        <wps:cNvSpPr/>
                        <wps:spPr>
                          <a:xfrm>
                            <a:off x="326364" y="4030891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3" name="Shape 883"/>
                        <wps:cNvSpPr/>
                        <wps:spPr>
                          <a:xfrm>
                            <a:off x="362712" y="4446232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4" name="Shape 884"/>
                        <wps:cNvSpPr/>
                        <wps:spPr>
                          <a:xfrm>
                            <a:off x="362712" y="3615538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5" name="Shape 885"/>
                        <wps:cNvSpPr/>
                        <wps:spPr>
                          <a:xfrm>
                            <a:off x="362712" y="3304032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7" name="Rectangle 887"/>
                        <wps:cNvSpPr/>
                        <wps:spPr>
                          <a:xfrm>
                            <a:off x="195605" y="4402439"/>
                            <a:ext cx="111199" cy="75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8" name="Rectangle 888"/>
                        <wps:cNvSpPr/>
                        <wps:spPr>
                          <a:xfrm>
                            <a:off x="279425" y="4391709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9" name="Rectangle 889"/>
                        <wps:cNvSpPr/>
                        <wps:spPr>
                          <a:xfrm>
                            <a:off x="284987" y="356666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" name="Rectangle 1296"/>
                        <wps:cNvSpPr/>
                        <wps:spPr>
                          <a:xfrm>
                            <a:off x="2095114" y="4030632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5" name="Rectangle 1295"/>
                        <wps:cNvSpPr/>
                        <wps:spPr>
                          <a:xfrm>
                            <a:off x="1189222" y="4030632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1" name="Rectangle 891"/>
                        <wps:cNvSpPr/>
                        <wps:spPr>
                          <a:xfrm>
                            <a:off x="2319532" y="3748638"/>
                            <a:ext cx="192557" cy="166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b/>
                                </w:rPr>
                                <w:t>F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3" name="Shape 893"/>
                        <wps:cNvSpPr/>
                        <wps:spPr>
                          <a:xfrm>
                            <a:off x="2660904" y="4134726"/>
                            <a:ext cx="846048" cy="4939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6048" h="493929">
                                <a:moveTo>
                                  <a:pt x="0" y="0"/>
                                </a:moveTo>
                                <a:lnTo>
                                  <a:pt x="533" y="114"/>
                                </a:lnTo>
                                <a:lnTo>
                                  <a:pt x="1067" y="229"/>
                                </a:lnTo>
                                <a:lnTo>
                                  <a:pt x="2134" y="470"/>
                                </a:lnTo>
                                <a:lnTo>
                                  <a:pt x="4280" y="927"/>
                                </a:lnTo>
                                <a:lnTo>
                                  <a:pt x="8560" y="1867"/>
                                </a:lnTo>
                                <a:lnTo>
                                  <a:pt x="17132" y="3797"/>
                                </a:lnTo>
                                <a:lnTo>
                                  <a:pt x="34239" y="7848"/>
                                </a:lnTo>
                                <a:lnTo>
                                  <a:pt x="71361" y="17513"/>
                                </a:lnTo>
                                <a:lnTo>
                                  <a:pt x="106032" y="27622"/>
                                </a:lnTo>
                                <a:lnTo>
                                  <a:pt x="140005" y="38570"/>
                                </a:lnTo>
                                <a:lnTo>
                                  <a:pt x="176873" y="51562"/>
                                </a:lnTo>
                                <a:lnTo>
                                  <a:pt x="211264" y="64757"/>
                                </a:lnTo>
                                <a:lnTo>
                                  <a:pt x="248552" y="80239"/>
                                </a:lnTo>
                                <a:lnTo>
                                  <a:pt x="285153" y="96621"/>
                                </a:lnTo>
                                <a:lnTo>
                                  <a:pt x="319291" y="112954"/>
                                </a:lnTo>
                                <a:lnTo>
                                  <a:pt x="356311" y="131800"/>
                                </a:lnTo>
                                <a:lnTo>
                                  <a:pt x="390881" y="150495"/>
                                </a:lnTo>
                                <a:lnTo>
                                  <a:pt x="424764" y="169825"/>
                                </a:lnTo>
                                <a:lnTo>
                                  <a:pt x="461531" y="191935"/>
                                </a:lnTo>
                                <a:lnTo>
                                  <a:pt x="495833" y="213627"/>
                                </a:lnTo>
                                <a:lnTo>
                                  <a:pt x="533019" y="238303"/>
                                </a:lnTo>
                                <a:lnTo>
                                  <a:pt x="569519" y="263703"/>
                                </a:lnTo>
                                <a:lnTo>
                                  <a:pt x="603555" y="288442"/>
                                </a:lnTo>
                                <a:lnTo>
                                  <a:pt x="640487" y="316408"/>
                                </a:lnTo>
                                <a:lnTo>
                                  <a:pt x="674954" y="343598"/>
                                </a:lnTo>
                                <a:lnTo>
                                  <a:pt x="712292" y="374218"/>
                                </a:lnTo>
                                <a:lnTo>
                                  <a:pt x="748957" y="405485"/>
                                </a:lnTo>
                                <a:lnTo>
                                  <a:pt x="783158" y="435699"/>
                                </a:lnTo>
                                <a:lnTo>
                                  <a:pt x="783742" y="436219"/>
                                </a:lnTo>
                                <a:lnTo>
                                  <a:pt x="784314" y="436728"/>
                                </a:lnTo>
                                <a:lnTo>
                                  <a:pt x="785482" y="437782"/>
                                </a:lnTo>
                                <a:lnTo>
                                  <a:pt x="787793" y="439865"/>
                                </a:lnTo>
                                <a:lnTo>
                                  <a:pt x="792429" y="444056"/>
                                </a:lnTo>
                                <a:lnTo>
                                  <a:pt x="801700" y="452501"/>
                                </a:lnTo>
                                <a:lnTo>
                                  <a:pt x="802271" y="453034"/>
                                </a:lnTo>
                                <a:lnTo>
                                  <a:pt x="802856" y="453568"/>
                                </a:lnTo>
                                <a:lnTo>
                                  <a:pt x="804025" y="454622"/>
                                </a:lnTo>
                                <a:lnTo>
                                  <a:pt x="806336" y="456756"/>
                                </a:lnTo>
                                <a:lnTo>
                                  <a:pt x="810971" y="461022"/>
                                </a:lnTo>
                                <a:lnTo>
                                  <a:pt x="820242" y="469608"/>
                                </a:lnTo>
                                <a:lnTo>
                                  <a:pt x="820788" y="470116"/>
                                </a:lnTo>
                                <a:lnTo>
                                  <a:pt x="821321" y="470611"/>
                                </a:lnTo>
                                <a:lnTo>
                                  <a:pt x="822401" y="471627"/>
                                </a:lnTo>
                                <a:lnTo>
                                  <a:pt x="824573" y="473646"/>
                                </a:lnTo>
                                <a:lnTo>
                                  <a:pt x="828904" y="477698"/>
                                </a:lnTo>
                                <a:lnTo>
                                  <a:pt x="829437" y="478206"/>
                                </a:lnTo>
                                <a:lnTo>
                                  <a:pt x="829970" y="478714"/>
                                </a:lnTo>
                                <a:lnTo>
                                  <a:pt x="831063" y="479730"/>
                                </a:lnTo>
                                <a:lnTo>
                                  <a:pt x="833221" y="481774"/>
                                </a:lnTo>
                                <a:lnTo>
                                  <a:pt x="837552" y="485851"/>
                                </a:lnTo>
                                <a:lnTo>
                                  <a:pt x="838098" y="486372"/>
                                </a:lnTo>
                                <a:lnTo>
                                  <a:pt x="838632" y="486880"/>
                                </a:lnTo>
                                <a:lnTo>
                                  <a:pt x="839724" y="487909"/>
                                </a:lnTo>
                                <a:lnTo>
                                  <a:pt x="840257" y="488417"/>
                                </a:lnTo>
                                <a:lnTo>
                                  <a:pt x="840791" y="488924"/>
                                </a:lnTo>
                                <a:lnTo>
                                  <a:pt x="841883" y="489966"/>
                                </a:lnTo>
                                <a:lnTo>
                                  <a:pt x="842416" y="490474"/>
                                </a:lnTo>
                                <a:lnTo>
                                  <a:pt x="842962" y="490982"/>
                                </a:lnTo>
                                <a:lnTo>
                                  <a:pt x="843509" y="491503"/>
                                </a:lnTo>
                                <a:lnTo>
                                  <a:pt x="844042" y="492011"/>
                                </a:lnTo>
                                <a:lnTo>
                                  <a:pt x="844588" y="492531"/>
                                </a:lnTo>
                                <a:lnTo>
                                  <a:pt x="845121" y="493039"/>
                                </a:lnTo>
                                <a:lnTo>
                                  <a:pt x="845668" y="493560"/>
                                </a:lnTo>
                                <a:lnTo>
                                  <a:pt x="846048" y="493929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4" name="Shape 894"/>
                        <wps:cNvSpPr/>
                        <wps:spPr>
                          <a:xfrm>
                            <a:off x="3506965" y="4624845"/>
                            <a:ext cx="52337" cy="581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337" h="58141">
                                <a:moveTo>
                                  <a:pt x="52337" y="29070"/>
                                </a:moveTo>
                                <a:cubicBezTo>
                                  <a:pt x="52337" y="21349"/>
                                  <a:pt x="49580" y="13957"/>
                                  <a:pt x="44678" y="8510"/>
                                </a:cubicBezTo>
                                <a:cubicBezTo>
                                  <a:pt x="39763" y="3048"/>
                                  <a:pt x="33109" y="0"/>
                                  <a:pt x="26174" y="0"/>
                                </a:cubicBezTo>
                                <a:cubicBezTo>
                                  <a:pt x="19228" y="0"/>
                                  <a:pt x="12573" y="3048"/>
                                  <a:pt x="7670" y="8510"/>
                                </a:cubicBezTo>
                                <a:cubicBezTo>
                                  <a:pt x="2768" y="13957"/>
                                  <a:pt x="0" y="21349"/>
                                  <a:pt x="0" y="29070"/>
                                </a:cubicBezTo>
                                <a:cubicBezTo>
                                  <a:pt x="0" y="36779"/>
                                  <a:pt x="2768" y="44171"/>
                                  <a:pt x="7670" y="49619"/>
                                </a:cubicBezTo>
                                <a:cubicBezTo>
                                  <a:pt x="12573" y="55080"/>
                                  <a:pt x="19228" y="58141"/>
                                  <a:pt x="26174" y="58141"/>
                                </a:cubicBezTo>
                                <a:cubicBezTo>
                                  <a:pt x="33109" y="58141"/>
                                  <a:pt x="39763" y="55080"/>
                                  <a:pt x="44678" y="49619"/>
                                </a:cubicBezTo>
                                <a:cubicBezTo>
                                  <a:pt x="49580" y="44171"/>
                                  <a:pt x="52337" y="36779"/>
                                  <a:pt x="52337" y="29070"/>
                                </a:cubicBezTo>
                                <a:close/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5" name="Shape 895"/>
                        <wps:cNvSpPr/>
                        <wps:spPr>
                          <a:xfrm>
                            <a:off x="3533140" y="3927056"/>
                            <a:ext cx="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3600" cap="rnd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6" name="Shape 896"/>
                        <wps:cNvSpPr/>
                        <wps:spPr>
                          <a:xfrm>
                            <a:off x="3559315" y="3407868"/>
                            <a:ext cx="846061" cy="4939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6061" h="493928">
                                <a:moveTo>
                                  <a:pt x="0" y="493928"/>
                                </a:moveTo>
                                <a:lnTo>
                                  <a:pt x="178" y="493763"/>
                                </a:lnTo>
                                <a:lnTo>
                                  <a:pt x="749" y="493216"/>
                                </a:lnTo>
                                <a:lnTo>
                                  <a:pt x="1333" y="492658"/>
                                </a:lnTo>
                                <a:lnTo>
                                  <a:pt x="1905" y="492112"/>
                                </a:lnTo>
                                <a:lnTo>
                                  <a:pt x="2477" y="491565"/>
                                </a:lnTo>
                                <a:lnTo>
                                  <a:pt x="3048" y="491020"/>
                                </a:lnTo>
                                <a:lnTo>
                                  <a:pt x="4204" y="489927"/>
                                </a:lnTo>
                                <a:lnTo>
                                  <a:pt x="4788" y="489381"/>
                                </a:lnTo>
                                <a:lnTo>
                                  <a:pt x="5360" y="488835"/>
                                </a:lnTo>
                                <a:lnTo>
                                  <a:pt x="6515" y="487743"/>
                                </a:lnTo>
                                <a:lnTo>
                                  <a:pt x="8801" y="485559"/>
                                </a:lnTo>
                                <a:lnTo>
                                  <a:pt x="9385" y="485012"/>
                                </a:lnTo>
                                <a:lnTo>
                                  <a:pt x="9956" y="484479"/>
                                </a:lnTo>
                                <a:lnTo>
                                  <a:pt x="11113" y="483387"/>
                                </a:lnTo>
                                <a:lnTo>
                                  <a:pt x="13411" y="481216"/>
                                </a:lnTo>
                                <a:lnTo>
                                  <a:pt x="18009" y="476897"/>
                                </a:lnTo>
                                <a:lnTo>
                                  <a:pt x="27216" y="468299"/>
                                </a:lnTo>
                                <a:lnTo>
                                  <a:pt x="27762" y="467804"/>
                                </a:lnTo>
                                <a:lnTo>
                                  <a:pt x="28296" y="467296"/>
                                </a:lnTo>
                                <a:lnTo>
                                  <a:pt x="29375" y="466306"/>
                                </a:lnTo>
                                <a:lnTo>
                                  <a:pt x="31521" y="464311"/>
                                </a:lnTo>
                                <a:lnTo>
                                  <a:pt x="35814" y="460349"/>
                                </a:lnTo>
                                <a:lnTo>
                                  <a:pt x="44399" y="452462"/>
                                </a:lnTo>
                                <a:lnTo>
                                  <a:pt x="61583" y="436867"/>
                                </a:lnTo>
                                <a:lnTo>
                                  <a:pt x="98831" y="403974"/>
                                </a:lnTo>
                                <a:lnTo>
                                  <a:pt x="135394" y="372859"/>
                                </a:lnTo>
                                <a:lnTo>
                                  <a:pt x="169494" y="344894"/>
                                </a:lnTo>
                                <a:lnTo>
                                  <a:pt x="206489" y="315696"/>
                                </a:lnTo>
                                <a:lnTo>
                                  <a:pt x="241008" y="289534"/>
                                </a:lnTo>
                                <a:lnTo>
                                  <a:pt x="274853" y="264896"/>
                                </a:lnTo>
                                <a:lnTo>
                                  <a:pt x="311581" y="239293"/>
                                </a:lnTo>
                                <a:lnTo>
                                  <a:pt x="345846" y="216471"/>
                                </a:lnTo>
                                <a:lnTo>
                                  <a:pt x="382981" y="192887"/>
                                </a:lnTo>
                                <a:lnTo>
                                  <a:pt x="417677" y="171945"/>
                                </a:lnTo>
                                <a:lnTo>
                                  <a:pt x="451675" y="152437"/>
                                </a:lnTo>
                                <a:lnTo>
                                  <a:pt x="488569" y="132423"/>
                                </a:lnTo>
                                <a:lnTo>
                                  <a:pt x="522986" y="114808"/>
                                </a:lnTo>
                                <a:lnTo>
                                  <a:pt x="560299" y="96901"/>
                                </a:lnTo>
                                <a:lnTo>
                                  <a:pt x="596925" y="80493"/>
                                </a:lnTo>
                                <a:lnTo>
                                  <a:pt x="631088" y="66242"/>
                                </a:lnTo>
                                <a:lnTo>
                                  <a:pt x="668134" y="51955"/>
                                </a:lnTo>
                                <a:lnTo>
                                  <a:pt x="702716" y="39688"/>
                                </a:lnTo>
                                <a:lnTo>
                                  <a:pt x="736625" y="28676"/>
                                </a:lnTo>
                                <a:lnTo>
                                  <a:pt x="773418" y="17869"/>
                                </a:lnTo>
                                <a:lnTo>
                                  <a:pt x="807733" y="8851"/>
                                </a:lnTo>
                                <a:lnTo>
                                  <a:pt x="808343" y="8699"/>
                                </a:lnTo>
                                <a:lnTo>
                                  <a:pt x="808927" y="8547"/>
                                </a:lnTo>
                                <a:lnTo>
                                  <a:pt x="810133" y="8255"/>
                                </a:lnTo>
                                <a:lnTo>
                                  <a:pt x="812533" y="7671"/>
                                </a:lnTo>
                                <a:lnTo>
                                  <a:pt x="817321" y="6514"/>
                                </a:lnTo>
                                <a:lnTo>
                                  <a:pt x="826897" y="4266"/>
                                </a:lnTo>
                                <a:lnTo>
                                  <a:pt x="827494" y="4127"/>
                                </a:lnTo>
                                <a:lnTo>
                                  <a:pt x="828091" y="3987"/>
                                </a:lnTo>
                                <a:lnTo>
                                  <a:pt x="829297" y="3721"/>
                                </a:lnTo>
                                <a:lnTo>
                                  <a:pt x="831685" y="3162"/>
                                </a:lnTo>
                                <a:lnTo>
                                  <a:pt x="836473" y="2095"/>
                                </a:lnTo>
                                <a:lnTo>
                                  <a:pt x="837069" y="1955"/>
                                </a:lnTo>
                                <a:lnTo>
                                  <a:pt x="837679" y="1829"/>
                                </a:lnTo>
                                <a:lnTo>
                                  <a:pt x="838873" y="1561"/>
                                </a:lnTo>
                                <a:lnTo>
                                  <a:pt x="841261" y="1028"/>
                                </a:lnTo>
                                <a:lnTo>
                                  <a:pt x="841857" y="901"/>
                                </a:lnTo>
                                <a:lnTo>
                                  <a:pt x="842467" y="774"/>
                                </a:lnTo>
                                <a:lnTo>
                                  <a:pt x="843661" y="521"/>
                                </a:lnTo>
                                <a:lnTo>
                                  <a:pt x="844258" y="381"/>
                                </a:lnTo>
                                <a:lnTo>
                                  <a:pt x="844855" y="254"/>
                                </a:lnTo>
                                <a:lnTo>
                                  <a:pt x="845452" y="127"/>
                                </a:lnTo>
                                <a:lnTo>
                                  <a:pt x="846061" y="0"/>
                                </a:lnTo>
                              </a:path>
                            </a:pathLst>
                          </a:custGeom>
                          <a:ln w="12192" cap="sq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8" name="Shape 898"/>
                        <wps:cNvSpPr/>
                        <wps:spPr>
                          <a:xfrm>
                            <a:off x="3533140" y="4006507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9" name="Shape 899"/>
                        <wps:cNvSpPr/>
                        <wps:spPr>
                          <a:xfrm>
                            <a:off x="4405376" y="4006507"/>
                            <a:ext cx="0" cy="24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384">
                                <a:moveTo>
                                  <a:pt x="0" y="243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0" name="Shape 900"/>
                        <wps:cNvSpPr/>
                        <wps:spPr>
                          <a:xfrm>
                            <a:off x="2624556" y="4030891"/>
                            <a:ext cx="181715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17154">
                                <a:moveTo>
                                  <a:pt x="0" y="0"/>
                                </a:moveTo>
                                <a:lnTo>
                                  <a:pt x="181715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1" name="Shape 901"/>
                        <wps:cNvSpPr/>
                        <wps:spPr>
                          <a:xfrm>
                            <a:off x="2660904" y="4446232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" name="Shape 902"/>
                        <wps:cNvSpPr/>
                        <wps:spPr>
                          <a:xfrm>
                            <a:off x="2660904" y="3615538"/>
                            <a:ext cx="243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">
                                <a:moveTo>
                                  <a:pt x="0" y="0"/>
                                </a:moveTo>
                                <a:lnTo>
                                  <a:pt x="24384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3" name="Shape 903"/>
                        <wps:cNvSpPr/>
                        <wps:spPr>
                          <a:xfrm>
                            <a:off x="2660904" y="3304032"/>
                            <a:ext cx="0" cy="14537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53718">
                                <a:moveTo>
                                  <a:pt x="0" y="145371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4542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5" name="Rectangle 905"/>
                        <wps:cNvSpPr/>
                        <wps:spPr>
                          <a:xfrm>
                            <a:off x="2493797" y="4402439"/>
                            <a:ext cx="111199" cy="752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6" name="Rectangle 906"/>
                        <wps:cNvSpPr/>
                        <wps:spPr>
                          <a:xfrm>
                            <a:off x="2577617" y="4391709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7" name="Rectangle 907"/>
                        <wps:cNvSpPr/>
                        <wps:spPr>
                          <a:xfrm>
                            <a:off x="2583174" y="3566660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7" name="Rectangle 1297"/>
                        <wps:cNvSpPr/>
                        <wps:spPr>
                          <a:xfrm>
                            <a:off x="3487414" y="4030632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8" name="Rectangle 1298"/>
                        <wps:cNvSpPr/>
                        <wps:spPr>
                          <a:xfrm>
                            <a:off x="4393301" y="4030632"/>
                            <a:ext cx="71485" cy="92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00E0E" w:rsidRDefault="00800E0E" w:rsidP="002729B8">
                              <w:pPr>
                                <w:ind w:left="576"/>
                              </w:pPr>
                              <w:r>
                                <w:rPr>
                                  <w:rFonts w:ascii="Cambria" w:eastAsia="Cambria" w:hAnsi="Cambria" w:cs="Cambria"/>
                                  <w:sz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3B9D9F" id="Group 9491" o:spid="_x0000_s1026" style="width:189.7pt;height:218.35pt;mso-position-horizontal-relative:char;mso-position-vertical-relative:line" coordsize="44470,475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">
                <v:rect id="Rectangle 807" o:spid="_x0000_s1027" style="position:absolute;top:4446;width:2189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A.</w:t>
                        </w:r>
                      </w:p>
                    </w:txbxContent>
                  </v:textbox>
                </v:rect>
                <v:shape id="Shape 809" o:spid="_x0000_s1028" style="position:absolute;left:3627;top:8306;width:8547;height:5023;visibility:visible;mso-wrap-style:square;v-text-anchor:top" coordsize="854786,502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" path="m,l533,114r534,115l2146,457,4280,927r4280,940l17120,3797,34239,7849r37122,9664l106032,27623r33973,10934l176873,51562r34392,13195l248552,80239r36601,16370l319291,112942r37033,18871l390881,150495r33883,19330l461531,191935r34303,21692l533019,238303r36500,25400l603555,288442r36932,27979l674954,343599r37326,30620l748957,405486r34201,30213l783743,436220r571,520l785470,437782r2324,2083l792429,444069r9271,8445l802272,453035r584,533l804024,454622r2312,2134l810971,461023r9271,8585l820788,470116r534,495l822401,471627r2172,2020l828904,477698r533,508l829983,478714r1080,1028l833234,481775r4318,4076l838098,486372r534,508l839711,487909r2172,2044l842429,490474r533,508l844042,492011r2172,2070l846747,494589r546,521l848373,496138r546,521l849452,497180r1080,1028l851078,498729r546,521l852157,499771r547,521l853237,500799r546,521l854316,501841r470,444e" filled="f" strokeweight=".96pt">
                  <v:stroke miterlimit="1" joinstyle="miter" endcap="square"/>
                  <v:path arrowok="t" textboxrect="0,0,854786,502285"/>
                </v:shape>
                <v:shape id="Shape 810" o:spid="_x0000_s1029" style="position:absolute;left:12087;top:13208;width:524;height:581;visibility:visible;mso-wrap-style:square;v-text-anchor:top" coordsize="52337,58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" path="m52337,29083v,-7709,-2756,-15113,-7658,-20561c39764,3060,33109,,26175,,19228,,12573,3060,7671,8522,2769,13970,,21374,,29083v,7709,2769,15100,7671,20561c12573,55092,19228,58153,26175,58153v6934,,13589,-3061,18504,-8509c49581,44183,52337,36792,52337,29083xe" filled="f" strokeweight=".96pt">
                  <v:stroke miterlimit="1" joinstyle="miter" endcap="square"/>
                  <v:path arrowok="t" textboxrect="0,0,52337,58153"/>
                </v:shape>
                <v:shape id="Shape 811" o:spid="_x0000_s1030" style="position:absolute;left:12349;top:7268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" path="m,l,e" filled="f" strokeweight="1.76667mm">
                  <v:stroke miterlimit="1" joinstyle="miter" endcap="round"/>
                  <v:path arrowok="t" textboxrect="0,0,0,0"/>
                </v:shape>
                <v:shape id="Shape 812" o:spid="_x0000_s1031" style="position:absolute;left:12524;top:1038;width:8547;height:6228;visibility:visible;mso-wrap-style:square;v-text-anchor:top" coordsize="854773,622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" path="m,622770r267,l838,622745r572,-26l1994,622706r572,-12l3708,622655r572,-25l4864,622604r1156,-37l8319,622478r571,-26l9461,622427r1156,-51l12916,622262r4610,-242l18098,621983r571,-26l19825,621881r2298,-140l26721,621424r584,-39l27876,621335r1156,-89l31331,621068r4610,-381l36474,620636r534,-51l38075,620497r2159,-204l44526,619874r534,-51l45606,619760r1067,-102l48832,619417r4279,-482l53658,618884r533,-64l55270,618693r2147,-267l61709,617893r8598,-1181l70879,616636r584,-89l72631,616369r2325,-343l79603,615302r9322,-1549l89497,613651r584,-102l91250,613346r2324,-419l98235,612064r9309,-1842l108115,610108r572,-127l109830,609752r2286,-483l116687,608279r9132,-2070l144107,601637r533,-140l145174,601358r1067,-280l148374,600494r4254,-1168l161163,596887r17044,-5220l178791,591477r571,-178l180518,590918r2311,-749l187465,588632r9245,-3175l215202,578688r34518,-14135l283566,548818r36728,-19216l354559,509676r37147,-23749l426390,461683r33998,-25654l497269,406044r34429,-29997l569011,341350r36614,-36271l639801,269252r37045,-41008l711429,187947r33908,-41427l782117,99454,816445,53530r597,-813l817652,51905r1193,-1651l821245,46977r4776,-6603l835609,27064r597,-838l836803,25387r1207,-1676l840397,20358r4788,-6757l845782,12763r609,-851l847585,10223r2388,-3403l850583,5969r584,-851l852373,3416r597,-851l853567,1715r597,-864l854773,e" filled="f" strokeweight=".96pt">
                  <v:stroke miterlimit="1" joinstyle="miter" endcap="square"/>
                  <v:path arrowok="t" textboxrect="0,0,854773,622770"/>
                </v:shape>
                <v:shape id="Shape 814" o:spid="_x0000_s1032" style="position:absolute;left:12349;top:702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15" o:spid="_x0000_s1033" style="position:absolute;left:21071;top:702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16" o:spid="_x0000_s1034" style="position:absolute;left:3263;top:726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" path="m,l1817154,e" filled="f" strokeweight=".1262mm">
                  <v:stroke miterlimit="1" joinstyle="miter"/>
                  <v:path arrowok="t" textboxrect="0,0,1817154,0"/>
                </v:shape>
                <v:shape id="Shape 817" o:spid="_x0000_s1035" style="position:absolute;left:3627;top:1142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" path="m,l24384,e" filled="f" strokeweight=".1262mm">
                  <v:stroke miterlimit="1" joinstyle="miter"/>
                  <v:path arrowok="t" textboxrect="0,0,24384,0"/>
                </v:shape>
                <v:shape id="Shape 818" o:spid="_x0000_s1036" style="position:absolute;left:3627;top:311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" path="m,l24384,e" filled="f" strokeweight=".1262mm">
                  <v:stroke miterlimit="1" joinstyle="miter"/>
                  <v:path arrowok="t" textboxrect="0,0,24384,0"/>
                </v:shape>
                <v:shape id="Shape 819" o:spid="_x0000_s1037" style="position:absolute;left:3627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" path="m,1453718l,e" filled="f" strokeweight=".1262mm">
                  <v:stroke miterlimit="1" joinstyle="miter"/>
                  <v:path arrowok="t" textboxrect="0,0,0,1453718"/>
                </v:shape>
                <v:rect id="Rectangle 821" o:spid="_x0000_s1038" style="position:absolute;left:1956;top:1098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822" o:spid="_x0000_s1039" style="position:absolute;left:2794;top:1087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23" o:spid="_x0000_s1040" style="position:absolute;left:2849;top:262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88" o:spid="_x0000_s1041" style="position:absolute;left:20951;top:726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v:rect id="Rectangle 1287" o:spid="_x0000_s1042" style="position:absolute;left:11892;top:726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25" o:spid="_x0000_s1043" style="position:absolute;left:23058;top:4446;width:2087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B.</w:t>
                        </w:r>
                      </w:p>
                    </w:txbxContent>
                  </v:textbox>
                </v:rect>
                <v:shape id="Shape 827" o:spid="_x0000_s1044" style="position:absolute;left:26609;top:7574;width:8547;height:3866;visibility:visible;mso-wrap-style:square;v-text-anchor:top" coordsize="854786,386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" path="m,73266r533,826l1067,74917r1067,1651l4280,79857r4280,6515l17132,99199r17107,24816l71361,173977r34671,41897l140005,252488r36868,34735l177406,287693r534,457l179019,289077r2146,1854l185471,294563r8598,7074l211264,314934r585,445l212433,315798r1168,863l215926,318351r4660,3327l229908,328079r584,394l231077,328853r1155,775l234569,331152r4661,2985l248552,339890r571,343l249694,340563r1144,673l253124,342582r4572,2616l266852,350177r572,317l267995,350786r1156,597l271425,352552r4571,2298l285153,359206r533,242l286220,359689r1067,483l289433,361124r4255,1841l302222,366458r533,216l303289,366877r1066,419l306489,368109r4280,1562l319291,372605r584,190l320446,372986r1169,368l323926,374078r4623,1397l329133,375640r572,165l330860,376136r2324,647l337807,378015r584,140l338963,378307r1156,292l342430,379158r4636,1067l347650,380352r571,127l349377,380733r2311,483l356311,382105r546,101l357403,382308r1080,190l360642,382879r4318,686l365493,383654r546,89l367119,383895r2159,305l373596,384759r546,50l374676,384886r1091,114l377927,385242r533,50l379006,385343r1067,102l382245,385648r533,38l383324,385737r1080,89l384949,385864r534,38l386562,385990r547,26l387642,386054r1079,64l390881,386257r533,26l391935,386308r1067,51l393522,386384r534,26l395122,386448r534,13l396177,386486r520,13l397231,386511r533,26l398297,386550r534,l399352,386575r533,l400406,386600r533,l401472,386600r534,13l402527,386626r533,l403593,386626r2642,l406768,386626r521,l407822,386626r534,-13l408877,386600r533,l409943,386575r521,l410997,386562r534,-12l412064,386537r521,-13l413118,386499r1054,-26l414706,386448r533,-13l416293,386384r534,-25l417347,386333r1067,-50l418947,386257r521,-25l420535,386169r521,-26l421589,386105r1054,-76l424764,385876r572,-38l425920,385800r1143,-101l429361,385495r572,-50l430517,385394r1143,-127l433959,385026r571,-64l435102,384899r1156,-140l438557,384479r4584,-635l443725,383756r572,-89l445453,383501r2286,-368l452336,382346r584,-102l453491,382130r1144,-216l456933,381470r4598,-953l462064,380403r533,-115l463677,380047r2134,-495l470103,378523r8572,-2273l479209,376098r533,-153l480822,375627r2146,-622l487248,373697r8585,-2845l496405,370649r584,-203l498158,370039r2323,-838l505130,367461r9296,-3720l514998,363499r584,-241l516750,362762r2325,-1015l523722,359689r9297,-4394l533590,355028r559,-292l535292,354177r2286,-1143l542137,350672r9132,-4940l569519,334886r533,-330l570573,334226r1067,-673l573774,332181r4254,-2781l586537,323634r17018,-12357l604139,310832r571,-432l605866,309511r2312,-1790l612788,304101r9233,-7493l640487,280644r34467,-33287l712292,206159r36665,-45631l783158,113322r584,-826l784314,111646r1168,-1677l787793,106590r4636,-6832l801700,85877r571,-876l802856,84112r1169,-1765l806336,78803r4635,-7150l820242,57099r546,-851l821321,55384r1080,-1727l824573,50203r4331,-6985l829437,42342r533,-877l831063,39713r2158,-3531l837552,29057r546,-901l838632,27267r1092,-1791l841883,21869r533,-902l842962,20065r1080,-1816l846213,14605r547,-915l847293,12788r1080,-1841l848919,10033r533,-927l850544,7277r534,-927l851611,5435r546,-927l852704,3581r533,-927l853783,1727r546,-927l854786,e" filled="f" strokeweight=".96pt">
                  <v:stroke miterlimit="1" joinstyle="miter" endcap="square"/>
                  <v:path arrowok="t" textboxrect="0,0,854786,386626"/>
                </v:shape>
                <v:shape id="Shape 828" o:spid="_x0000_s1045" style="position:absolute;left:35506;top:3096;width:8547;height:3866;visibility:visible;mso-wrap-style:square;v-text-anchor:top" coordsize="854773,38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" path="m,386600r267,-444l838,385165r572,-990l1981,383197r585,-991l3708,380238r585,-978l4864,378282r1156,-1956l8318,372428r572,-966l9461,370497r1156,-1930l12916,364706r4598,-7646l18098,356121r571,-953l19825,353276r2298,-3772l26721,342024r9207,-14720l36474,326441r534,-838l38087,323913r2146,-3378l44526,313855r8585,-13170l70295,275209r37248,-51371l144107,178562r34099,-37617l215201,105169,249720,76505r521,-420l250774,75679r1067,-787l253949,73304r4229,-3137l266649,64110,283566,52807r571,-369l284721,52082r1143,-723l288163,49936r4585,-2806l301930,41783r571,-318l303073,41148r1143,-661l306515,39230r4597,-2476l320294,32055r534,-267l321361,31521r1067,-521l324574,29959r4280,-2006l337426,24130r534,-229l338493,23673r1080,-445l341706,22327r4293,-1728l354558,17335r572,-203l355714,16916r1168,-419l359207,15685r4635,-1562l364414,13932r584,-191l366166,13360r2325,-724l373126,11227r584,-165l374294,10897r1156,-331l377761,9919r4649,-1245l391694,6452r546,-115l392785,6210r1080,-228l396037,5525r4343,-852l400914,4572r533,-101l402539,4267r2172,-381l409042,3175r545,-89l410134,3010r1080,-166l413372,2540r547,-76l414465,2387r1079,-139l417716,1968r533,-63l418795,1841r1080,-126l422046,1473r547,-50l423139,1359r1079,-102l426389,1054r521,-51l427444,953r1066,-90l430632,711r533,-51l431698,622r1067,-76l434886,432r534,-38l435953,369r1054,-52l437541,292r533,-25l439141,216r533,-13l440195,178r533,-25l441261,140r534,-13l442328,114r1055,-38l443916,63r533,-12l444983,51r533,-13l446049,26r521,l447103,12r534,l448171,12r1066,l449771,r521,12l451358,12r533,l452425,12r521,14l453479,26r533,12l454546,38r533,13l455613,63r533,13l456667,89r533,25l457733,114r534,26l458800,153r533,25l460387,216r585,25l461544,267r1155,50l463271,343r584,38l465010,445r572,25l466153,508r1156,76l469608,749r584,51l470764,838r1155,101l474218,1143r584,51l475374,1244r1155,128l478841,1613r571,63l479984,1740r1156,140l483451,2159r4598,635l488633,2883r571,89l490360,3150r2311,355l497281,4305r534,102l498348,4508r1080,191l501574,5131r4305,876l506425,6121r533,127l508038,6477r2146,495l514490,8001r533,127l515556,8267r1093,267l518795,9093r4292,1169l531698,12814r585,191l532867,13183r1168,368l536359,14313r4674,1588l550355,19329r584,216l551523,19774r1168,457l555015,21146r4661,1930l569011,27153r571,254l570154,27674r1143,533l573583,29273r4584,2210l587311,36131r18326,10275l606171,46724r533,317l607771,47676r2134,1308l614172,51626r8547,5511l639801,68986r584,419l640956,69825r1156,851l644423,72377r4636,3492l658317,83083r18529,15418l711428,130797r33909,36106l782130,211023r34315,45847l817055,257708r584,839l818845,260235r2401,3392l826033,270471r9576,13945l836206,285305r597,877l838010,287960r2387,3556l845185,298717r597,902l846391,300532r1195,1817l849973,306006r596,915l851179,307835r1194,1829l852970,310592r597,927l854164,312446r609,927e" filled="f" strokeweight=".96pt">
                  <v:stroke miterlimit="1" joinstyle="miter" endcap="square"/>
                  <v:path arrowok="t" textboxrect="0,0,854773,386600"/>
                </v:shape>
                <v:shape id="Shape 829" o:spid="_x0000_s1046" style="position:absolute;left:35069;top:6977;width:524;height:582;visibility:visible;mso-wrap-style:square;v-text-anchor:top" coordsize="52337,58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" path="m52337,29083v,-7722,-2757,-15113,-7659,-20561c39763,3061,33109,,26174,,19228,,12573,3061,7670,8522,2768,13970,,21361,,29083v,7709,2768,15100,7670,20561c12573,55092,19228,58153,26174,58153v6935,,13589,-3061,18504,-8509c49580,44183,52337,36792,52337,29083xe" filled="f" strokeweight=".96pt">
                  <v:stroke miterlimit="1" joinstyle="miter" endcap="square"/>
                  <v:path arrowok="t" textboxrect="0,0,52337,58153"/>
                </v:shape>
                <v:shape id="Shape 831" o:spid="_x0000_s1047" style="position:absolute;left:35331;top:702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32" o:spid="_x0000_s1048" style="position:absolute;left:44053;top:702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33" o:spid="_x0000_s1049" style="position:absolute;left:26245;top:726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" path="m,l1817154,e" filled="f" strokeweight=".1262mm">
                  <v:stroke miterlimit="1" joinstyle="miter"/>
                  <v:path arrowok="t" textboxrect="0,0,1817154,0"/>
                </v:shape>
                <v:shape id="Shape 834" o:spid="_x0000_s1050" style="position:absolute;left:26609;top:1142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" path="m,l24384,e" filled="f" strokeweight=".1262mm">
                  <v:stroke miterlimit="1" joinstyle="miter"/>
                  <v:path arrowok="t" textboxrect="0,0,24384,0"/>
                </v:shape>
                <v:shape id="Shape 835" o:spid="_x0000_s1051" style="position:absolute;left:26609;top:311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" path="m,l24384,e" filled="f" strokeweight=".1262mm">
                  <v:stroke miterlimit="1" joinstyle="miter"/>
                  <v:path arrowok="t" textboxrect="0,0,24384,0"/>
                </v:shape>
                <v:shape id="Shape 836" o:spid="_x0000_s1052" style="position:absolute;left:26609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" path="m,1453718l,e" filled="f" strokeweight=".1262mm">
                  <v:stroke miterlimit="1" joinstyle="miter"/>
                  <v:path arrowok="t" textboxrect="0,0,0,1453718"/>
                </v:shape>
                <v:rect id="Rectangle 838" o:spid="_x0000_s1053" style="position:absolute;left:24937;top:1098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839" o:spid="_x0000_s1054" style="position:absolute;left:25776;top:1087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40" o:spid="_x0000_s1055" style="position:absolute;left:25831;top:262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0" o:spid="_x0000_s1056" style="position:absolute;left:43933;top:726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v:rect id="Rectangle 1289" o:spid="_x0000_s1057" style="position:absolute;left:34874;top:726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m6v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4ySF32/CCXJ9BwAA//8DAFBLAQItABQABgAIAAAAIQDb4fbL7gAAAIUBAAATAAAAAAAAAAAA&#10;AAAAAAAAAABbQ29udGVudF9UeXBlc10ueG1sUEsBAi0AFAAGAAgAAAAhAFr0LFu/AAAAFQEAAAsA&#10;AAAAAAAAAAAAAAAAHwEAAF9yZWxzLy5yZWxzUEsBAi0AFAAGAAgAAAAhAPiGbq/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42" o:spid="_x0000_s1058" style="position:absolute;left:45;top:20966;width:2129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C.</w:t>
                        </w:r>
                      </w:p>
                    </w:txbxContent>
                  </v:textbox>
                </v:rect>
                <v:shape id="Shape 844" o:spid="_x0000_s1059" style="position:absolute;left:3627;top:27942;width:8460;height:877;visibility:visible;mso-wrap-style:square;v-text-anchor:top" coordsize="846048,877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" path="m,l533,178r534,152l2146,660r2134,661l8560,2629r8560,2591l34239,10287,71361,20701r34671,9055l140005,37986r36868,8230l211265,53213r37287,6859l285153,66078r34138,4928l356324,75641r533,51l357403,75768r1080,115l360642,76124r4318,483l373596,77546r17285,1740l391414,79337r533,51l393002,79490r2120,190l399352,80087r8470,749l408356,80887r533,50l409943,81026r2121,178l416293,81547r8471,673l425336,82271r584,50l427063,82410r2299,178l433959,82918r9195,648l443725,83604r572,38l445452,83718r2287,153l452336,84163r9195,559l462064,84748r533,24l463677,84836r2134,115l470103,85179r8573,444l479209,85649r546,26l480822,85725r2146,102l487248,86017r8586,356l496405,86399r597,12l498157,86449r2312,89l505130,86703r571,13l506298,86741r1156,38l509765,86856r4661,139l514998,87008r584,25l516750,87059r2312,64l523723,87237r584,12l524878,87262r1169,25l528358,87338r4661,102l533578,87440r584,13l535292,87478r2286,38l538150,87516r571,13l539864,87554r2274,25l542709,87592r572,l544423,87617r2274,13l547269,87643r571,l548983,87656r2286,25l551828,87681r584,13l553542,87694r572,12l554685,87706r1143,13l556400,87719r571,l557543,87719r571,13l558686,87732r571,l560388,87732r571,l562102,87732r571,12l571106,87744r547,-12l573240,87732r533,l574828,87732r1066,l576428,87719r533,l578028,87719r533,-13l579095,87706r1067,l580682,87694r534,l582282,87681r534,l583349,87668r1067,l586537,87643r533,-13l587604,87630r1054,-13l590791,87592r534,l591858,87579r1067,-12l595046,87529r533,l596113,87516r1066,-25l599300,87465r4255,-89l604139,87364r572,l605866,87338r2312,-51l612788,87173r584,-12l613944,87147r1155,-24l617411,87046r4610,-127l622592,86906r584,-25l624332,86856r2312,-77l631254,86614r9233,-343l641020,86246r546,-12l642633,86182r2159,-89l649097,85903r8623,-407l658254,85472r546,-26l659867,85395r2159,-114l666331,85052r8623,-495l675526,84531r584,-38l677278,84430r2337,-140l684276,83998r9347,-635l694195,83325r584,-38l695947,83198r2337,-153l702958,82703r9322,-724l712864,81941r571,-51l714578,81788r2286,-177l721449,81229r9182,-800l748957,78702r521,-51l750024,78601r1067,-115l753224,78283r4280,-444l766051,76924r17107,-1930l783743,74917r571,-63l785470,74714r2324,-279l792429,73876r9271,-1168l802272,72631r584,-76l804024,72403r2312,-305l810971,71501r9271,-1270l820788,70155r534,-64l822401,69939r2172,-304l828904,69024r533,-88l829983,68859r1080,-152l833234,68390r4318,-635l838098,67679r534,-77l839711,67437r546,-76l840804,67272r1079,-152l842429,67031r533,-76l843508,66878r534,-88l844588,66713r533,-88l845668,66549r380,-64e" filled="f" strokeweight=".96pt">
                  <v:stroke miterlimit="1" joinstyle="miter" endcap="square"/>
                  <v:path arrowok="t" textboxrect="0,0,846048,87744"/>
                </v:shape>
                <v:shape id="Shape 845" o:spid="_x0000_s1060" style="position:absolute;left:12611;top:25034;width:8460;height:3485;visibility:visible;mso-wrap-style:square;v-text-anchor:top" coordsize="846061,34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" path="m,348501r178,-39l749,348362r584,-103l1905,348158r571,-114l3060,347942r1143,-216l4787,347625r572,-102l6502,347307r2312,-419l9385,346774r572,-102l11113,346456r2298,-431l18008,345148r9221,-1778l27762,343269r533,-102l29362,342951r2159,-419l35814,341668r8585,-1740l61595,336322r37236,-8370l135394,318999r34100,-9005l206489,299492r34519,-10465l274853,278143r36729,-12535l345846,253264r37147,-14110l417677,225298r33998,-14224l488556,194932r34430,-15735l560299,161417r36614,-18199l631088,125578r37046,-19837l702716,86537,736625,67081,773405,45262,807733,24244r597,-380l808939,23495r1194,-749l812533,21247r4775,-2997l826897,12218r597,-382l828090,11455r1207,-749l831685,9182r4787,-3047l837069,5753r610,-381l838873,4611r2388,-1538l841870,2693r584,-382l843661,1536r597,-380l844855,775r597,-394l846061,e" filled="f" strokeweight=".96pt">
                  <v:stroke miterlimit="1" joinstyle="miter" endcap="square"/>
                  <v:path arrowok="t" textboxrect="0,0,846061,348501"/>
                </v:shape>
                <v:shape id="Shape 846" o:spid="_x0000_s1061" style="position:absolute;left:12087;top:28274;width:524;height:582;visibility:visible;mso-wrap-style:square;v-text-anchor:top" coordsize="52337,58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" path="m52337,29070v,-7709,-2756,-15100,-7658,-20560c39764,3061,33109,,26175,,19228,,12573,3061,7671,8510,2769,13970,,21361,,29070v,7709,2769,15113,7671,20562c12573,55080,19228,58153,26175,58153v6934,,13589,-3073,18504,-8521c49581,44183,52337,36779,52337,29070xe" filled="f" strokeweight=".96pt">
                  <v:stroke miterlimit="1" joinstyle="miter" endcap="square"/>
                  <v:path arrowok="t" textboxrect="0,0,52337,58153"/>
                </v:shape>
                <v:shape id="Shape 848" o:spid="_x0000_s1062" style="position:absolute;left:12349;top:2354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" path="m,24384l,e" filled="f" strokeweight=".1262mm">
                  <v:stroke miterlimit="1" joinstyle="miter"/>
                  <v:path arrowok="t" textboxrect="0,0,0,24384"/>
                </v:shape>
                <v:shape id="Shape 849" o:spid="_x0000_s1063" style="position:absolute;left:21071;top:2354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" path="m,24384l,e" filled="f" strokeweight=".1262mm">
                  <v:stroke miterlimit="1" joinstyle="miter"/>
                  <v:path arrowok="t" textboxrect="0,0,0,24384"/>
                </v:shape>
                <v:shape id="Shape 850" o:spid="_x0000_s1064" style="position:absolute;left:3263;top:2378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" path="m,l1817154,e" filled="f" strokeweight=".1262mm">
                  <v:stroke miterlimit="1" joinstyle="miter"/>
                  <v:path arrowok="t" textboxrect="0,0,1817154,0"/>
                </v:shape>
                <v:shape id="Shape 851" o:spid="_x0000_s1065" style="position:absolute;left:3627;top:2794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" path="m,l24384,e" filled="f" strokeweight=".1262mm">
                  <v:stroke miterlimit="1" joinstyle="miter"/>
                  <v:path arrowok="t" textboxrect="0,0,24384,0"/>
                </v:shape>
                <v:shape id="Shape 852" o:spid="_x0000_s1066" style="position:absolute;left:3627;top:1963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" path="m,l24384,e" filled="f" strokeweight=".1262mm">
                  <v:stroke miterlimit="1" joinstyle="miter"/>
                  <v:path arrowok="t" textboxrect="0,0,24384,0"/>
                </v:shape>
                <v:shape id="Shape 853" o:spid="_x0000_s1067" style="position:absolute;left:3627;top:16520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" path="m,1453718l,e" filled="f" strokeweight=".1262mm">
                  <v:stroke miterlimit="1" joinstyle="miter"/>
                  <v:path arrowok="t" textboxrect="0,0,0,1453718"/>
                </v:shape>
                <v:rect id="Rectangle 855" o:spid="_x0000_s1068" style="position:absolute;left:1956;top:2750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856" o:spid="_x0000_s1069" style="position:absolute;left:2794;top:2739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57" o:spid="_x0000_s1070" style="position:absolute;left:2849;top:1914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1" o:spid="_x0000_s1071" style="position:absolute;left:11892;top:2378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2" o:spid="_x0000_s1072" style="position:absolute;left:20951;top:2378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v:rect id="Rectangle 859" o:spid="_x0000_s1073" style="position:absolute;left:22966;top:20966;width:2210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Txk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EM8S+D0TjoBcvgAAAP//AwBQSwECLQAUAAYACAAAACEA2+H2y+4AAACFAQAAEwAAAAAAAAAA&#10;AAAAAAAAAAAAW0NvbnRlbnRfVHlwZXNdLnhtbFBLAQItABQABgAIAAAAIQBa9CxbvwAAABUBAAAL&#10;AAAAAAAAAAAAAAAAAB8BAABfcmVscy8ucmVsc1BLAQItABQABgAIAAAAIQANTTxkxQAAANwAAAAP&#10;AAAAAAAAAAAAAAAAAAcCAABkcnMvZG93bnJldi54bWxQSwUGAAAAAAMAAwC3AAAA+QIAAAAA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D.</w:t>
                        </w:r>
                      </w:p>
                    </w:txbxContent>
                  </v:textbox>
                </v:rect>
                <v:shape id="Shape 861" o:spid="_x0000_s1074" style="position:absolute;left:26609;top:24827;width:8722;height:5191;visibility:visible;mso-wrap-style:square;v-text-anchor:top" coordsize="872211,519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" path="m,l533,115r534,114l2134,457,4280,927r4280,940l17132,3797,34239,7849r37122,9665l106032,27623r33973,10934l176873,51563r34391,13194l248552,80239r36601,16383l319291,112954r37020,18860l390881,150495r33883,19330l461531,191936r34302,21678l533019,238303r36500,25400l603555,288430r36932,27979l674954,343599r37338,30620l748957,405473r34201,30226l820242,469609r546,507l821321,470612r1080,1016l824573,473647r4331,4051l837552,485852r546,520l838632,486880r1092,1029l841883,489954r4330,4127l854862,502362r533,507l855929,503378r1054,1028l859117,506451r4242,4102l863879,511061r534,508l865467,512611r2134,2057l868121,515189r533,507l869721,516738r534,508l870776,517767r533,521l871842,518808r369,356e" filled="f" strokeweight=".96pt">
                  <v:stroke miterlimit="1" joinstyle="miter" endcap="square"/>
                  <v:path arrowok="t" textboxrect="0,0,872211,519164"/>
                </v:shape>
                <v:shape id="Shape 862" o:spid="_x0000_s1075" style="position:absolute;left:35331;top:24619;width:8722;height:5400;visibility:visible;mso-wrap-style:square;v-text-anchor:top" coordsize="872236,539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" path="m,539954r2260,l2781,539940r1067,l4369,539928r533,l5435,539928r534,l6490,539916r533,l8090,539902r534,l9144,539890r1067,-13l10731,539864r534,l12332,539839r533,l13386,539813r1067,-12l16573,539750r572,-13l17729,539725r1143,-26l21171,539636r584,-26l22327,539598r1155,-38l25781,539483r572,-25l26924,539433r1156,-51l30378,539293r4598,-216l35560,539052r571,-26l37287,538963r2299,-127l44183,538569r585,-38l45339,538493r1156,-77l48794,538264r4597,-343l53937,537883r534,-38l55550,537756r2146,-165l61989,537223r533,-51l63055,537121r1080,-89l66281,536829r4293,-419l71107,536359r546,-51l72733,536194r2146,-215l79172,535496r8585,-1003l88342,534416r584,-76l90094,534187r2324,-291l97079,533260r9309,-1333l106959,531825r597,-76l108712,531559r2324,-356l115697,530454r9309,-1587l125578,528752r571,-102l127292,528447r2286,-419l134150,527177r9131,-1803l161569,521424r534,-127l162637,521170r1066,-241l165837,520433r4254,-1015l178626,517309r17043,-4534l196253,512610r584,-152l197981,512128r2311,-660l204927,510147r9246,-2757l232664,501536r34519,-12255l301028,475640r36728,-16649l372021,441718r37135,-20586l443852,400126r33998,-22238l514744,351905r34416,-25997l586474,295847r36626,-31446l657263,233350r37046,-35535l728891,162878r33909,-35903l799592,86194,833908,46394r609,-712l835101,44971r1207,-1410l838708,40703r4788,-5715l853072,23457r596,-724l854265,22009r1207,-1460l857860,17640r4788,-5842l863244,11062r610,-737l865048,8852r2387,-2947l868032,5169r610,-737l869835,2959r598,-736l871030,1473r596,-737l872236,e" filled="f" strokeweight=".96pt">
                  <v:stroke miterlimit="1" joinstyle="miter" endcap="square"/>
                  <v:path arrowok="t" textboxrect="0,0,872236,539954"/>
                </v:shape>
                <v:shape id="Shape 864" o:spid="_x0000_s1076" style="position:absolute;left:35331;top:2354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65" o:spid="_x0000_s1077" style="position:absolute;left:44053;top:23544;width:0;height:244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866" o:spid="_x0000_s1078" style="position:absolute;left:26245;top:2378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" path="m,l1817154,e" filled="f" strokeweight=".1262mm">
                  <v:stroke miterlimit="1" joinstyle="miter"/>
                  <v:path arrowok="t" textboxrect="0,0,1817154,0"/>
                </v:shape>
                <v:shape id="Shape 867" o:spid="_x0000_s1079" style="position:absolute;left:26609;top:2794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" path="m,l24384,e" filled="f" strokeweight=".1262mm">
                  <v:stroke miterlimit="1" joinstyle="miter"/>
                  <v:path arrowok="t" textboxrect="0,0,24384,0"/>
                </v:shape>
                <v:shape id="Shape 868" o:spid="_x0000_s1080" style="position:absolute;left:26609;top:1963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" path="m,l24384,e" filled="f" strokeweight=".1262mm">
                  <v:stroke miterlimit="1" joinstyle="miter"/>
                  <v:path arrowok="t" textboxrect="0,0,24384,0"/>
                </v:shape>
                <v:shape id="Shape 869" o:spid="_x0000_s1081" style="position:absolute;left:26609;top:16520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" path="m,1453718l,e" filled="f" strokeweight=".1262mm">
                  <v:stroke miterlimit="1" joinstyle="miter"/>
                  <v:path arrowok="t" textboxrect="0,0,0,1453718"/>
                </v:shape>
                <v:rect id="Rectangle 871" o:spid="_x0000_s1082" style="position:absolute;left:24937;top:2750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872" o:spid="_x0000_s1083" style="position:absolute;left:25776;top:2739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73" o:spid="_x0000_s1084" style="position:absolute;left:25831;top:1914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4" o:spid="_x0000_s1085" style="position:absolute;left:43933;top:2378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v:rect id="Rectangle 1293" o:spid="_x0000_s1086" style="position:absolute;left:34874;top:2378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75" o:spid="_x0000_s1087" style="position:absolute;left:152;top:37486;width:1986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E.</w:t>
                        </w:r>
                      </w:p>
                    </w:txbxContent>
                  </v:textbox>
                </v:rect>
                <v:shape id="Shape 877" o:spid="_x0000_s1088" style="position:absolute;left:3627;top:41347;width:8722;height:3638;visibility:visible;mso-wrap-style:square;v-text-anchor:top" coordsize="872211,363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" path="m,l533,736r534,738l2146,2946,4280,5893r4280,5829l17120,23254,34239,45745,71361,91884r34671,39803l140005,167653r36868,35611l211265,233273r37287,29020l285153,287236r34138,20117l319875,307670r584,317l321615,308597r2311,1245l328562,312268r9245,4699l356324,325704r533,241l357403,326187r1080,482l360642,327609r4318,1855l373596,333045r546,203l374675,333477r1093,431l377927,334759r4318,1651l390881,339598r533,191l391947,339966r1055,381l395122,341084r4230,1435l407822,345262r534,165l408889,345592r1054,330l412064,346558r4229,1257l424764,350164r572,166l425920,350482r1143,304l429362,351384r4597,1143l443154,354647r571,127l444297,354902r1155,254l447739,355638r4597,927l461531,358242r533,101l462597,358432r1080,178l465811,358966r4292,660l470649,359702r534,89l472249,359943r2134,292l478676,360807r533,63l479755,360934r1067,139l482968,361328r4280,469l487794,361848r534,64l489395,362014r2146,203l495834,362585r571,51l497002,362686r1155,90l500469,362941r584,38l501637,363030r1169,63l505130,363233r571,38l506298,363296r1156,64l508025,363398r584,12l509765,363474r584,26l510934,363524r1168,51l512686,363601r572,12l514426,363651r572,26l515582,363690r1168,38l517322,363741r584,13l519062,363779r596,12l520230,363804r584,13l521398,363817r572,13l522554,363842r585,l523723,363842r584,13l524878,363855r585,l526047,363868r1740,l528358,363855r584,l529526,363855r585,l530682,363842r584,l531851,363830r584,-13l533019,363817r559,-13l534162,363804r559,-25l535292,363779r572,-25l536436,363754r1142,-39l538150,363703r571,-26l539864,363639r559,-12l541007,363601r1131,-38l542709,363538r572,-26l544423,363462r2274,-115l547269,363321r571,-25l548983,363233r2286,-140l551828,363055r584,-38l553542,362941r2286,-165l556400,362738r571,-52l558114,362585r2274,-191l560959,362344r572,-51l562673,362191r2274,-215l569519,361493r533,-64l570586,361379r1067,-127l573773,360985r4255,-533l578561,360375r534,-64l580162,360159r2120,-304l586537,359219r533,-88l587604,359042r1054,-165l590791,358521r4255,-737l603555,356184r584,-127l604711,355943r1155,-241l608178,355232r4610,-1016l622021,352031r571,-152l623176,351739r1156,-292l626644,350850r4610,-1232l640487,346977r533,-166l641566,346659r1067,-331l644792,345669r4305,-1347l657720,341465r534,-190l658800,341096r1067,-368l662026,339966r4305,-1549l674954,335166r572,-217l676110,334721r1168,-457l679615,333337r4661,-1905l693623,327469r18657,-8610l712864,318592r571,-279l714578,317741r2286,-1130l721449,314299r9182,-4774l748957,299301r34201,-21438l820242,251181r546,-420l821322,250342r1079,-838l824573,247828r4331,-3404l837552,237477r546,-444l838632,236588r1079,-876l841883,233921r4331,-3594l854862,222986r534,-457l855929,222072r1054,-914l859104,219316r4242,-3708l863879,215138r534,-470l865480,213728r2108,-1892l868121,211366r534,-470l869721,209944r521,-483l870776,208991r533,-482l871842,208026r369,-330e" filled="f" strokeweight=".96pt">
                  <v:stroke miterlimit="1" joinstyle="miter" endcap="square"/>
                  <v:path arrowok="t" textboxrect="0,0,872211,363868"/>
                </v:shape>
                <v:shape id="Shape 878" o:spid="_x0000_s1089" style="position:absolute;left:12349;top:40931;width:8722;height:4686;visibility:visible;mso-wrap-style:square;v-text-anchor:top" coordsize="872236,468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" path="m,249224r140,153l660,250037r534,661l1727,251345r521,648l2781,252654r1067,1295l4382,254597r520,647l5969,256540r2121,2578l8623,259766r521,634l10211,261671r2121,2540l16574,269253r571,686l17729,270611r1143,1359l21171,274650r4610,5321l34989,290385r18415,19965l87770,344424r37236,32258l125577,377139r572,470l127292,378511r2286,1803l134150,383870r9132,6884l161569,403644r534,369l162636,404368r1067,711l165837,406489r4254,2781l178625,414630r17044,9957l196253,424904r572,330l197980,425869r2312,1244l204927,429564r9246,4687l214744,434531r572,279l216484,435369r2299,1104l223406,438620r9258,4089l233197,442938r534,216l234810,443611r2159,901l241287,446240r8637,3276l250457,449720r546,190l252082,450304r2159,762l258559,452539r8624,2769l267716,455460r521,165l269304,455943r2108,609l275641,457746r533,152l276708,458038r1054,280l279883,458889r4229,1067l284633,460083r533,127l286220,460464r2121,495l292570,461899r8458,1701l301599,463715r572,102l303327,464020r2286,406l310210,465163r572,88l311353,465341r1156,165l314808,465836r4584,597l319964,466509r571,63l321678,466712r2312,254l324548,467030r585,51l326275,467195r2300,216l329146,467461r571,52l330860,467614r2299,165l333743,467830r559,38l335458,467957r2299,139l338290,468122r534,25l339890,468211r533,12l340970,468261r1067,52l342570,468325r533,25l344183,468388r533,26l345249,468426r1067,26l346850,468478r546,12l347929,468503r533,13l348996,468528r533,l350063,468541r546,l351142,468554r533,l352209,468566r533,l353276,468566r2147,l355956,468566r533,l357022,468554r547,l358089,468541r546,l359169,468528r533,l360248,468516r521,-13l361315,468490r533,-12l362382,468452r1066,-26l363982,468414r533,-26l365595,468350r533,-25l366662,468299r1067,-50l368274,468223r534,-12l369875,468147r2146,-127l372592,467982r585,-25l374345,467868r2324,-166l377241,467664r584,-50l378981,467513r2324,-217l381889,467245r584,-63l383629,467068r2311,-241l390589,466281r584,-77l391744,466128r1168,-153l395237,465645r4636,-698l400457,464845r584,-89l402196,464579r2324,-407l409168,463321r534,-101l410248,463106r1080,-204l413500,462458r4330,-927l426504,459474r546,-141l427584,459194r1092,-279l430835,458343r4343,-1194l443852,454571r521,-165l444907,454241r1066,-343l448094,453212r4254,-1423l460858,448755r520,-204l461912,448361r1067,-407l465100,447142r4254,-1677l477850,441922r572,-254l479006,441427r1143,-509l482460,439903r4610,-2109l496303,433374r18428,-9753l515277,423329r546,-304l516890,422415r2159,-1232l523342,418668r8610,-5207l549161,402260r584,-394l550329,401460r1168,-801l553822,399046r4661,-3289l567817,388963r18657,-14529l623088,342379r34175,-34112l694309,266649r34582,-43167l762800,177102r36780,-54864l833908,66777r597,-1003l835114,64770r1194,-2007l838708,58712r4775,-8141l853072,34024r596,-1042l854265,31941r1207,-2096l857860,25653r4787,-8470l863244,16116r610,-1067l865048,12915r2387,-4279l868045,7556r584,-1079l869836,4331r597,-1080l871030,2171r597,-1079l872236,e" filled="f" strokeweight=".96pt">
                  <v:stroke miterlimit="1" joinstyle="miter" endcap="square"/>
                  <v:path arrowok="t" textboxrect="0,0,872236,468566"/>
                </v:shape>
                <v:shape id="Shape 880" o:spid="_x0000_s1090" style="position:absolute;left:12349;top:40065;width:0;height:243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" path="m,24384l,e" filled="f" strokeweight=".1262mm">
                  <v:stroke miterlimit="1" joinstyle="miter"/>
                  <v:path arrowok="t" textboxrect="0,0,0,24384"/>
                </v:shape>
                <v:shape id="Shape 881" o:spid="_x0000_s1091" style="position:absolute;left:21071;top:40065;width:0;height:243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" path="m,24384l,e" filled="f" strokeweight=".1262mm">
                  <v:stroke miterlimit="1" joinstyle="miter"/>
                  <v:path arrowok="t" textboxrect="0,0,0,24384"/>
                </v:shape>
                <v:shape id="Shape 882" o:spid="_x0000_s1092" style="position:absolute;left:3263;top:4030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" path="m,l1817154,e" filled="f" strokeweight=".1262mm">
                  <v:stroke miterlimit="1" joinstyle="miter"/>
                  <v:path arrowok="t" textboxrect="0,0,1817154,0"/>
                </v:shape>
                <v:shape id="Shape 883" o:spid="_x0000_s1093" style="position:absolute;left:3627;top:4446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" path="m,l24384,e" filled="f" strokeweight=".1262mm">
                  <v:stroke miterlimit="1" joinstyle="miter"/>
                  <v:path arrowok="t" textboxrect="0,0,24384,0"/>
                </v:shape>
                <v:shape id="Shape 884" o:spid="_x0000_s1094" style="position:absolute;left:3627;top:3615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" path="m,l24384,e" filled="f" strokeweight=".1262mm">
                  <v:stroke miterlimit="1" joinstyle="miter"/>
                  <v:path arrowok="t" textboxrect="0,0,24384,0"/>
                </v:shape>
                <v:shape id="Shape 885" o:spid="_x0000_s1095" style="position:absolute;left:3627;top:33040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" path="m,1453718l,e" filled="f" strokeweight=".1262mm">
                  <v:stroke miterlimit="1" joinstyle="miter"/>
                  <v:path arrowok="t" textboxrect="0,0,0,1453718"/>
                </v:shape>
                <v:rect id="Rectangle 887" o:spid="_x0000_s1096" style="position:absolute;left:1956;top:4402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888" o:spid="_x0000_s1097" style="position:absolute;left:2794;top:43917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bW4wAAAANw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HNaGM+EIyNkbAAD//wMAUEsBAi0AFAAGAAgAAAAhANvh9svuAAAAhQEAABMAAAAAAAAAAAAAAAAA&#10;AAAAAFtDb250ZW50X1R5cGVzXS54bWxQSwECLQAUAAYACAAAACEAWvQsW78AAAAVAQAACwAAAAAA&#10;AAAAAAAAAAAfAQAAX3JlbHMvLnJlbHNQSwECLQAUAAYACAAAACEAHGG1uMAAAADcAAAADwAAAAAA&#10;AAAAAAAAAAAHAgAAZHJzL2Rvd25yZXYueG1sUEsFBgAAAAADAAMAtwAAAPQ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89" o:spid="_x0000_s1098" style="position:absolute;left:2849;top:3566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RAjxQAAANw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RxAtcz4QjI9QUAAP//AwBQSwECLQAUAAYACAAAACEA2+H2y+4AAACFAQAAEwAAAAAAAAAA&#10;AAAAAAAAAAAAW0NvbnRlbnRfVHlwZXNdLnhtbFBLAQItABQABgAIAAAAIQBa9CxbvwAAABUBAAAL&#10;AAAAAAAAAAAAAAAAAB8BAABfcmVscy8ucmVsc1BLAQItABQABgAIAAAAIQBzLRAjxQAAANwAAAAP&#10;AAAAAAAAAAAAAAAAAAcCAABkcnMvZG93bnJldi54bWxQSwUGAAAAAAMAAwC3AAAA+QIAAAAA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6" o:spid="_x0000_s1099" style="position:absolute;left:20951;top:4030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v:rect id="Rectangle 1295" o:spid="_x0000_s1100" style="position:absolute;left:11892;top:40306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891" o:spid="_x0000_s1101" style="position:absolute;left:23195;top:37486;width:1925;height:1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b/>
                          </w:rPr>
                          <w:t>F.</w:t>
                        </w:r>
                      </w:p>
                    </w:txbxContent>
                  </v:textbox>
                </v:rect>
                <v:shape id="Shape 893" o:spid="_x0000_s1102" style="position:absolute;left:26609;top:41347;width:8460;height:4939;visibility:visible;mso-wrap-style:square;v-text-anchor:top" coordsize="846048,493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" path="m,l533,114r534,115l2134,470,4280,927r4280,940l17132,3797,34239,7848r37122,9665l106032,27622r33973,10948l176873,51562r34391,13195l248552,80239r36601,16382l319291,112954r37020,18846l390881,150495r33883,19330l461531,191935r34302,21692l533019,238303r36500,25400l603555,288442r36932,27966l674954,343598r37338,30620l748957,405485r34201,30214l783742,436219r572,509l785482,437782r2311,2083l792429,444056r9271,8445l802271,453034r585,534l804025,454622r2311,2134l810971,461022r9271,8586l820788,470116r533,495l822401,471627r2172,2019l828904,477698r533,508l829970,478714r1093,1016l833221,481774r4331,4077l838098,486372r534,508l839724,487909r533,508l840791,488924r1092,1042l842416,490474r546,508l843509,491503r533,508l844588,492531r533,508l845668,493560r380,369e" filled="f" strokeweight=".96pt">
                  <v:stroke miterlimit="1" joinstyle="miter" endcap="square"/>
                  <v:path arrowok="t" textboxrect="0,0,846048,493929"/>
                </v:shape>
                <v:shape id="Shape 894" o:spid="_x0000_s1103" style="position:absolute;left:35069;top:46248;width:524;height:581;visibility:visible;mso-wrap-style:square;v-text-anchor:top" coordsize="52337,58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" path="m52337,29070v,-7721,-2757,-15113,-7659,-20560c39763,3048,33109,,26174,,19228,,12573,3048,7670,8510,2768,13957,,21349,,29070v,7709,2768,15101,7670,20549c12573,55080,19228,58141,26174,58141v6935,,13589,-3061,18504,-8522c49580,44171,52337,36779,52337,29070xe" filled="f" strokeweight=".96pt">
                  <v:stroke miterlimit="1" joinstyle="miter" endcap="square"/>
                  <v:path arrowok="t" textboxrect="0,0,52337,58141"/>
                </v:shape>
                <v:shape id="Shape 895" o:spid="_x0000_s1104" style="position:absolute;left:35331;top:39270;width:0;height:0;visibility:visible;mso-wrap-style:square;v-text-anchor:top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" path="m,l,e" filled="f" strokeweight="1.76667mm">
                  <v:stroke miterlimit="1" joinstyle="miter" endcap="round"/>
                  <v:path arrowok="t" textboxrect="0,0,0,0"/>
                </v:shape>
                <v:shape id="Shape 896" o:spid="_x0000_s1105" style="position:absolute;left:35593;top:34078;width:8460;height:4939;visibility:visible;mso-wrap-style:square;v-text-anchor:top" coordsize="846061,493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" path="m,493928r178,-165l749,493216r584,-558l1905,492112r572,-547l3048,491020r1156,-1093l4788,489381r572,-546l6515,487743r2286,-2184l9385,485012r571,-533l11113,483387r2298,-2171l18009,476897r9207,-8598l27762,467804r534,-508l29375,466306r2146,-1995l35814,460349r8585,-7887l61583,436867,98831,403974r36563,-31115l169494,344894r36995,-29198l241008,289534r33845,-24638l311581,239293r34265,-22822l382981,192887r34696,-20942l451675,152437r36894,-20014l522986,114808,560299,96901,596925,80493,631088,66242,668134,51955,702716,39688,736625,28676,773418,17869,807733,8851r610,-152l808927,8547r1206,-292l812533,7671r4788,-1157l826897,4266r597,-139l828091,3987r1206,-266l831685,3162r4788,-1067l837069,1955r610,-126l838873,1561r2388,-533l841857,901r610,-127l843661,521r597,-140l844855,254r597,-127l846061,e" filled="f" strokeweight=".96pt">
                  <v:stroke miterlimit="1" joinstyle="miter" endcap="square"/>
                  <v:path arrowok="t" textboxrect="0,0,846061,493928"/>
                </v:shape>
                <v:shape id="Shape 898" o:spid="_x0000_s1106" style="position:absolute;left:35331;top:40065;width:0;height:243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" path="m,24384l,e" filled="f" strokeweight=".1262mm">
                  <v:stroke miterlimit="1" joinstyle="miter"/>
                  <v:path arrowok="t" textboxrect="0,0,0,24384"/>
                </v:shape>
                <v:shape id="Shape 899" o:spid="_x0000_s1107" style="position:absolute;left:44053;top:40065;width:0;height:243;visibility:visible;mso-wrap-style:square;v-text-anchor:top" coordsize="0,2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" path="m,24384l,e" filled="f" strokeweight=".1262mm">
                  <v:stroke miterlimit="1" joinstyle="miter"/>
                  <v:path arrowok="t" textboxrect="0,0,0,24384"/>
                </v:shape>
                <v:shape id="Shape 900" o:spid="_x0000_s1108" style="position:absolute;left:26245;top:40308;width:18172;height:0;visibility:visible;mso-wrap-style:square;v-text-anchor:top" coordsize="181715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" path="m,l1817154,e" filled="f" strokeweight=".1262mm">
                  <v:stroke miterlimit="1" joinstyle="miter"/>
                  <v:path arrowok="t" textboxrect="0,0,1817154,0"/>
                </v:shape>
                <v:shape id="Shape 901" o:spid="_x0000_s1109" style="position:absolute;left:26609;top:44462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" path="m,l24384,e" filled="f" strokeweight=".1262mm">
                  <v:stroke miterlimit="1" joinstyle="miter"/>
                  <v:path arrowok="t" textboxrect="0,0,24384,0"/>
                </v:shape>
                <v:shape id="Shape 902" o:spid="_x0000_s1110" style="position:absolute;left:26609;top:36155;width:243;height:0;visibility:visible;mso-wrap-style:square;v-text-anchor:top" coordsize="243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" path="m,l24384,e" filled="f" strokeweight=".1262mm">
                  <v:stroke miterlimit="1" joinstyle="miter"/>
                  <v:path arrowok="t" textboxrect="0,0,24384,0"/>
                </v:shape>
                <v:shape id="Shape 903" o:spid="_x0000_s1111" style="position:absolute;left:26609;top:33040;width:0;height:14537;visibility:visible;mso-wrap-style:square;v-text-anchor:top" coordsize="0,1453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" path="m,1453718l,e" filled="f" strokeweight=".1262mm">
                  <v:stroke miterlimit="1" joinstyle="miter"/>
                  <v:path arrowok="t" textboxrect="0,0,0,1453718"/>
                </v:shape>
                <v:rect id="Rectangle 905" o:spid="_x0000_s1112" style="position:absolute;left:24937;top:44024;width:1112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−</w:t>
                        </w:r>
                      </w:p>
                    </w:txbxContent>
                  </v:textbox>
                </v:rect>
                <v:rect id="Rectangle 906" o:spid="_x0000_s1113" style="position:absolute;left:25776;top:43917;width:715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IiWxAAAANw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OJrC80w4AnLxAAAA//8DAFBLAQItABQABgAIAAAAIQDb4fbL7gAAAIUBAAATAAAAAAAAAAAA&#10;AAAAAAAAAABbQ29udGVudF9UeXBlc10ueG1sUEsBAi0AFAAGAAgAAAAhAFr0LFu/AAAAFQEAAAsA&#10;AAAAAAAAAAAAAAAAHwEAAF9yZWxzLy5yZWxzUEsBAi0AFAAGAAgAAAAhABmAiJbEAAAA3A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907" o:spid="_x0000_s1114" style="position:absolute;left:25831;top:35666;width:715;height: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7" o:spid="_x0000_s1115" style="position:absolute;left:34874;top:4030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298" o:spid="_x0000_s1116" style="position:absolute;left:43933;top:40306;width:714;height: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13pxwAAAN0AAAAPAAAAZHJzL2Rvd25yZXYueG1sRI9Bb8Iw&#10;DIXvk/YfIiPtNlI4TLSQVohtguMGSMDNakxb0ThVk9Fuv34+TNrN1nt+7/OqGF2r7tSHxrOB2TQB&#10;RVx623Bl4Hh4f16AChHZYuuZDHxTgCJ/fFhhZv3An3Tfx0pJCIcMDdQxdpnWoazJYZj6jli0q+8d&#10;Rln7StseBwl3rZ4nyYt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BITXenHAAAA3QAA&#10;AA8AAAAAAAAAAAAAAAAABwIAAGRycy9kb3ducmV2LnhtbFBLBQYAAAAAAwADALcAAAD7AgAAAAA=&#10;" filled="f" stroked="f">
                  <v:textbox inset="0,0,0,0">
                    <w:txbxContent>
                      <w:p w:rsidR="00800E0E" w:rsidRDefault="00800E0E" w:rsidP="002729B8">
                        <w:pPr>
                          <w:ind w:left="576"/>
                        </w:pPr>
                        <w:r>
                          <w:rPr>
                            <w:rFonts w:ascii="Cambria" w:eastAsia="Cambria" w:hAnsi="Cambria" w:cs="Cambria"/>
                            <w:sz w:val="16"/>
                          </w:rPr>
                          <w:t>2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E40620" w:rsidRPr="005C69A1" w:rsidRDefault="00E40620" w:rsidP="002729B8">
      <w:pPr>
        <w:rPr>
          <w:sz w:val="22"/>
          <w:szCs w:val="22"/>
        </w:rPr>
      </w:pPr>
    </w:p>
    <w:p w:rsidR="008939BE" w:rsidRPr="00453E45" w:rsidRDefault="00D21B5E" w:rsidP="00D21B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t xml:space="preserve"> The graph of a function </w:t>
      </w:r>
      <w:r w:rsidRPr="00453E45">
        <w:rPr>
          <w:i/>
        </w:rPr>
        <w:t>f</w:t>
      </w:r>
      <w:r>
        <w:t xml:space="preserve"> </w:t>
      </w:r>
      <w:r w:rsidRPr="00B30985">
        <w:rPr>
          <w:noProof/>
        </w:rPr>
        <w:t>is given</w:t>
      </w:r>
      <w:r>
        <w:t xml:space="preserve"> in the Figure below.  If </w:t>
      </w:r>
      <w:r w:rsidRPr="00453E45">
        <w:rPr>
          <w:i/>
        </w:rPr>
        <w:t>f</w:t>
      </w:r>
      <w:r>
        <w:t xml:space="preserve"> is a polynomial of degree 3, then the </w:t>
      </w:r>
      <w:r w:rsidRPr="00453E45">
        <w:rPr>
          <w:rFonts w:ascii="Times New Roman" w:hAnsi="Times New Roman" w:cs="Times New Roman"/>
        </w:rPr>
        <w:t xml:space="preserve">value of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f</m:t>
            </m:r>
          </m:e>
          <m:sup>
            <m:r>
              <w:rPr>
                <w:rFonts w:ascii="Cambria Math" w:hAnsi="Cambria Math" w:cs="Times New Roman"/>
              </w:rPr>
              <m:t>''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 xml:space="preserve"> is</m:t>
        </m:r>
      </m:oMath>
    </w:p>
    <w:p w:rsidR="00453E45" w:rsidRPr="00453E45" w:rsidRDefault="00453E45" w:rsidP="00453E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itiv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(b)  Negativ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c)  Zer</w:t>
      </w:r>
      <w:r w:rsidR="00E76BDA">
        <w:rPr>
          <w:rFonts w:ascii="Times New Roman" w:hAnsi="Times New Roman" w:cs="Times New Roman"/>
        </w:rPr>
        <w:t>o</w:t>
      </w:r>
    </w:p>
    <w:p w:rsidR="00453E45" w:rsidRDefault="00E40620" w:rsidP="00365D36">
      <w:r w:rsidRPr="005C69A1">
        <w:t xml:space="preserve"> </w:t>
      </w:r>
      <w:r w:rsidR="008939BE" w:rsidRPr="005C69A1">
        <w:rPr>
          <w:noProof/>
          <w:lang w:eastAsia="en-US"/>
        </w:rPr>
        <w:drawing>
          <wp:inline distT="0" distB="0" distL="0" distR="0" wp14:anchorId="5B323FA2" wp14:editId="31B8C82D">
            <wp:extent cx="5795704" cy="2152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27522" b="9786"/>
                    <a:stretch/>
                  </pic:blipFill>
                  <pic:spPr bwMode="auto">
                    <a:xfrm>
                      <a:off x="0" y="0"/>
                      <a:ext cx="5918067" cy="2198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0E8B" w:rsidRDefault="00070E8B" w:rsidP="00365D36">
      <w:pPr>
        <w:rPr>
          <w:b/>
          <w:color w:val="C00000"/>
          <w:sz w:val="22"/>
          <w:szCs w:val="22"/>
        </w:rPr>
      </w:pPr>
    </w:p>
    <w:p w:rsidR="002F7978" w:rsidRPr="00E76BDA" w:rsidRDefault="002F7978" w:rsidP="00365D36">
      <w:pPr>
        <w:rPr>
          <w:b/>
          <w:color w:val="C00000"/>
        </w:rPr>
      </w:pPr>
      <w:r w:rsidRPr="00E76BDA">
        <w:rPr>
          <w:b/>
          <w:color w:val="C00000"/>
          <w:sz w:val="22"/>
          <w:szCs w:val="22"/>
        </w:rPr>
        <w:t>1</w:t>
      </w:r>
      <w:r w:rsidR="00E76BDA" w:rsidRPr="00E76BDA">
        <w:rPr>
          <w:b/>
          <w:color w:val="C00000"/>
          <w:sz w:val="22"/>
          <w:szCs w:val="22"/>
        </w:rPr>
        <w:t>1</w:t>
      </w:r>
      <w:r w:rsidRPr="00E76BDA">
        <w:rPr>
          <w:b/>
          <w:color w:val="C00000"/>
          <w:sz w:val="22"/>
          <w:szCs w:val="22"/>
        </w:rPr>
        <w:t xml:space="preserve">.   </w:t>
      </w:r>
    </w:p>
    <w:p w:rsidR="005C69A1" w:rsidRDefault="002F7978" w:rsidP="00365D36">
      <w:pPr>
        <w:rPr>
          <w:sz w:val="22"/>
          <w:szCs w:val="22"/>
        </w:rPr>
      </w:pPr>
      <w:r w:rsidRPr="005C69A1">
        <w:rPr>
          <w:noProof/>
          <w:sz w:val="22"/>
          <w:szCs w:val="22"/>
          <w:lang w:eastAsia="en-US"/>
        </w:rPr>
        <w:drawing>
          <wp:inline distT="0" distB="0" distL="0" distR="0" wp14:anchorId="1686F6FE" wp14:editId="63534356">
            <wp:extent cx="5863148" cy="3399641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14182" cy="342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9A1" w:rsidRDefault="005C69A1" w:rsidP="00365D36">
      <w:pPr>
        <w:rPr>
          <w:sz w:val="22"/>
          <w:szCs w:val="22"/>
        </w:rPr>
      </w:pPr>
    </w:p>
    <w:p w:rsidR="002F7978" w:rsidRDefault="002F7978" w:rsidP="00453E45">
      <w:pPr>
        <w:ind w:left="720" w:hanging="720"/>
        <w:rPr>
          <w:sz w:val="22"/>
          <w:szCs w:val="22"/>
        </w:rPr>
      </w:pPr>
      <w:r w:rsidRPr="00070E8B">
        <w:rPr>
          <w:b/>
          <w:color w:val="C00000"/>
          <w:sz w:val="22"/>
          <w:szCs w:val="22"/>
        </w:rPr>
        <w:t>1</w:t>
      </w:r>
      <w:r w:rsidR="00070E8B" w:rsidRPr="00070E8B">
        <w:rPr>
          <w:b/>
          <w:color w:val="C00000"/>
          <w:sz w:val="22"/>
          <w:szCs w:val="22"/>
        </w:rPr>
        <w:t>2</w:t>
      </w:r>
      <w:r w:rsidRPr="00070E8B">
        <w:rPr>
          <w:b/>
          <w:color w:val="C00000"/>
          <w:sz w:val="22"/>
          <w:szCs w:val="22"/>
        </w:rPr>
        <w:t>.</w:t>
      </w:r>
      <w:r w:rsidR="00453E45" w:rsidRPr="00070E8B">
        <w:rPr>
          <w:color w:val="C00000"/>
          <w:sz w:val="22"/>
          <w:szCs w:val="22"/>
        </w:rPr>
        <w:t xml:space="preserve">  </w:t>
      </w:r>
      <w:r w:rsidR="00453E45">
        <w:rPr>
          <w:sz w:val="22"/>
          <w:szCs w:val="22"/>
        </w:rPr>
        <w:t xml:space="preserve">The graph of a function </w:t>
      </w:r>
      <w:r w:rsidR="00453E45" w:rsidRPr="00453E45">
        <w:rPr>
          <w:i/>
          <w:sz w:val="22"/>
          <w:szCs w:val="22"/>
        </w:rPr>
        <w:t>f</w:t>
      </w:r>
      <w:r w:rsidR="00453E45">
        <w:rPr>
          <w:sz w:val="22"/>
          <w:szCs w:val="22"/>
        </w:rPr>
        <w:t xml:space="preserve"> </w:t>
      </w:r>
      <w:r w:rsidR="00453E45" w:rsidRPr="00CE2AB3">
        <w:rPr>
          <w:noProof/>
          <w:sz w:val="22"/>
          <w:szCs w:val="22"/>
        </w:rPr>
        <w:t>is given</w:t>
      </w:r>
      <w:r w:rsidR="00453E45">
        <w:rPr>
          <w:sz w:val="22"/>
          <w:szCs w:val="22"/>
        </w:rPr>
        <w:t xml:space="preserve"> below.  If f is a polynomial of degree 3, then the values of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</m:t>
            </m:r>
          </m:e>
        </m:d>
        <m:r>
          <w:rPr>
            <w:rFonts w:ascii="Cambria Math" w:hAnsi="Cambria Math"/>
            <w:sz w:val="22"/>
            <w:szCs w:val="22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</m:t>
            </m:r>
          </m:e>
        </m:d>
        <m:r>
          <w:rPr>
            <w:rFonts w:ascii="Cambria Math" w:hAnsi="Cambria Math"/>
            <w:sz w:val="22"/>
            <w:szCs w:val="22"/>
          </w:rPr>
          <m:t xml:space="preserve">, and 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</m:t>
            </m:r>
          </m:e>
        </m:d>
        <m:r>
          <w:rPr>
            <w:rFonts w:ascii="Cambria Math" w:hAnsi="Cambria Math"/>
            <w:sz w:val="22"/>
            <w:szCs w:val="22"/>
          </w:rPr>
          <m:t>are (respectively)</m:t>
        </m:r>
      </m:oMath>
    </w:p>
    <w:p w:rsidR="00453E45" w:rsidRPr="005C69A1" w:rsidRDefault="00453E45" w:rsidP="00453E45">
      <w:pPr>
        <w:ind w:left="720" w:hanging="720"/>
        <w:rPr>
          <w:sz w:val="22"/>
          <w:szCs w:val="22"/>
        </w:rPr>
      </w:pPr>
    </w:p>
    <w:p w:rsidR="002F7978" w:rsidRDefault="002F7978" w:rsidP="00070E8B">
      <w:pPr>
        <w:rPr>
          <w:sz w:val="22"/>
          <w:szCs w:val="22"/>
        </w:rPr>
      </w:pPr>
      <w:r w:rsidRPr="005C69A1">
        <w:rPr>
          <w:noProof/>
          <w:sz w:val="22"/>
          <w:szCs w:val="22"/>
          <w:lang w:eastAsia="en-US"/>
        </w:rPr>
        <w:drawing>
          <wp:inline distT="0" distB="0" distL="0" distR="0" wp14:anchorId="6B5387AE" wp14:editId="015329BA">
            <wp:extent cx="6602290" cy="2725616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2180" b="8327"/>
                    <a:stretch/>
                  </pic:blipFill>
                  <pic:spPr bwMode="auto">
                    <a:xfrm>
                      <a:off x="0" y="0"/>
                      <a:ext cx="6678283" cy="2756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69A1" w:rsidRDefault="005C69A1" w:rsidP="00587426">
      <w:pPr>
        <w:jc w:val="center"/>
        <w:rPr>
          <w:sz w:val="22"/>
          <w:szCs w:val="22"/>
        </w:rPr>
      </w:pPr>
    </w:p>
    <w:p w:rsidR="005C69A1" w:rsidRDefault="005C69A1" w:rsidP="00587426">
      <w:pPr>
        <w:jc w:val="center"/>
        <w:rPr>
          <w:sz w:val="22"/>
          <w:szCs w:val="22"/>
        </w:rPr>
      </w:pPr>
    </w:p>
    <w:p w:rsidR="00587426" w:rsidRDefault="002E5D59" w:rsidP="005C69A1">
      <w:pPr>
        <w:jc w:val="center"/>
      </w:pPr>
      <w:r>
        <w:rPr>
          <w:noProof/>
          <w:color w:val="auto"/>
          <w:sz w:val="28"/>
          <w:szCs w:val="28"/>
          <w:lang w:eastAsia="en-US"/>
        </w:rPr>
        <w:lastRenderedPageBreak/>
        <w:drawing>
          <wp:inline distT="0" distB="0" distL="0" distR="0">
            <wp:extent cx="2569295" cy="3865311"/>
            <wp:effectExtent l="0" t="0" r="2540" b="1905"/>
            <wp:docPr id="7" name="Picture 7" descr="newton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ewtonMA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270" cy="3916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69A1" w:rsidRDefault="005C69A1" w:rsidP="005C69A1">
      <w:pPr>
        <w:spacing w:line="360" w:lineRule="auto"/>
      </w:pPr>
    </w:p>
    <w:p w:rsidR="006C0093" w:rsidRPr="00800E0E" w:rsidRDefault="006E21BD" w:rsidP="00800E0E">
      <w:pPr>
        <w:spacing w:line="360" w:lineRule="auto"/>
        <w:jc w:val="center"/>
        <w:rPr>
          <w:rStyle w:val="Hyperlink"/>
          <w:color w:val="auto"/>
          <w:sz w:val="28"/>
          <w:szCs w:val="28"/>
          <w:u w:val="none"/>
        </w:rPr>
      </w:pPr>
      <w:hyperlink r:id="rId25" w:history="1">
        <w:r w:rsidR="006C0093" w:rsidRPr="00543EE7">
          <w:rPr>
            <w:rStyle w:val="Hyperlink"/>
            <w:rFonts w:ascii="Algerian" w:hAnsi="Algerian"/>
            <w:sz w:val="20"/>
            <w:szCs w:val="20"/>
          </w:rPr>
          <w:t>Course Home Page </w:t>
        </w:r>
      </w:hyperlink>
      <w:r w:rsidR="006C0093" w:rsidRPr="00C802A5">
        <w:rPr>
          <w:rFonts w:ascii="Algerian" w:hAnsi="Algerian"/>
          <w:sz w:val="20"/>
          <w:szCs w:val="20"/>
        </w:rPr>
        <w:t xml:space="preserve">         </w:t>
      </w:r>
      <w:hyperlink r:id="rId26" w:history="1">
        <w:r w:rsidR="006C0093" w:rsidRPr="005C69A1">
          <w:rPr>
            <w:rStyle w:val="Hyperlink"/>
            <w:rFonts w:ascii="Algerian" w:hAnsi="Algerian"/>
            <w:sz w:val="18"/>
            <w:szCs w:val="18"/>
          </w:rPr>
          <w:t>Department</w:t>
        </w:r>
        <w:r w:rsidR="006C0093" w:rsidRPr="00C802A5">
          <w:rPr>
            <w:rStyle w:val="Hyperlink"/>
            <w:rFonts w:ascii="Algerian" w:hAnsi="Algerian"/>
            <w:sz w:val="20"/>
            <w:szCs w:val="20"/>
          </w:rPr>
          <w:t xml:space="preserve"> Home Page</w:t>
        </w:r>
      </w:hyperlink>
      <w:r w:rsidR="006C0093" w:rsidRPr="00C802A5">
        <w:rPr>
          <w:rFonts w:ascii="Algerian" w:hAnsi="Algerian"/>
          <w:sz w:val="20"/>
          <w:szCs w:val="20"/>
        </w:rPr>
        <w:t xml:space="preserve">        </w:t>
      </w:r>
      <w:hyperlink r:id="rId27" w:history="1">
        <w:r w:rsidR="006C0093" w:rsidRPr="00C802A5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6C0093" w:rsidRPr="00800E0E" w:rsidSect="00C503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135D0"/>
    <w:multiLevelType w:val="hybridMultilevel"/>
    <w:tmpl w:val="9AFAFECE"/>
    <w:lvl w:ilvl="0" w:tplc="8F68F5C8">
      <w:start w:val="1"/>
      <w:numFmt w:val="decimal"/>
      <w:lvlText w:val="%1."/>
      <w:lvlJc w:val="left"/>
      <w:pPr>
        <w:ind w:left="1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AB2105C">
      <w:start w:val="1"/>
      <w:numFmt w:val="lowerLetter"/>
      <w:lvlText w:val="(%2)"/>
      <w:lvlJc w:val="left"/>
      <w:pPr>
        <w:ind w:left="887"/>
      </w:pPr>
      <w:rPr>
        <w:rFonts w:hint="default"/>
        <w:b w:val="0"/>
        <w:bCs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214AF38">
      <w:start w:val="1"/>
      <w:numFmt w:val="lowerRoman"/>
      <w:lvlText w:val="%3"/>
      <w:lvlJc w:val="left"/>
      <w:pPr>
        <w:ind w:left="15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AF046E0">
      <w:start w:val="1"/>
      <w:numFmt w:val="decimal"/>
      <w:lvlText w:val="%4"/>
      <w:lvlJc w:val="left"/>
      <w:pPr>
        <w:ind w:left="22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0B20EEC">
      <w:start w:val="1"/>
      <w:numFmt w:val="lowerLetter"/>
      <w:lvlText w:val="%5"/>
      <w:lvlJc w:val="left"/>
      <w:pPr>
        <w:ind w:left="295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5A2184">
      <w:start w:val="1"/>
      <w:numFmt w:val="lowerRoman"/>
      <w:lvlText w:val="%6"/>
      <w:lvlJc w:val="left"/>
      <w:pPr>
        <w:ind w:left="367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334BA60">
      <w:start w:val="1"/>
      <w:numFmt w:val="decimal"/>
      <w:lvlText w:val="%7"/>
      <w:lvlJc w:val="left"/>
      <w:pPr>
        <w:ind w:left="439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AF41974">
      <w:start w:val="1"/>
      <w:numFmt w:val="lowerLetter"/>
      <w:lvlText w:val="%8"/>
      <w:lvlJc w:val="left"/>
      <w:pPr>
        <w:ind w:left="511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3662C18">
      <w:start w:val="1"/>
      <w:numFmt w:val="lowerRoman"/>
      <w:lvlText w:val="%9"/>
      <w:lvlJc w:val="left"/>
      <w:pPr>
        <w:ind w:left="5834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6748D3"/>
    <w:multiLevelType w:val="hybridMultilevel"/>
    <w:tmpl w:val="1F3C8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646B68">
      <w:numFmt w:val="bullet"/>
      <w:lvlText w:val="•"/>
      <w:lvlJc w:val="left"/>
      <w:pPr>
        <w:ind w:left="1440" w:hanging="360"/>
      </w:pPr>
      <w:rPr>
        <w:rFonts w:ascii="Cambria" w:eastAsia="Cambria" w:hAnsi="Cambria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6A22"/>
    <w:multiLevelType w:val="hybridMultilevel"/>
    <w:tmpl w:val="D83AE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391D49"/>
    <w:multiLevelType w:val="hybridMultilevel"/>
    <w:tmpl w:val="7442793A"/>
    <w:lvl w:ilvl="0" w:tplc="E09C41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52797F"/>
    <w:multiLevelType w:val="hybridMultilevel"/>
    <w:tmpl w:val="738E95F2"/>
    <w:lvl w:ilvl="0" w:tplc="C5CA52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A4E2A"/>
    <w:multiLevelType w:val="hybridMultilevel"/>
    <w:tmpl w:val="D7BCF8DA"/>
    <w:lvl w:ilvl="0" w:tplc="FAB2105C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72C85"/>
    <w:multiLevelType w:val="hybridMultilevel"/>
    <w:tmpl w:val="71A2E3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445E3"/>
    <w:multiLevelType w:val="hybridMultilevel"/>
    <w:tmpl w:val="3DDEBA80"/>
    <w:lvl w:ilvl="0" w:tplc="31EA51E0">
      <w:start w:val="8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C00000"/>
        <w:sz w:val="24"/>
        <w:szCs w:val="24"/>
      </w:rPr>
    </w:lvl>
    <w:lvl w:ilvl="1" w:tplc="04090017">
      <w:start w:val="1"/>
      <w:numFmt w:val="lowerLetter"/>
      <w:lvlText w:val="%2)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A334D9"/>
    <w:multiLevelType w:val="hybridMultilevel"/>
    <w:tmpl w:val="5E44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8"/>
  </w:num>
  <w:num w:numId="6">
    <w:abstractNumId w:val="3"/>
  </w:num>
  <w:num w:numId="7">
    <w:abstractNumId w:val="9"/>
  </w:num>
  <w:num w:numId="8">
    <w:abstractNumId w:val="2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wMLMwNLYwMjczMjNX0lEKTi0uzszPAykwrAUAWoJDIywAAAA="/>
  </w:docVars>
  <w:rsids>
    <w:rsidRoot w:val="00185A2F"/>
    <w:rsid w:val="00040AA0"/>
    <w:rsid w:val="00070E8B"/>
    <w:rsid w:val="00073EC0"/>
    <w:rsid w:val="00085F8F"/>
    <w:rsid w:val="000B769A"/>
    <w:rsid w:val="00155E8D"/>
    <w:rsid w:val="00162003"/>
    <w:rsid w:val="00185A2F"/>
    <w:rsid w:val="00191443"/>
    <w:rsid w:val="001A39FC"/>
    <w:rsid w:val="001A56C5"/>
    <w:rsid w:val="00215C1A"/>
    <w:rsid w:val="00216A70"/>
    <w:rsid w:val="00253843"/>
    <w:rsid w:val="002643E9"/>
    <w:rsid w:val="002729B8"/>
    <w:rsid w:val="002E5D59"/>
    <w:rsid w:val="002F4C82"/>
    <w:rsid w:val="002F7978"/>
    <w:rsid w:val="00343A74"/>
    <w:rsid w:val="00365D36"/>
    <w:rsid w:val="003F6DA8"/>
    <w:rsid w:val="00435702"/>
    <w:rsid w:val="00447D06"/>
    <w:rsid w:val="00453E45"/>
    <w:rsid w:val="00463C27"/>
    <w:rsid w:val="004B759D"/>
    <w:rsid w:val="004C4171"/>
    <w:rsid w:val="00510FFE"/>
    <w:rsid w:val="00513E34"/>
    <w:rsid w:val="00524E2C"/>
    <w:rsid w:val="00536C40"/>
    <w:rsid w:val="00543EE7"/>
    <w:rsid w:val="00546C38"/>
    <w:rsid w:val="00586015"/>
    <w:rsid w:val="00587426"/>
    <w:rsid w:val="005C69A1"/>
    <w:rsid w:val="005F1AA2"/>
    <w:rsid w:val="00602B9C"/>
    <w:rsid w:val="0062096A"/>
    <w:rsid w:val="00627C0C"/>
    <w:rsid w:val="0063207B"/>
    <w:rsid w:val="00635692"/>
    <w:rsid w:val="0064061D"/>
    <w:rsid w:val="006708D1"/>
    <w:rsid w:val="006C0093"/>
    <w:rsid w:val="006C1816"/>
    <w:rsid w:val="006C5953"/>
    <w:rsid w:val="006D3E6C"/>
    <w:rsid w:val="006E21BD"/>
    <w:rsid w:val="006F1EC9"/>
    <w:rsid w:val="00761D12"/>
    <w:rsid w:val="007736C2"/>
    <w:rsid w:val="007D4AA3"/>
    <w:rsid w:val="00800E0E"/>
    <w:rsid w:val="008939BE"/>
    <w:rsid w:val="008C0B77"/>
    <w:rsid w:val="008D03DC"/>
    <w:rsid w:val="008D6CDF"/>
    <w:rsid w:val="009140FB"/>
    <w:rsid w:val="00983417"/>
    <w:rsid w:val="00990027"/>
    <w:rsid w:val="009D501F"/>
    <w:rsid w:val="00A02995"/>
    <w:rsid w:val="00A73A95"/>
    <w:rsid w:val="00A83259"/>
    <w:rsid w:val="00A90542"/>
    <w:rsid w:val="00AC0B39"/>
    <w:rsid w:val="00B30985"/>
    <w:rsid w:val="00B37BE5"/>
    <w:rsid w:val="00B55150"/>
    <w:rsid w:val="00BD19D1"/>
    <w:rsid w:val="00BD2BA6"/>
    <w:rsid w:val="00BE2713"/>
    <w:rsid w:val="00C01F02"/>
    <w:rsid w:val="00C103F7"/>
    <w:rsid w:val="00C2408C"/>
    <w:rsid w:val="00C50378"/>
    <w:rsid w:val="00C74F90"/>
    <w:rsid w:val="00C802A5"/>
    <w:rsid w:val="00CD4603"/>
    <w:rsid w:val="00CE2AB3"/>
    <w:rsid w:val="00D2125E"/>
    <w:rsid w:val="00D21B5E"/>
    <w:rsid w:val="00D24FD0"/>
    <w:rsid w:val="00D33D70"/>
    <w:rsid w:val="00D74352"/>
    <w:rsid w:val="00D77E46"/>
    <w:rsid w:val="00DC204E"/>
    <w:rsid w:val="00E02C43"/>
    <w:rsid w:val="00E40620"/>
    <w:rsid w:val="00E5169B"/>
    <w:rsid w:val="00E57142"/>
    <w:rsid w:val="00E63549"/>
    <w:rsid w:val="00E76BDA"/>
    <w:rsid w:val="00E8576D"/>
    <w:rsid w:val="00ED19EE"/>
    <w:rsid w:val="00ED33D2"/>
    <w:rsid w:val="00F071E9"/>
    <w:rsid w:val="00F532AD"/>
    <w:rsid w:val="00F64A7F"/>
    <w:rsid w:val="00FC687C"/>
    <w:rsid w:val="00FD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0B0B7"/>
  <w15:docId w15:val="{48B2C23B-2909-4A5D-B9D9-399643C0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BD2B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2BA6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table" w:customStyle="1" w:styleId="TableGrid">
    <w:name w:val="TableGrid"/>
    <w:rsid w:val="00800E0E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00E0E"/>
    <w:pPr>
      <w:spacing w:after="5" w:line="262" w:lineRule="auto"/>
      <w:ind w:left="720" w:hanging="10"/>
      <w:contextualSpacing/>
      <w:jc w:val="both"/>
    </w:pPr>
    <w:rPr>
      <w:rFonts w:ascii="Cambria" w:eastAsia="Cambria" w:hAnsi="Cambria" w:cs="Cambria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140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4.bin"/><Relationship Id="rId26" Type="http://schemas.openxmlformats.org/officeDocument/2006/relationships/hyperlink" Target="http://www.math.luc.edu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oleObject" Target="embeddings/oleObject1.bin"/><Relationship Id="rId12" Type="http://schemas.openxmlformats.org/officeDocument/2006/relationships/image" Target="media/image5.wmf"/><Relationship Id="rId17" Type="http://schemas.openxmlformats.org/officeDocument/2006/relationships/image" Target="media/image8.jpg"/><Relationship Id="rId25" Type="http://schemas.openxmlformats.org/officeDocument/2006/relationships/hyperlink" Target="http://www.math.luc.edu/~ajs/courses/161fall2018/index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7.gif"/><Relationship Id="rId20" Type="http://schemas.openxmlformats.org/officeDocument/2006/relationships/image" Target="media/image10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image" Target="media/image12.jpeg"/><Relationship Id="rId5" Type="http://schemas.openxmlformats.org/officeDocument/2006/relationships/image" Target="media/image1.jpeg"/><Relationship Id="rId15" Type="http://schemas.openxmlformats.org/officeDocument/2006/relationships/oleObject" Target="embeddings/oleObject5.bin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image" Target="media/image10.png"/><Relationship Id="rId27" Type="http://schemas.openxmlformats.org/officeDocument/2006/relationships/hyperlink" Target="http://www.lu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VII</vt:lpstr>
    </vt:vector>
  </TitlesOfParts>
  <Company>Loyola University Chicago</Company>
  <LinksUpToDate>false</LinksUpToDate>
  <CharactersWithSpaces>3945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2</cp:revision>
  <cp:lastPrinted>2018-10-01T17:56:00Z</cp:lastPrinted>
  <dcterms:created xsi:type="dcterms:W3CDTF">2018-10-01T18:06:00Z</dcterms:created>
  <dcterms:modified xsi:type="dcterms:W3CDTF">2018-10-01T18:06:00Z</dcterms:modified>
</cp:coreProperties>
</file>